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5200B2" w:rsidR="00D33357" w:rsidP="00A10021" w:rsidRDefault="00D33357" w14:paraId="55A8FE77" w14:textId="77777777">
      <w:pPr>
        <w:jc w:val="center"/>
        <w:rPr>
          <w:rFonts w:ascii="Arial" w:hAnsi="Arial" w:cs="Arial"/>
          <w:b/>
          <w:bCs/>
        </w:rPr>
      </w:pPr>
    </w:p>
    <w:p w:rsidRPr="005200B2" w:rsidR="006D12F4" w:rsidP="00A10021" w:rsidRDefault="006D12F4" w14:paraId="43A11C31" w14:textId="1D7B5814">
      <w:pPr>
        <w:jc w:val="center"/>
        <w:rPr>
          <w:rFonts w:ascii="Arial" w:hAnsi="Arial" w:cs="Arial"/>
          <w:b/>
          <w:bCs/>
        </w:rPr>
      </w:pPr>
      <w:r w:rsidRPr="005200B2">
        <w:rPr>
          <w:rFonts w:ascii="Arial" w:hAnsi="Arial" w:cs="Arial"/>
          <w:b/>
          <w:bCs/>
        </w:rPr>
        <w:t xml:space="preserve">Primary Early Years </w:t>
      </w:r>
      <w:r w:rsidRPr="005200B2" w:rsidR="00435F2B">
        <w:rPr>
          <w:rFonts w:ascii="Arial" w:hAnsi="Arial" w:cs="Arial"/>
          <w:b/>
          <w:bCs/>
        </w:rPr>
        <w:t xml:space="preserve">UG </w:t>
      </w:r>
      <w:r w:rsidRPr="005200B2">
        <w:rPr>
          <w:rFonts w:ascii="Arial" w:hAnsi="Arial" w:cs="Arial"/>
          <w:b/>
          <w:bCs/>
        </w:rPr>
        <w:t>3-7</w:t>
      </w:r>
      <w:r w:rsidRPr="005200B2" w:rsidR="00AF3A47">
        <w:rPr>
          <w:rFonts w:ascii="Arial" w:hAnsi="Arial" w:cs="Arial"/>
          <w:b/>
          <w:bCs/>
        </w:rPr>
        <w:t xml:space="preserve"> </w:t>
      </w:r>
      <w:r w:rsidRPr="005200B2" w:rsidR="00C6713A">
        <w:rPr>
          <w:rFonts w:ascii="Arial" w:hAnsi="Arial" w:cs="Arial"/>
          <w:b/>
          <w:bCs/>
        </w:rPr>
        <w:t xml:space="preserve">Curriculum Map </w:t>
      </w:r>
      <w:r w:rsidRPr="005200B2" w:rsidR="00435F2B">
        <w:rPr>
          <w:rFonts w:ascii="Arial" w:hAnsi="Arial" w:cs="Arial"/>
          <w:b/>
          <w:bCs/>
        </w:rPr>
        <w:t>Computing</w:t>
      </w:r>
      <w:r w:rsidRPr="005200B2">
        <w:rPr>
          <w:rFonts w:ascii="Arial" w:hAnsi="Arial" w:cs="Arial"/>
          <w:b/>
          <w:bCs/>
        </w:rPr>
        <w:t xml:space="preserve"> </w:t>
      </w:r>
    </w:p>
    <w:p w:rsidRPr="005200B2" w:rsidR="00C6713A" w:rsidP="00A10021" w:rsidRDefault="00AF3A47" w14:paraId="5914527F" w14:textId="49F47E61">
      <w:pPr>
        <w:jc w:val="center"/>
        <w:rPr>
          <w:rFonts w:ascii="Arial" w:hAnsi="Arial" w:cs="Arial"/>
          <w:b/>
          <w:bCs/>
          <w:i/>
          <w:iCs/>
        </w:rPr>
      </w:pPr>
      <w:r w:rsidRPr="005200B2">
        <w:rPr>
          <w:rFonts w:ascii="Arial" w:hAnsi="Arial" w:cs="Arial"/>
          <w:b/>
          <w:bCs/>
          <w:i/>
          <w:iCs/>
        </w:rPr>
        <w:t>Year 1</w:t>
      </w:r>
      <w:r w:rsidRPr="005200B2" w:rsidR="006D12F4">
        <w:rPr>
          <w:rFonts w:ascii="Arial" w:hAnsi="Arial" w:cs="Arial"/>
          <w:b/>
          <w:bCs/>
          <w:i/>
          <w:iCs/>
        </w:rPr>
        <w:t xml:space="preserve"> Undergraduate</w:t>
      </w:r>
      <w:r w:rsidRPr="005200B2">
        <w:rPr>
          <w:rFonts w:ascii="Arial" w:hAnsi="Arial" w:cs="Arial"/>
          <w:b/>
          <w:bCs/>
          <w:i/>
          <w:iCs/>
        </w:rPr>
        <w:t xml:space="preserve"> </w:t>
      </w:r>
    </w:p>
    <w:p w:rsidRPr="005200B2" w:rsidR="003D7431" w:rsidP="00B13E1E" w:rsidRDefault="003D7431" w14:paraId="63254608" w14:textId="77777777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1738"/>
        <w:gridCol w:w="2441"/>
        <w:gridCol w:w="2441"/>
        <w:gridCol w:w="2441"/>
        <w:gridCol w:w="2441"/>
        <w:gridCol w:w="2446"/>
      </w:tblGrid>
      <w:tr w:rsidRPr="005200B2" w:rsidR="003B3F79" w:rsidTr="65BC5672" w14:paraId="567489B4" w14:textId="77777777">
        <w:trPr>
          <w:trHeight w:val="464"/>
        </w:trPr>
        <w:tc>
          <w:tcPr>
            <w:tcW w:w="5000" w:type="pct"/>
            <w:gridSpan w:val="6"/>
            <w:shd w:val="clear" w:color="auto" w:fill="C5E0B3" w:themeFill="accent6" w:themeFillTint="66"/>
            <w:tcMar/>
          </w:tcPr>
          <w:p w:rsidRPr="005200B2" w:rsidR="003B3F79" w:rsidP="006D12F4" w:rsidRDefault="003B3F79" w14:paraId="327BE7B3" w14:textId="0FCC7FB7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bookmarkStart w:name="_Hlk135137347" w:id="0"/>
            <w:r w:rsidRPr="6F13E49C" w:rsidR="003B3F79">
              <w:rPr>
                <w:rFonts w:ascii="Arial" w:hAnsi="Arial" w:cs="Arial"/>
                <w:b w:val="1"/>
                <w:bCs w:val="1"/>
                <w:sz w:val="24"/>
                <w:szCs w:val="24"/>
              </w:rPr>
              <w:t>University Curriculum</w:t>
            </w:r>
            <w:r w:rsidRPr="6F13E49C" w:rsidR="002B344B">
              <w:rPr>
                <w:rFonts w:ascii="Arial" w:hAnsi="Arial" w:cs="Arial"/>
                <w:b w:val="1"/>
                <w:bCs w:val="1"/>
                <w:sz w:val="24"/>
                <w:szCs w:val="24"/>
              </w:rPr>
              <w:t xml:space="preserve"> – Year 1</w:t>
            </w:r>
            <w:r w:rsidRPr="6F13E49C" w:rsidR="7CEDDF30">
              <w:rPr>
                <w:rFonts w:ascii="Arial" w:hAnsi="Arial" w:cs="Arial"/>
                <w:b w:val="1"/>
                <w:bCs w:val="1"/>
                <w:sz w:val="24"/>
                <w:szCs w:val="24"/>
              </w:rPr>
              <w:t xml:space="preserve"> (EYFS and NC)</w:t>
            </w:r>
          </w:p>
        </w:tc>
      </w:tr>
      <w:tr w:rsidRPr="005200B2" w:rsidR="006D12F4" w:rsidTr="65BC5672" w14:paraId="7756CE6F" w14:textId="77777777">
        <w:trPr>
          <w:trHeight w:val="464"/>
        </w:trPr>
        <w:tc>
          <w:tcPr>
            <w:tcW w:w="623" w:type="pct"/>
            <w:shd w:val="clear" w:color="auto" w:fill="C5E0B3" w:themeFill="accent6" w:themeFillTint="66"/>
            <w:tcMar/>
          </w:tcPr>
          <w:p w:rsidRPr="005200B2" w:rsidR="003B3F79" w:rsidP="006D12F4" w:rsidRDefault="003B3F79" w14:paraId="4F553C28" w14:textId="227B9A38">
            <w:pPr>
              <w:rPr>
                <w:rFonts w:ascii="Arial" w:hAnsi="Arial" w:cs="Arial"/>
                <w:b/>
                <w:bCs/>
              </w:rPr>
            </w:pPr>
            <w:bookmarkStart w:name="_Hlk135140532" w:id="1"/>
            <w:r w:rsidRPr="005200B2">
              <w:rPr>
                <w:rFonts w:ascii="Arial" w:hAnsi="Arial" w:cs="Arial"/>
                <w:b/>
                <w:bCs/>
              </w:rPr>
              <w:t>Session Sequence</w:t>
            </w:r>
          </w:p>
        </w:tc>
        <w:tc>
          <w:tcPr>
            <w:tcW w:w="875" w:type="pct"/>
            <w:shd w:val="clear" w:color="auto" w:fill="C5E0B3" w:themeFill="accent6" w:themeFillTint="66"/>
            <w:tcMar/>
          </w:tcPr>
          <w:p w:rsidRPr="005200B2" w:rsidR="003B3F79" w:rsidP="006D12F4" w:rsidRDefault="003B3F79" w14:paraId="13F1B4DC" w14:textId="7AD8082B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ession Content Subject Specific Components/s</w:t>
            </w:r>
          </w:p>
        </w:tc>
        <w:tc>
          <w:tcPr>
            <w:tcW w:w="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5200B2" w:rsidR="003B3F79" w:rsidP="006D12F4" w:rsidRDefault="003B3F79" w14:paraId="42980A97" w14:textId="4CBE51CE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:rsidRPr="005200B2" w:rsidR="003B3F79" w:rsidP="006D12F4" w:rsidRDefault="003B3F79" w14:paraId="3AB405BC" w14:textId="4430F14E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9B720F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5200B2" w:rsidR="003B3F79" w:rsidP="006D12F4" w:rsidRDefault="003B3F79" w14:paraId="38421D59" w14:textId="3C55332A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:rsidRPr="005200B2" w:rsidR="003B3F79" w:rsidP="006D12F4" w:rsidRDefault="003B3F79" w14:paraId="609EBC0F" w14:textId="47DF443B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3007FE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875" w:type="pct"/>
            <w:shd w:val="clear" w:color="auto" w:fill="C5E0B3" w:themeFill="accent6" w:themeFillTint="66"/>
            <w:tcMar/>
          </w:tcPr>
          <w:p w:rsidRPr="005200B2" w:rsidR="003B3F79" w:rsidP="006D12F4" w:rsidRDefault="003B3F79" w14:paraId="274CBE69" w14:textId="4929B8AE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877" w:type="pct"/>
            <w:shd w:val="clear" w:color="auto" w:fill="C5E0B3" w:themeFill="accent6" w:themeFillTint="66"/>
            <w:tcMar/>
          </w:tcPr>
          <w:p w:rsidRPr="005200B2" w:rsidR="003B3F79" w:rsidP="006D12F4" w:rsidRDefault="003B3F79" w14:paraId="46319610" w14:textId="2B98983E">
            <w:pPr>
              <w:rPr>
                <w:rFonts w:ascii="Arial" w:hAnsi="Arial" w:cs="Arial"/>
                <w:b w:val="1"/>
                <w:bCs w:val="1"/>
              </w:rPr>
            </w:pPr>
            <w:r w:rsidRPr="45930B13" w:rsidR="003B3F79">
              <w:rPr>
                <w:rFonts w:ascii="Arial" w:hAnsi="Arial" w:cs="Arial"/>
                <w:b w:val="1"/>
                <w:bCs w:val="1"/>
              </w:rPr>
              <w:t>Formative Assessment mode</w:t>
            </w:r>
            <w:bookmarkEnd w:id="0"/>
            <w:bookmarkEnd w:id="1"/>
          </w:p>
        </w:tc>
      </w:tr>
      <w:tr w:rsidRPr="005200B2" w:rsidR="003B3F79" w:rsidTr="65BC5672" w14:paraId="0F6ACC6E" w14:textId="77777777">
        <w:trPr>
          <w:trHeight w:val="464"/>
        </w:trPr>
        <w:tc>
          <w:tcPr>
            <w:tcW w:w="623" w:type="pct"/>
            <w:tcMar/>
          </w:tcPr>
          <w:p w:rsidR="45930B13" w:rsidP="45930B13" w:rsidRDefault="45930B13" w14:paraId="496F7AB4" w14:textId="6E930764">
            <w:pPr>
              <w:jc w:val="center"/>
              <w:rPr>
                <w:rFonts w:ascii="Arial" w:hAnsi="Arial" w:cs="Arial"/>
                <w:b w:val="1"/>
                <w:bCs w:val="1"/>
              </w:rPr>
            </w:pPr>
          </w:p>
          <w:p w:rsidR="45930B13" w:rsidP="45930B13" w:rsidRDefault="45930B13" w14:paraId="143CAFBB" w14:textId="49638E82">
            <w:pPr>
              <w:jc w:val="center"/>
              <w:rPr>
                <w:rFonts w:ascii="Arial" w:hAnsi="Arial" w:cs="Arial"/>
                <w:b w:val="1"/>
                <w:bCs w:val="1"/>
              </w:rPr>
            </w:pPr>
          </w:p>
          <w:p w:rsidRPr="005200B2" w:rsidR="003B3F79" w:rsidP="65BC5672" w:rsidRDefault="00435F2B" w14:paraId="33586E15" w14:textId="5304D2B0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65BC5672" w:rsidR="7E76D98F">
              <w:rPr>
                <w:rFonts w:ascii="Arial" w:hAnsi="Arial" w:cs="Arial"/>
                <w:b w:val="1"/>
                <w:bCs w:val="1"/>
              </w:rPr>
              <w:t>No discrete technology session in EYFS curriculum</w:t>
            </w:r>
          </w:p>
          <w:p w:rsidRPr="005200B2" w:rsidR="003B3F79" w:rsidP="65BC5672" w:rsidRDefault="00435F2B" w14:paraId="0298A50E" w14:textId="6106772F">
            <w:pPr>
              <w:jc w:val="center"/>
              <w:rPr>
                <w:rFonts w:ascii="Arial" w:hAnsi="Arial" w:cs="Arial"/>
                <w:b w:val="1"/>
                <w:bCs w:val="1"/>
              </w:rPr>
            </w:pPr>
          </w:p>
          <w:p w:rsidRPr="005200B2" w:rsidR="003B3F79" w:rsidP="45930B13" w:rsidRDefault="00435F2B" w14:paraId="2F491E81" w14:textId="31FDBF2A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65BC5672" w:rsidR="59CC8E39">
              <w:rPr>
                <w:rFonts w:ascii="Arial" w:hAnsi="Arial" w:cs="Arial"/>
                <w:b w:val="1"/>
                <w:bCs w:val="1"/>
              </w:rPr>
              <w:t>Session 1</w:t>
            </w:r>
            <w:r w:rsidRPr="65BC5672" w:rsidR="34840CED">
              <w:rPr>
                <w:rFonts w:ascii="Arial" w:hAnsi="Arial" w:cs="Arial"/>
                <w:b w:val="1"/>
                <w:bCs w:val="1"/>
              </w:rPr>
              <w:t xml:space="preserve"> Connecting technology in EYFS with National Curriculum computing</w:t>
            </w:r>
            <w:r w:rsidRPr="65BC5672" w:rsidR="59CC8E39">
              <w:rPr>
                <w:rFonts w:ascii="Arial" w:hAnsi="Arial" w:cs="Arial"/>
                <w:b w:val="1"/>
                <w:bCs w:val="1"/>
              </w:rPr>
              <w:t xml:space="preserve"> </w:t>
            </w:r>
          </w:p>
          <w:p w:rsidRPr="005200B2" w:rsidR="003B3F79" w:rsidP="00A84E24" w:rsidRDefault="00435F2B" w14:paraId="5AC646DB" w14:textId="609A9761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45930B13" w:rsidR="59CC8E39">
              <w:rPr>
                <w:rFonts w:ascii="Arial" w:hAnsi="Arial" w:cs="Arial"/>
                <w:b w:val="1"/>
                <w:bCs w:val="1"/>
              </w:rPr>
              <w:t>(3 hours)</w:t>
            </w:r>
          </w:p>
        </w:tc>
        <w:tc>
          <w:tcPr>
            <w:tcW w:w="875" w:type="pct"/>
            <w:tcMar/>
          </w:tcPr>
          <w:p w:rsidR="527AD1BA" w:rsidP="6F13E49C" w:rsidRDefault="527AD1BA" w14:paraId="322FA016" w14:textId="30565B65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6F13E49C" w:rsidR="527AD1BA">
              <w:rPr>
                <w:rFonts w:ascii="Arial" w:hAnsi="Arial" w:cs="Arial"/>
                <w:sz w:val="20"/>
                <w:szCs w:val="20"/>
              </w:rPr>
              <w:t xml:space="preserve">Reflect on technology </w:t>
            </w:r>
            <w:r w:rsidRPr="6F13E49C" w:rsidR="79C9C141">
              <w:rPr>
                <w:rFonts w:ascii="Arial" w:hAnsi="Arial" w:cs="Arial"/>
                <w:sz w:val="20"/>
                <w:szCs w:val="20"/>
              </w:rPr>
              <w:t>use observed</w:t>
            </w:r>
            <w:r w:rsidRPr="6F13E49C" w:rsidR="527AD1BA">
              <w:rPr>
                <w:rFonts w:ascii="Arial" w:hAnsi="Arial" w:cs="Arial"/>
                <w:sz w:val="20"/>
                <w:szCs w:val="20"/>
              </w:rPr>
              <w:t xml:space="preserve"> on Nursery placement</w:t>
            </w:r>
          </w:p>
          <w:p w:rsidRPr="005200B2" w:rsidR="003B3F79" w:rsidP="45930B13" w:rsidRDefault="003B3F79" w14:paraId="525C5BC1" w14:textId="14912008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>Identify</w:t>
            </w:r>
            <w:r w:rsidRPr="45930B13" w:rsidR="59CC8E39">
              <w:rPr>
                <w:rFonts w:ascii="Arial" w:hAnsi="Arial" w:cs="Arial"/>
                <w:sz w:val="20"/>
                <w:szCs w:val="20"/>
              </w:rPr>
              <w:t xml:space="preserve"> activities to support the various strands of computing. </w:t>
            </w:r>
          </w:p>
          <w:p w:rsidRPr="005200B2" w:rsidR="003B3F79" w:rsidP="45930B13" w:rsidRDefault="003B3F79" w14:textId="77777777" w14:paraId="356C8AE8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 xml:space="preserve">Use </w:t>
            </w:r>
            <w:r w:rsidRPr="45930B13" w:rsidR="59CC8E39">
              <w:rPr>
                <w:rFonts w:ascii="Arial" w:hAnsi="Arial" w:cs="Arial"/>
                <w:sz w:val="20"/>
                <w:szCs w:val="20"/>
              </w:rPr>
              <w:t>appropriate resources</w:t>
            </w:r>
            <w:r w:rsidRPr="45930B13" w:rsidR="59CC8E39">
              <w:rPr>
                <w:rFonts w:ascii="Arial" w:hAnsi="Arial" w:cs="Arial"/>
                <w:sz w:val="20"/>
                <w:szCs w:val="20"/>
              </w:rPr>
              <w:t xml:space="preserve"> to teach computing</w:t>
            </w:r>
          </w:p>
          <w:p w:rsidRPr="005200B2" w:rsidR="003B3F79" w:rsidP="45930B13" w:rsidRDefault="003B3F79" w14:paraId="4FF119C0" w14:textId="18C0C5C6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>Integrate computing across the wider curriculum.</w:t>
            </w:r>
          </w:p>
          <w:p w:rsidRPr="005200B2" w:rsidR="003B3F79" w:rsidP="45930B13" w:rsidRDefault="003B3F79" w14:paraId="1DE099D2" w14:textId="73D8C1A8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 xml:space="preserve">Employ adaptive teaching principles to </w:t>
            </w:r>
            <w:r w:rsidRPr="45930B13" w:rsidR="59CC8E39">
              <w:rPr>
                <w:rFonts w:ascii="Arial" w:hAnsi="Arial" w:cs="Arial"/>
                <w:sz w:val="20"/>
                <w:szCs w:val="20"/>
              </w:rPr>
              <w:t>facilitate</w:t>
            </w:r>
            <w:r w:rsidRPr="45930B13" w:rsidR="59CC8E39">
              <w:rPr>
                <w:rFonts w:ascii="Arial" w:hAnsi="Arial" w:cs="Arial"/>
                <w:sz w:val="20"/>
                <w:szCs w:val="20"/>
              </w:rPr>
              <w:t xml:space="preserve"> inclusion linked to planning</w:t>
            </w:r>
          </w:p>
          <w:p w:rsidRPr="005200B2" w:rsidR="003B3F79" w:rsidP="45930B13" w:rsidRDefault="003B3F79" w14:paraId="46AB4D1F" w14:textId="5F6EDA0C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>The National Curriculum for computing in relation to KS1</w:t>
            </w:r>
          </w:p>
          <w:p w:rsidRPr="005200B2" w:rsidR="003B3F79" w:rsidP="45930B13" w:rsidRDefault="003B3F79" w14:paraId="4B6F35F6" w14:textId="15035CF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45930B13" w:rsidR="59CC8E39">
              <w:rPr>
                <w:rFonts w:ascii="Arial" w:hAnsi="Arial" w:cs="Arial"/>
                <w:sz w:val="20"/>
                <w:szCs w:val="20"/>
              </w:rPr>
              <w:t>To develop a greater understanding of the Digital Literacy strand in computing</w:t>
            </w:r>
          </w:p>
          <w:p w:rsidRPr="005200B2" w:rsidR="003B3F79" w:rsidP="45930B13" w:rsidRDefault="003B3F79" w14:paraId="039924DE" w14:textId="13894F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  <w:tcMar/>
          </w:tcPr>
          <w:p w:rsidRPr="005200B2" w:rsidR="003B3F79" w:rsidP="45930B13" w:rsidRDefault="003B3F79" w14:paraId="02FD856F" w14:textId="3FADFF0F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45930B13" w:rsidR="59CC8E39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Seeking</w:t>
            </w:r>
            <w:r w:rsidRPr="45930B13" w:rsidR="59CC8E39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 to understand pupils’ differences, including their </w:t>
            </w:r>
            <w:r w:rsidRPr="45930B13" w:rsidR="59CC8E39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different levels</w:t>
            </w:r>
            <w:r w:rsidRPr="45930B13" w:rsidR="59CC8E39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 of prior knowledge and potential barriers to learning, is an essential part of teaching. 5.3 </w:t>
            </w:r>
          </w:p>
          <w:p w:rsidRPr="005200B2" w:rsidR="003B3F79" w:rsidP="45930B13" w:rsidRDefault="003B3F79" w14:textId="77777777" w14:paraId="3152B306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3B3F79" w:rsidP="45930B13" w:rsidRDefault="003B3F79" w14:paraId="634A0922" w14:textId="5F1B7449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6F13E49C" w:rsidR="59CC8E39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Adapting teaching in a responsive way, including by providing targeted support to pupils who are struggling, is likely to increase pupil success. 5.5</w:t>
            </w:r>
          </w:p>
          <w:p w:rsidR="6F13E49C" w:rsidP="6F13E49C" w:rsidRDefault="6F13E49C" w14:paraId="5E09A777" w14:textId="11A69F4B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="39E375B8" w:rsidP="6F13E49C" w:rsidRDefault="39E375B8" w14:paraId="22B7F65F" w14:textId="3A75EF7D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6F13E49C" w:rsidR="39E375B8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Technology, including education </w:t>
            </w:r>
            <w:r w:rsidRPr="6F13E49C" w:rsidR="1D64A541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software</w:t>
            </w:r>
            <w:r w:rsidRPr="6F13E49C" w:rsidR="39E375B8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 and assistive technology, can support teaching and learning for pupils with SEND 5.9</w:t>
            </w:r>
          </w:p>
          <w:p w:rsidRPr="005200B2" w:rsidR="003B3F79" w:rsidP="45930B13" w:rsidRDefault="003B3F79" w14:paraId="2527FBF1" w14:textId="0611017E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875" w:type="pct"/>
            <w:tcMar/>
          </w:tcPr>
          <w:p w:rsidRPr="005200B2" w:rsidR="003B3F79" w:rsidP="45930B13" w:rsidRDefault="003B3F79" w14:paraId="03CB8FD0" w14:textId="0504E00F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45930B13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Linking what pupils already know to what is being taught (e.g. explaining how </w:t>
            </w:r>
            <w:r w:rsidRPr="45930B13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new content</w:t>
            </w:r>
            <w:r w:rsidRPr="45930B13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 xml:space="preserve"> builds on what is already known).</w:t>
            </w:r>
            <w:r w:rsidRPr="45930B13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2.e</w:t>
            </w:r>
          </w:p>
          <w:p w:rsidRPr="005200B2" w:rsidR="003B3F79" w:rsidP="45930B13" w:rsidRDefault="003B3F79" w14:textId="77777777" w14:paraId="015591D6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paraId="509CDE01" w14:textId="3C792034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6F13E49C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Ensuring pupils have relevant domain-specific knowledge, especially when being asked to think critically within a subject. 3.l</w:t>
            </w:r>
          </w:p>
          <w:p w:rsidRPr="005200B2" w:rsidR="003B3F79" w:rsidP="45930B13" w:rsidRDefault="003B3F79" w14:textId="77777777" w14:paraId="007D2C5A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paraId="21067A82" w14:textId="5F7BA8FD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45930B13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Making use of formative assessment. 5.b</w:t>
            </w:r>
          </w:p>
          <w:p w:rsidRPr="005200B2" w:rsidR="003B3F79" w:rsidP="45930B13" w:rsidRDefault="003B3F79" w14:textId="77777777" w14:paraId="0BD7FC23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6F13E49C" w:rsidRDefault="003B3F79" w14:paraId="2FB3BA2E" w14:textId="0E94EDBB">
            <w:pPr>
              <w:pStyle w:val="Normal"/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  <w:r w:rsidRPr="6F13E49C" w:rsidR="4F425EC0"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  <w:t>Making use of well-designed resources (including TAs 5.i) 5.k</w:t>
            </w:r>
          </w:p>
          <w:p w:rsidRPr="005200B2" w:rsidR="003B3F79" w:rsidP="45930B13" w:rsidRDefault="003B3F79" w14:textId="77777777" w14:paraId="59C00856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textId="77777777" w14:paraId="0CF42C17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textId="77777777" w14:paraId="3304B007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paraId="5415A9F0" w14:textId="4EC7A9C5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3B3F79" w:rsidP="45930B13" w:rsidRDefault="003B3F79" w14:paraId="07B59EB9" w14:textId="292C4A5D">
            <w:pPr>
              <w:rPr>
                <w:rFonts w:ascii="Arial" w:hAnsi="Arial" w:eastAsia="Times New Roman" w:cs="Arial"/>
                <w:color w:val="000000" w:themeColor="text1" w:themeTint="FF" w:themeShade="FF"/>
                <w:sz w:val="20"/>
                <w:szCs w:val="20"/>
                <w:lang w:eastAsia="en-GB"/>
              </w:rPr>
            </w:pPr>
          </w:p>
          <w:p w:rsidRPr="005200B2" w:rsidR="003B3F79" w:rsidP="45930B13" w:rsidRDefault="003B3F79" w14:paraId="1D73BB6F" w14:textId="391027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  <w:tcMar/>
          </w:tcPr>
          <w:p w:rsidRPr="005200B2" w:rsidR="003B3F79" w:rsidP="45930B13" w:rsidRDefault="003B3F79" w14:paraId="2959F293" w14:textId="6223A34C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National Curriculum Computing</w:t>
            </w:r>
          </w:p>
          <w:p w:rsidRPr="005200B2" w:rsidR="003B3F79" w:rsidP="45930B13" w:rsidRDefault="003B3F79" w14:paraId="2D183E6F" w14:textId="00E07694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hyperlink r:id="Rac49f2416c0a42c7">
              <w:r w:rsidRPr="45930B13" w:rsidR="49870219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0"/>
                  <w:szCs w:val="20"/>
                  <w:lang w:val="en-GB"/>
                </w:rPr>
                <w:t>click here</w:t>
              </w:r>
            </w:hyperlink>
          </w:p>
          <w:p w:rsidRPr="005200B2" w:rsidR="003B3F79" w:rsidP="45930B13" w:rsidRDefault="003B3F79" w14:paraId="28D43E0A" w14:textId="1F6B6EB6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Teaching Primary Computing, 2021, Burrett, M. Bloomsbury</w:t>
            </w:r>
          </w:p>
          <w:p w:rsidRPr="005200B2" w:rsidR="003B3F79" w:rsidP="45930B13" w:rsidRDefault="003B3F79" w14:paraId="1C26D7D7" w14:textId="7E6242E0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2FD2E3A7" w14:textId="3544C39B">
            <w:pPr>
              <w:pStyle w:val="Normal"/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Primary ICT Across the Curriculum 2012, Simpson/Toyn Sage Publishing</w:t>
            </w:r>
          </w:p>
          <w:p w:rsidRPr="005200B2" w:rsidR="003B3F79" w:rsidP="45930B13" w:rsidRDefault="003B3F79" w14:paraId="497DCA26" w14:textId="038A56C1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1164A48F" w14:textId="347F4DFA">
            <w:pPr>
              <w:pStyle w:val="Normal"/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Primary Computing and ICT: Knowledge, Understanding and Practice 2014, Turvey K SAGE publications</w:t>
            </w:r>
          </w:p>
          <w:p w:rsidRPr="005200B2" w:rsidR="003B3F79" w:rsidP="45930B13" w:rsidRDefault="003B3F79" w14:paraId="07174556" w14:textId="57086D9B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359FCE0E" w14:textId="1A6F476F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42BBB5C0" w14:textId="5473A820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Digital Literacy within the Computing Curriculum 2021, Teach Computing </w:t>
            </w:r>
            <w:hyperlink r:id="R5b33664802624d46">
              <w:r w:rsidRPr="45930B13" w:rsidR="49870219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0"/>
                  <w:szCs w:val="20"/>
                  <w:lang w:val="en-GB"/>
                </w:rPr>
                <w:t>click here</w:t>
              </w:r>
            </w:hyperlink>
          </w:p>
          <w:p w:rsidRPr="005200B2" w:rsidR="003B3F79" w:rsidP="45930B13" w:rsidRDefault="003B3F79" w14:paraId="59342C4F" w14:textId="1D7CE3F9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37A747B6" w14:textId="6A18C490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Computing in the national </w:t>
            </w: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curriculum(</w:t>
            </w: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Primary) </w:t>
            </w:r>
            <w:hyperlink r:id="Ra206fc9f6c0f48d4">
              <w:r w:rsidRPr="45930B13" w:rsidR="49870219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0"/>
                  <w:szCs w:val="20"/>
                  <w:lang w:val="en-GB"/>
                </w:rPr>
                <w:t>click here</w:t>
              </w:r>
            </w:hyperlink>
          </w:p>
          <w:p w:rsidRPr="005200B2" w:rsidR="003B3F79" w:rsidP="45930B13" w:rsidRDefault="003B3F79" w14:paraId="3349DE57" w14:textId="7F2CEEC3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02AEAD6B" w14:textId="60B67CA3">
            <w:pPr>
              <w:spacing w:line="259" w:lineRule="auto"/>
              <w:rPr>
                <w:sz w:val="20"/>
                <w:szCs w:val="20"/>
              </w:rPr>
            </w:pPr>
            <w:r w:rsidRPr="45930B13" w:rsidR="49870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Promoting effective computing pedagogy NCCE </w:t>
            </w:r>
            <w:hyperlink r:id="R342d6f86623940e4">
              <w:r w:rsidRPr="45930B13" w:rsidR="49870219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0"/>
                  <w:szCs w:val="20"/>
                  <w:lang w:val="en-GB"/>
                </w:rPr>
                <w:t>click here</w:t>
              </w:r>
            </w:hyperlink>
          </w:p>
          <w:p w:rsidRPr="005200B2" w:rsidR="003B3F79" w:rsidP="45930B13" w:rsidRDefault="003B3F79" w14:paraId="0D03D987" w14:textId="3A8448A3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42DD6E94" w14:textId="224C26C1">
            <w:pPr>
              <w:shd w:val="clear" w:color="auto" w:fill="FFFFFF" w:themeFill="background1"/>
              <w:outlineLvl w:val="0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45930B13" w:rsidR="3336FD54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>Embracing Tecnology in the Early Years – A Practitioner’s Guide (2024) Joines F</w:t>
            </w:r>
          </w:p>
          <w:p w:rsidRPr="005200B2" w:rsidR="003B3F79" w:rsidP="45930B13" w:rsidRDefault="003B3F79" w14:paraId="68CA5A7F" w14:textId="021B925E">
            <w:pPr>
              <w:spacing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0"/>
                <w:szCs w:val="20"/>
                <w:lang w:val="en-GB"/>
              </w:rPr>
            </w:pPr>
          </w:p>
          <w:p w:rsidRPr="005200B2" w:rsidR="003B3F79" w:rsidP="45930B13" w:rsidRDefault="003B3F79" w14:paraId="09F9153C" w14:textId="1B1149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7" w:type="pct"/>
            <w:tcMar/>
          </w:tcPr>
          <w:p w:rsidRPr="005200B2" w:rsidR="003B3F79" w:rsidP="45930B13" w:rsidRDefault="003B3F79" w14:paraId="6EAF7B28" w14:textId="6462BF8E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45930B13" w:rsidR="3336FD54">
              <w:rPr>
                <w:rFonts w:ascii="Arial" w:hAnsi="Arial" w:cs="Arial"/>
                <w:sz w:val="20"/>
                <w:szCs w:val="20"/>
              </w:rPr>
              <w:t xml:space="preserve">Participate in group/ class discussions, </w:t>
            </w:r>
            <w:r w:rsidRPr="45930B13" w:rsidR="3336FD54">
              <w:rPr>
                <w:rFonts w:ascii="Arial" w:hAnsi="Arial" w:cs="Arial"/>
                <w:sz w:val="20"/>
                <w:szCs w:val="20"/>
              </w:rPr>
              <w:t>activities</w:t>
            </w:r>
            <w:r w:rsidRPr="45930B13" w:rsidR="3336FD54">
              <w:rPr>
                <w:rFonts w:ascii="Arial" w:hAnsi="Arial" w:cs="Arial"/>
                <w:sz w:val="20"/>
                <w:szCs w:val="20"/>
              </w:rPr>
              <w:t xml:space="preserve"> and Q&amp;A </w:t>
            </w:r>
          </w:p>
          <w:p w:rsidRPr="005200B2" w:rsidR="003B3F79" w:rsidP="45930B13" w:rsidRDefault="003B3F79" w14:textId="77777777" w14:paraId="1C363CFD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3B3F79" w:rsidP="45930B13" w:rsidRDefault="003B3F79" w14:paraId="22E3C013" w14:textId="08804B8E">
            <w:pPr>
              <w:rPr>
                <w:rFonts w:ascii="Arial" w:hAnsi="Arial" w:cs="Arial"/>
                <w:sz w:val="20"/>
                <w:szCs w:val="20"/>
              </w:rPr>
            </w:pPr>
            <w:r w:rsidRPr="45930B13" w:rsidR="3336FD54">
              <w:rPr>
                <w:rFonts w:ascii="Arial" w:hAnsi="Arial" w:cs="Arial"/>
                <w:sz w:val="20"/>
                <w:szCs w:val="20"/>
              </w:rPr>
              <w:t xml:space="preserve">Link reading and relevant web materials to </w:t>
            </w:r>
            <w:r w:rsidRPr="45930B13" w:rsidR="3336FD54">
              <w:rPr>
                <w:rFonts w:ascii="Arial" w:hAnsi="Arial" w:cs="Arial"/>
                <w:sz w:val="20"/>
                <w:szCs w:val="20"/>
              </w:rPr>
              <w:t>facilitate</w:t>
            </w:r>
            <w:r w:rsidRPr="45930B13" w:rsidR="3336FD54">
              <w:rPr>
                <w:rFonts w:ascii="Arial" w:hAnsi="Arial" w:cs="Arial"/>
                <w:sz w:val="20"/>
                <w:szCs w:val="20"/>
              </w:rPr>
              <w:t xml:space="preserve"> a planning activity in computing for a KS1 class. (tutor observation)</w:t>
            </w:r>
          </w:p>
          <w:p w:rsidRPr="005200B2" w:rsidR="003B3F79" w:rsidP="45930B13" w:rsidRDefault="003B3F79" w14:textId="77777777" w14:paraId="2D5A016B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3B3F79" w:rsidP="45930B13" w:rsidRDefault="003B3F79" w14:paraId="26981B87" w14:textId="45479042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45930B13" w:rsidR="3336FD54">
              <w:rPr>
                <w:rFonts w:ascii="Arial" w:hAnsi="Arial" w:cs="Arial"/>
                <w:sz w:val="20"/>
                <w:szCs w:val="20"/>
              </w:rPr>
              <w:t>Identifying</w:t>
            </w:r>
            <w:r w:rsidRPr="45930B13" w:rsidR="3336FD54">
              <w:rPr>
                <w:rFonts w:ascii="Arial" w:hAnsi="Arial" w:cs="Arial"/>
                <w:sz w:val="20"/>
                <w:szCs w:val="20"/>
              </w:rPr>
              <w:t xml:space="preserve"> cross-curricular links with other subjects up to the point of student learning so far.</w:t>
            </w:r>
          </w:p>
          <w:p w:rsidRPr="005200B2" w:rsidR="003B3F79" w:rsidP="45930B13" w:rsidRDefault="003B3F79" w14:textId="77777777" w14:paraId="306CF0B3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3B3F79" w:rsidP="6F13E49C" w:rsidRDefault="003B3F79" w14:paraId="045B40B3" w14:textId="490F5340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6F13E49C" w:rsidR="3336FD54">
              <w:rPr>
                <w:rFonts w:ascii="Arial" w:hAnsi="Arial" w:cs="Arial"/>
                <w:sz w:val="20"/>
                <w:szCs w:val="20"/>
              </w:rPr>
              <w:t>Articulate an understanding of Digital Literacy and how this can be communicated and exemplified to KS1 children</w:t>
            </w:r>
          </w:p>
          <w:p w:rsidRPr="005200B2" w:rsidR="003B3F79" w:rsidP="45930B13" w:rsidRDefault="003B3F79" w14:paraId="33B0599E" w14:textId="7879AC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5200B2" w:rsidR="00AF3A47" w:rsidP="00AF3A47" w:rsidRDefault="00AF3A47" w14:paraId="781EB9D2" w14:textId="4DCB9A9C">
      <w:pPr>
        <w:rPr>
          <w:rFonts w:ascii="Arial" w:hAnsi="Arial" w:cs="Arial"/>
          <w:b/>
          <w:bCs/>
          <w:u w:val="single"/>
        </w:rPr>
      </w:pPr>
    </w:p>
    <w:p w:rsidRPr="005200B2" w:rsidR="003B3F79" w:rsidRDefault="003B3F79" w14:paraId="51A37DB3" w14:textId="77777777">
      <w:pPr>
        <w:rPr>
          <w:rFonts w:ascii="Arial" w:hAnsi="Arial" w:cs="Arial"/>
          <w:b/>
          <w:bCs/>
        </w:rPr>
      </w:pPr>
      <w:r w:rsidRPr="005200B2">
        <w:rPr>
          <w:rFonts w:ascii="Arial" w:hAnsi="Arial" w:cs="Arial"/>
          <w:b/>
          <w:bCs/>
        </w:rPr>
        <w:br w:type="page"/>
      </w:r>
    </w:p>
    <w:p w:rsidRPr="005200B2" w:rsidR="00AF3A47" w:rsidP="00B13E1E" w:rsidRDefault="00AF3A47" w14:paraId="16F72D1D" w14:textId="032B647D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2564"/>
        <w:gridCol w:w="3180"/>
        <w:gridCol w:w="2667"/>
        <w:gridCol w:w="2667"/>
        <w:gridCol w:w="2870"/>
      </w:tblGrid>
      <w:tr w:rsidRPr="005200B2" w:rsidR="00A619D2" w:rsidTr="45930B13" w14:paraId="18E967BF" w14:textId="77777777">
        <w:trPr>
          <w:trHeight w:val="464"/>
        </w:trPr>
        <w:tc>
          <w:tcPr>
            <w:tcW w:w="5000" w:type="pct"/>
            <w:gridSpan w:val="5"/>
            <w:shd w:val="clear" w:color="auto" w:fill="E2EFD9" w:themeFill="accent6" w:themeFillTint="33"/>
            <w:tcMar/>
          </w:tcPr>
          <w:p w:rsidRPr="005200B2" w:rsidR="00A619D2" w:rsidP="003B3F79" w:rsidRDefault="00A619D2" w14:paraId="32A256D1" w14:textId="02825ADC">
            <w:pPr>
              <w:jc w:val="center"/>
              <w:rPr>
                <w:rFonts w:ascii="Arial" w:hAnsi="Arial" w:cs="Arial"/>
              </w:rPr>
            </w:pPr>
            <w:bookmarkStart w:name="_Hlk135137439" w:id="2"/>
            <w:r w:rsidRPr="005200B2">
              <w:rPr>
                <w:rFonts w:ascii="Arial" w:hAnsi="Arial" w:cs="Arial"/>
                <w:b/>
                <w:bCs/>
              </w:rPr>
              <w:t>School Based Curriculum – Year 1</w:t>
            </w:r>
            <w:r w:rsidRPr="005200B2" w:rsidR="00881D78">
              <w:rPr>
                <w:rFonts w:ascii="Arial" w:hAnsi="Arial" w:cs="Arial"/>
                <w:b/>
                <w:bCs/>
              </w:rPr>
              <w:t xml:space="preserve"> Nursery EYFS Focus</w:t>
            </w:r>
          </w:p>
        </w:tc>
      </w:tr>
      <w:tr w:rsidRPr="005200B2" w:rsidR="00A619D2" w:rsidTr="45930B13" w14:paraId="3B8350F8" w14:textId="77777777">
        <w:trPr>
          <w:trHeight w:val="464"/>
        </w:trPr>
        <w:tc>
          <w:tcPr>
            <w:tcW w:w="5000" w:type="pct"/>
            <w:gridSpan w:val="5"/>
            <w:shd w:val="clear" w:color="auto" w:fill="auto"/>
            <w:tcMar/>
          </w:tcPr>
          <w:p w:rsidRPr="005200B2" w:rsidR="00A619D2" w:rsidP="00A619D2" w:rsidRDefault="00A619D2" w14:paraId="531440E6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Observing : </w:t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200B2" w:rsidR="00A619D2" w:rsidP="00A619D2" w:rsidRDefault="00A619D2" w14:paraId="4B0A8CD3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A619D2" w:rsidP="00A619D2" w:rsidRDefault="00A619D2" w14:paraId="6EC94940" w14:textId="77777777">
            <w:pPr>
              <w:pStyle w:val="NoSpacing"/>
              <w:rPr>
                <w:rFonts w:cs="Arial"/>
                <w:b/>
                <w:bCs/>
                <w:sz w:val="22"/>
              </w:rPr>
            </w:pPr>
            <w:r w:rsidRPr="005200B2">
              <w:rPr>
                <w:rFonts w:cs="Arial"/>
                <w:b/>
                <w:bCs/>
                <w:sz w:val="22"/>
              </w:rPr>
              <w:t xml:space="preserve">Planning : </w:t>
            </w:r>
            <w:r w:rsidRPr="005200B2">
              <w:rPr>
                <w:rFonts w:cs="Arial"/>
                <w:sz w:val="22"/>
              </w:rPr>
              <w:t>Observe how expert colleagues break tasks down into constituent components in ……. for one lesson</w:t>
            </w:r>
          </w:p>
          <w:p w:rsidRPr="005200B2" w:rsidR="00A619D2" w:rsidP="00A619D2" w:rsidRDefault="00A619D2" w14:paraId="3B0C0AD8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A619D2" w:rsidP="00A619D2" w:rsidRDefault="00A619D2" w14:paraId="5808DE34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Teaching : </w:t>
            </w:r>
            <w:r w:rsidRPr="005200B2">
              <w:rPr>
                <w:rFonts w:ascii="Arial" w:hAnsi="Arial" w:cs="Arial"/>
              </w:rPr>
              <w:t>Rehearse and refine particular approaches for a group/whole class. Plan for group/whole class teaching.</w:t>
            </w:r>
          </w:p>
          <w:p w:rsidRPr="005200B2" w:rsidR="00A619D2" w:rsidP="00A619D2" w:rsidRDefault="00A619D2" w14:paraId="674153A5" w14:textId="77777777">
            <w:pPr>
              <w:rPr>
                <w:rFonts w:ascii="Arial" w:hAnsi="Arial" w:cs="Arial"/>
              </w:rPr>
            </w:pPr>
          </w:p>
          <w:p w:rsidRPr="005200B2" w:rsidR="00A619D2" w:rsidP="00A619D2" w:rsidRDefault="00A619D2" w14:paraId="5032CA37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Assessment : </w:t>
            </w:r>
            <w:r w:rsidRPr="005200B2">
              <w:rPr>
                <w:rFonts w:ascii="Arial" w:hAnsi="Arial" w:cs="Arial"/>
              </w:rPr>
              <w:t>Check prior knowledge and understanding during lessons.</w:t>
            </w:r>
          </w:p>
          <w:p w:rsidRPr="005200B2" w:rsidR="00A619D2" w:rsidP="00A619D2" w:rsidRDefault="00A619D2" w14:paraId="478481B0" w14:textId="77777777">
            <w:pPr>
              <w:rPr>
                <w:rFonts w:ascii="Arial" w:hAnsi="Arial" w:cs="Arial"/>
              </w:rPr>
            </w:pPr>
          </w:p>
          <w:p w:rsidRPr="005200B2" w:rsidR="00A619D2" w:rsidP="00A619D2" w:rsidRDefault="00A619D2" w14:paraId="41701162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Knowledge :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200B2" w:rsidR="00A619D2" w:rsidP="003B3F79" w:rsidRDefault="00A619D2" w14:paraId="50BE9C69" w14:textId="77777777">
            <w:pPr>
              <w:jc w:val="center"/>
              <w:rPr>
                <w:rFonts w:ascii="Arial" w:hAnsi="Arial" w:cs="Arial"/>
              </w:rPr>
            </w:pPr>
          </w:p>
        </w:tc>
      </w:tr>
      <w:tr w:rsidRPr="005200B2" w:rsidR="00A619D2" w:rsidTr="45930B13" w14:paraId="2799F10B" w14:textId="77777777">
        <w:trPr>
          <w:trHeight w:val="464"/>
        </w:trPr>
        <w:tc>
          <w:tcPr>
            <w:tcW w:w="919" w:type="pct"/>
            <w:shd w:val="clear" w:color="auto" w:fill="E2EFD9" w:themeFill="accent6" w:themeFillTint="33"/>
            <w:tcMar/>
          </w:tcPr>
          <w:p w:rsidRPr="005200B2" w:rsidR="00A619D2" w:rsidP="00A619D2" w:rsidRDefault="00A619D2" w14:paraId="75A50D3B" w14:textId="4A15AFFB">
            <w:pPr>
              <w:rPr>
                <w:rFonts w:ascii="Arial" w:hAnsi="Arial" w:cs="Arial"/>
                <w:b/>
                <w:bCs/>
              </w:rPr>
            </w:pPr>
            <w:bookmarkStart w:name="_Hlk135140715" w:id="3"/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14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5200B2" w:rsidR="00A619D2" w:rsidP="00A619D2" w:rsidRDefault="00A619D2" w14:paraId="4F6F2647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:rsidRPr="005200B2" w:rsidR="00A619D2" w:rsidP="00A619D2" w:rsidRDefault="00A619D2" w14:paraId="57F99834" w14:textId="490F660F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9B720F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95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5200B2" w:rsidR="00A619D2" w:rsidP="00A619D2" w:rsidRDefault="00A619D2" w14:paraId="4A4CA901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:rsidRPr="005200B2" w:rsidR="00A619D2" w:rsidP="00A619D2" w:rsidRDefault="00A619D2" w14:paraId="1D50E1D4" w14:textId="08141919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9B720F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956" w:type="pct"/>
            <w:shd w:val="clear" w:color="auto" w:fill="E2EFD9" w:themeFill="accent6" w:themeFillTint="33"/>
            <w:tcMar/>
          </w:tcPr>
          <w:p w:rsidRPr="005200B2" w:rsidR="00A619D2" w:rsidP="00A619D2" w:rsidRDefault="00A619D2" w14:paraId="42F43AD0" w14:textId="37BC600F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029" w:type="pct"/>
            <w:shd w:val="clear" w:color="auto" w:fill="E2EFD9" w:themeFill="accent6" w:themeFillTint="33"/>
            <w:tcMar/>
          </w:tcPr>
          <w:p w:rsidRPr="005200B2" w:rsidR="00A619D2" w:rsidP="00A619D2" w:rsidRDefault="00A619D2" w14:paraId="2E810B44" w14:textId="50BDFED5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3"/>
      <w:tr w:rsidRPr="005200B2" w:rsidR="00A619D2" w:rsidTr="45930B13" w14:paraId="18716B7C" w14:textId="77777777">
        <w:trPr>
          <w:trHeight w:val="231"/>
        </w:trPr>
        <w:tc>
          <w:tcPr>
            <w:tcW w:w="919" w:type="pct"/>
            <w:tcMar/>
          </w:tcPr>
          <w:p w:rsidRPr="005200B2" w:rsidR="00A619D2" w:rsidP="00A619D2" w:rsidRDefault="00A619D2" w14:paraId="1F38A8B4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00E1CC8B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understand how computing devices and toys can develop fine motor skills to enhance learning using appropriate hardware and software in a nursery and EYFS setting</w:t>
            </w:r>
          </w:p>
          <w:p w:rsidRPr="005200B2" w:rsidR="00881D78" w:rsidP="00A619D2" w:rsidRDefault="00881D78" w14:paraId="06BD16C0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6E2FC4FB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03075475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6772B4D5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53E05723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034B2FC8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7723150A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33C772F0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2C3C93A0" w14:textId="77777777">
            <w:pPr>
              <w:rPr>
                <w:rFonts w:ascii="Arial" w:hAnsi="Arial" w:cs="Arial"/>
              </w:rPr>
            </w:pPr>
          </w:p>
          <w:p w:rsidRPr="005200B2" w:rsidR="00881D78" w:rsidP="00A619D2" w:rsidRDefault="00881D78" w14:paraId="278AA9B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A619D2" w:rsidRDefault="00881D78" w14:paraId="5227090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A619D2" w:rsidRDefault="00881D78" w14:paraId="0D9B0549" w14:textId="06D30E26">
            <w:pPr>
              <w:rPr>
                <w:rFonts w:ascii="Arial" w:hAnsi="Arial" w:cs="Arial"/>
              </w:rPr>
            </w:pPr>
          </w:p>
        </w:tc>
        <w:tc>
          <w:tcPr>
            <w:tcW w:w="1140" w:type="pct"/>
            <w:tcMar/>
          </w:tcPr>
          <w:p w:rsidRPr="005200B2" w:rsidR="00A619D2" w:rsidP="00A619D2" w:rsidRDefault="00A619D2" w14:paraId="016A67FC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881D78" w:rsidP="00A619D2" w:rsidRDefault="00881D78" w14:paraId="338EC4A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rior knowledge plays an important role in how pupils learn; committing some key facts to their long-term memory is likely to help pupils learn more complex ideas 2.2</w:t>
            </w:r>
          </w:p>
          <w:p w:rsidRPr="005200B2" w:rsidR="00881D78" w:rsidP="00A619D2" w:rsidRDefault="00881D78" w14:paraId="4E4EEC9F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881D78" w:rsidP="00A619D2" w:rsidRDefault="00881D78" w14:paraId="34F310DB" w14:textId="679532A0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Regular purposeful practice of what has previously been taught can help consolidate material and help pupils remember what they have learned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2.</w:t>
            </w:r>
            <w:r w:rsidR="009B720F">
              <w:rPr>
                <w:rFonts w:ascii="Arial" w:hAnsi="Arial" w:eastAsia="Times New Roman" w:cs="Arial"/>
                <w:color w:val="000000"/>
                <w:lang w:eastAsia="en-GB"/>
              </w:rPr>
              <w:t>8</w:t>
            </w:r>
          </w:p>
          <w:p w:rsidRPr="005200B2" w:rsidR="00881D78" w:rsidP="00A619D2" w:rsidRDefault="00881D78" w14:paraId="00FA9FE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881D78" w:rsidRDefault="50A786A9" w14:paraId="5632B663" w14:textId="379976E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9BADBE">
              <w:rPr>
                <w:rFonts w:ascii="Arial" w:hAnsi="Arial" w:eastAsia="Times New Roman" w:cs="Arial"/>
                <w:color w:val="000000" w:themeColor="text1"/>
                <w:lang w:eastAsia="en-GB"/>
              </w:rPr>
              <w:t>Ensuring pupi</w:t>
            </w:r>
            <w:r w:rsidRPr="009BADBE" w:rsidR="18ED69FE">
              <w:rPr>
                <w:rFonts w:ascii="Arial" w:hAnsi="Arial" w:eastAsia="Times New Roman" w:cs="Arial"/>
                <w:color w:val="000000" w:themeColor="text1"/>
                <w:lang w:eastAsia="en-GB"/>
              </w:rPr>
              <w:t xml:space="preserve">ls </w:t>
            </w:r>
            <w:r w:rsidRPr="009BADBE">
              <w:rPr>
                <w:rFonts w:ascii="Arial" w:hAnsi="Arial" w:eastAsia="Times New Roman" w:cs="Arial"/>
                <w:color w:val="000000" w:themeColor="text1"/>
                <w:lang w:eastAsia="en-GB"/>
              </w:rPr>
              <w:t>master foundational concepts and knowledge before moving on is likely to build pupils’ confidence and help them succeed</w:t>
            </w:r>
            <w:r w:rsidR="006E5D2F">
              <w:rPr>
                <w:rFonts w:ascii="Arial" w:hAnsi="Arial" w:eastAsia="Times New Roman" w:cs="Arial"/>
                <w:color w:val="000000" w:themeColor="text1"/>
                <w:lang w:eastAsia="en-GB"/>
              </w:rPr>
              <w:t>.</w:t>
            </w:r>
            <w:r w:rsidRPr="009BADBE">
              <w:rPr>
                <w:rFonts w:ascii="Arial" w:hAnsi="Arial" w:eastAsia="Times New Roman" w:cs="Arial"/>
                <w:color w:val="000000" w:themeColor="text1"/>
                <w:lang w:eastAsia="en-GB"/>
              </w:rPr>
              <w:t xml:space="preserve"> 3.3</w:t>
            </w:r>
          </w:p>
          <w:p w:rsidRPr="005200B2" w:rsidR="00881D78" w:rsidP="00881D78" w:rsidRDefault="00881D78" w14:paraId="29192D4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A619D2" w:rsidRDefault="00881D78" w14:paraId="0F267812" w14:textId="15734C78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xplicitly teaching pupils the knowledge and skills they need to succeed within particular subject areas is beneficial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3.5</w:t>
            </w:r>
          </w:p>
        </w:tc>
        <w:tc>
          <w:tcPr>
            <w:tcW w:w="956" w:type="pct"/>
            <w:tcMar/>
          </w:tcPr>
          <w:p w:rsidRPr="005200B2" w:rsidR="00A619D2" w:rsidP="00A619D2" w:rsidRDefault="00A619D2" w14:paraId="511D45D8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881D78" w:rsidP="00A619D2" w:rsidRDefault="00881D78" w14:paraId="1FF910F3" w14:textId="4DC3F4AD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6681CFEE">
              <w:rPr>
                <w:rFonts w:ascii="Arial" w:hAnsi="Arial" w:eastAsia="Times New Roman" w:cs="Arial"/>
                <w:color w:val="000000" w:themeColor="text1"/>
                <w:lang w:eastAsia="en-GB"/>
              </w:rPr>
              <w:t>Acknowledging and praising pupil effort and emphasising progress being made. 1</w:t>
            </w:r>
            <w:r w:rsidR="00DF6B75">
              <w:rPr>
                <w:rFonts w:ascii="Arial" w:hAnsi="Arial" w:eastAsia="Times New Roman" w:cs="Arial"/>
                <w:color w:val="000000" w:themeColor="text1"/>
                <w:lang w:eastAsia="en-GB"/>
              </w:rPr>
              <w:t>.</w:t>
            </w:r>
            <w:r w:rsidRPr="6681CFEE" w:rsidR="231C8798">
              <w:rPr>
                <w:rFonts w:ascii="Arial" w:hAnsi="Arial" w:eastAsia="Times New Roman" w:cs="Arial"/>
                <w:color w:val="000000" w:themeColor="text1"/>
                <w:lang w:eastAsia="en-GB"/>
              </w:rPr>
              <w:t>h</w:t>
            </w:r>
          </w:p>
          <w:p w:rsidRPr="005200B2" w:rsidR="00881D78" w:rsidP="00A619D2" w:rsidRDefault="00881D78" w14:paraId="320312E8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881D78" w:rsidP="00A619D2" w:rsidRDefault="00881D78" w14:paraId="022C0E75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881D78" w:rsidP="00A619D2" w:rsidRDefault="00881D78" w14:paraId="1E2AA3E1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881D78" w:rsidP="00881D78" w:rsidRDefault="00881D78" w14:paraId="59CD6DFD" w14:textId="08194DA2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Increasing challenge with practice and retrieval as knowledge becomes more secure (e.g. by removing scaffolding, lengthening spacing or introducing interacting elements). 2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 xml:space="preserve">k </w:t>
            </w:r>
          </w:p>
          <w:p w:rsidRPr="005200B2" w:rsidR="00881D78" w:rsidP="00881D78" w:rsidRDefault="00881D78" w14:paraId="08B3F0D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881D78" w:rsidRDefault="00881D78" w14:paraId="026EE31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881D78" w:rsidP="00881D78" w:rsidRDefault="00881D78" w14:paraId="203AE0BD" w14:textId="61C4024F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roviding opportunity for all pupils to learn and master essential concepts, knowledge, skills and principles of the subject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3.</w:t>
            </w:r>
            <w:r w:rsidR="009B720F">
              <w:rPr>
                <w:rFonts w:ascii="Arial" w:hAnsi="Arial" w:eastAsia="Times New Roman" w:cs="Arial"/>
                <w:color w:val="000000"/>
                <w:lang w:eastAsia="en-GB"/>
              </w:rPr>
              <w:t>e</w:t>
            </w:r>
          </w:p>
          <w:p w:rsidRPr="005200B2" w:rsidR="00881D78" w:rsidP="00A619D2" w:rsidRDefault="00881D78" w14:paraId="3805DA35" w14:textId="0DCC6A69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956" w:type="pct"/>
            <w:tcMar/>
          </w:tcPr>
          <w:p w:rsidRPr="005200B2" w:rsidR="00A619D2" w:rsidP="00A619D2" w:rsidRDefault="00A619D2" w14:paraId="6910624F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881D78" w:rsidP="00A619D2" w:rsidRDefault="00435F2B" w14:paraId="0964FC68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Computers Benefit Children (2010) Siraj-Blatchford J</w:t>
            </w:r>
          </w:p>
          <w:p w:rsidRPr="005200B2" w:rsidR="00435F2B" w:rsidP="00A619D2" w:rsidRDefault="00A84E24" w14:paraId="07ACEA64" w14:textId="77777777">
            <w:pPr>
              <w:rPr>
                <w:rFonts w:ascii="Arial" w:hAnsi="Arial" w:cs="Arial"/>
                <w:u w:val="single"/>
              </w:rPr>
            </w:pPr>
            <w:hyperlink w:history="1" r:id="rId10">
              <w:r w:rsidRPr="005200B2" w:rsidR="00435F2B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435F2B" w:rsidP="00A619D2" w:rsidRDefault="00435F2B" w14:paraId="534759B3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435F2B" w:rsidP="00A619D2" w:rsidRDefault="00435F2B" w14:paraId="2C708804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Can Pre-school Children Learn Programming and Coding Through Guided Play Activities? (2021) Critten.V </w:t>
            </w:r>
            <w:hyperlink w:history="1" r:id="rId1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435F2B" w:rsidP="00A619D2" w:rsidRDefault="00435F2B" w14:paraId="5A015545" w14:textId="77777777">
            <w:pPr>
              <w:rPr>
                <w:rFonts w:ascii="Arial" w:hAnsi="Arial" w:cs="Arial"/>
              </w:rPr>
            </w:pPr>
          </w:p>
          <w:p w:rsidRPr="00435F2B" w:rsidR="00435F2B" w:rsidP="45930B13" w:rsidRDefault="00435F2B" w14:paraId="07EEBC91" w14:textId="65CF55BE">
            <w:pPr>
              <w:shd w:val="clear" w:color="auto" w:fill="FFFFFF" w:themeFill="background1"/>
              <w:outlineLvl w:val="0"/>
              <w:rPr>
                <w:rFonts w:ascii="Arial" w:hAnsi="Arial" w:eastAsia="Times New Roman" w:cs="Arial"/>
                <w:color w:val="333333"/>
                <w:kern w:val="36"/>
                <w:sz w:val="18"/>
                <w:szCs w:val="18"/>
                <w:lang w:eastAsia="en-GB"/>
              </w:rPr>
            </w:pPr>
            <w:r w:rsidRPr="00435F2B" w:rsidR="00435F2B">
              <w:rPr>
                <w:rFonts w:ascii="Arial" w:hAnsi="Arial" w:eastAsia="Times New Roman" w:cs="Arial"/>
                <w:color w:val="333333"/>
                <w:kern w:val="36"/>
                <w:sz w:val="18"/>
                <w:szCs w:val="18"/>
                <w:lang w:eastAsia="en-GB"/>
              </w:rPr>
              <w:t>Enhancing Digital Literacy and Creativity: Makerspaces in the Early Years</w:t>
            </w:r>
            <w:r w:rsidRPr="005200B2" w:rsidR="00435F2B">
              <w:rPr>
                <w:rFonts w:ascii="Arial" w:hAnsi="Arial" w:eastAsia="Times New Roman" w:cs="Arial"/>
                <w:color w:val="333333"/>
                <w:kern w:val="36"/>
                <w:sz w:val="18"/>
                <w:szCs w:val="18"/>
                <w:lang w:eastAsia="en-GB"/>
              </w:rPr>
              <w:t xml:space="preserve"> (2020) Blum-Ross, A  </w:t>
            </w:r>
            <w:hyperlink w:history="1" w:anchor="v=onepage&amp;q&amp;f=false" r:id="rId12">
              <w:r w:rsidRPr="005200B2" w:rsidR="00435F2B">
                <w:rPr>
                  <w:rStyle w:val="Hyperlink"/>
                  <w:rFonts w:ascii="Arial" w:hAnsi="Arial" w:eastAsia="Times New Roman" w:cs="Arial"/>
                  <w:kern w:val="36"/>
                  <w:sz w:val="18"/>
                  <w:szCs w:val="18"/>
                  <w:lang w:eastAsia="en-GB"/>
                </w:rPr>
                <w:t>click here</w:t>
              </w:r>
            </w:hyperlink>
          </w:p>
          <w:p w:rsidR="45930B13" w:rsidP="45930B13" w:rsidRDefault="45930B13" w14:paraId="43178C25" w14:textId="468AC879">
            <w:pPr>
              <w:shd w:val="clear" w:color="auto" w:fill="FFFFFF" w:themeFill="background1"/>
              <w:outlineLvl w:val="0"/>
              <w:rPr>
                <w:rFonts w:ascii="Arial" w:hAnsi="Arial" w:eastAsia="Times New Roman" w:cs="Arial"/>
                <w:sz w:val="18"/>
                <w:szCs w:val="18"/>
                <w:lang w:eastAsia="en-GB"/>
              </w:rPr>
            </w:pPr>
          </w:p>
          <w:p w:rsidR="0E4B1E0F" w:rsidP="45930B13" w:rsidRDefault="0E4B1E0F" w14:paraId="5D4E7C2A" w14:textId="224C26C1">
            <w:pPr>
              <w:shd w:val="clear" w:color="auto" w:fill="FFFFFF" w:themeFill="background1"/>
              <w:outlineLvl w:val="0"/>
              <w:rPr>
                <w:rFonts w:ascii="Arial" w:hAnsi="Arial" w:eastAsia="Times New Roman" w:cs="Arial"/>
                <w:sz w:val="18"/>
                <w:szCs w:val="18"/>
                <w:lang w:eastAsia="en-GB"/>
              </w:rPr>
            </w:pPr>
            <w:r w:rsidRPr="45930B13" w:rsidR="0E4B1E0F">
              <w:rPr>
                <w:rFonts w:ascii="Arial" w:hAnsi="Arial" w:eastAsia="Times New Roman" w:cs="Arial"/>
                <w:sz w:val="18"/>
                <w:szCs w:val="18"/>
                <w:lang w:eastAsia="en-GB"/>
              </w:rPr>
              <w:t xml:space="preserve">Embracing Tecnology in the Early Years – A Practitioner’s Guide </w:t>
            </w:r>
            <w:r w:rsidRPr="45930B13" w:rsidR="13B31BFB">
              <w:rPr>
                <w:rFonts w:ascii="Arial" w:hAnsi="Arial" w:eastAsia="Times New Roman" w:cs="Arial"/>
                <w:sz w:val="18"/>
                <w:szCs w:val="18"/>
                <w:lang w:eastAsia="en-GB"/>
              </w:rPr>
              <w:t>(2024) Joines F</w:t>
            </w:r>
          </w:p>
          <w:p w:rsidRPr="005200B2" w:rsidR="00435F2B" w:rsidP="00A619D2" w:rsidRDefault="00435F2B" w14:paraId="51D90701" w14:textId="68FF67E1">
            <w:pPr>
              <w:rPr>
                <w:rFonts w:ascii="Arial" w:hAnsi="Arial" w:cs="Arial"/>
              </w:rPr>
            </w:pPr>
          </w:p>
        </w:tc>
        <w:tc>
          <w:tcPr>
            <w:tcW w:w="1029" w:type="pct"/>
            <w:tcMar/>
          </w:tcPr>
          <w:p w:rsidRPr="005200B2" w:rsidR="00881D78" w:rsidP="00881D78" w:rsidRDefault="00881D78" w14:paraId="2FBB3B01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Weekly Development Summary </w:t>
            </w:r>
          </w:p>
          <w:p w:rsidRPr="005200B2" w:rsidR="00881D78" w:rsidP="00881D78" w:rsidRDefault="00881D78" w14:paraId="3CD355BA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128C9B89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:rsidRPr="005200B2" w:rsidR="00881D78" w:rsidP="00881D78" w:rsidRDefault="00881D78" w14:paraId="37379DE1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6BB082AC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5200B2" w:rsidR="00881D78" w:rsidP="00881D78" w:rsidRDefault="00881D78" w14:paraId="6D91FAB1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144B3C09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254ACFC1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Link Tutor </w:t>
            </w:r>
          </w:p>
          <w:p w:rsidRPr="005200B2" w:rsidR="00881D78" w:rsidP="00881D78" w:rsidRDefault="00881D78" w14:paraId="4210F894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201D1AF6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17A01700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rainee self-assessment through discussion</w:t>
            </w:r>
          </w:p>
          <w:p w:rsidRPr="005200B2" w:rsidR="00881D78" w:rsidP="00881D78" w:rsidRDefault="00881D78" w14:paraId="739F2759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3BB5850E" w14:textId="77777777">
            <w:pPr>
              <w:rPr>
                <w:rFonts w:ascii="Arial" w:hAnsi="Arial" w:cs="Arial"/>
              </w:rPr>
            </w:pPr>
          </w:p>
          <w:p w:rsidRPr="005200B2" w:rsidR="00881D78" w:rsidP="00881D78" w:rsidRDefault="00881D78" w14:paraId="3DBE5083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rainee reflection in portfolio from professional practice</w:t>
            </w:r>
          </w:p>
          <w:p w:rsidRPr="005200B2" w:rsidR="00A619D2" w:rsidP="00A619D2" w:rsidRDefault="00A619D2" w14:paraId="7E94403D" w14:textId="77777777">
            <w:pPr>
              <w:rPr>
                <w:rFonts w:ascii="Arial" w:hAnsi="Arial" w:cs="Arial"/>
              </w:rPr>
            </w:pPr>
          </w:p>
        </w:tc>
      </w:tr>
      <w:bookmarkEnd w:id="2"/>
    </w:tbl>
    <w:p w:rsidRPr="005200B2" w:rsidR="00B13E1E" w:rsidP="00AF3A47" w:rsidRDefault="00B13E1E" w14:paraId="12EEE0E5" w14:textId="77777777">
      <w:pPr>
        <w:ind w:left="-851"/>
        <w:rPr>
          <w:rFonts w:ascii="Arial" w:hAnsi="Arial" w:cs="Arial"/>
          <w:b/>
          <w:bCs/>
        </w:rPr>
      </w:pPr>
    </w:p>
    <w:p w:rsidRPr="005200B2" w:rsidR="00AF3A47" w:rsidP="00A10021" w:rsidRDefault="00AF3A47" w14:paraId="10B385DC" w14:textId="57557E71">
      <w:pPr>
        <w:jc w:val="center"/>
        <w:rPr>
          <w:rFonts w:ascii="Arial" w:hAnsi="Arial" w:cs="Arial"/>
          <w:b/>
          <w:bCs/>
          <w:u w:val="single"/>
        </w:rPr>
      </w:pPr>
    </w:p>
    <w:p w:rsidRPr="005200B2" w:rsidR="00507F3E" w:rsidP="00A10021" w:rsidRDefault="00507F3E" w14:paraId="05E0878D" w14:textId="11BCDF2D">
      <w:pPr>
        <w:jc w:val="center"/>
        <w:rPr>
          <w:rFonts w:ascii="Arial" w:hAnsi="Arial" w:cs="Arial"/>
          <w:b/>
          <w:bCs/>
          <w:u w:val="single"/>
        </w:rPr>
      </w:pPr>
    </w:p>
    <w:p w:rsidRPr="005200B2" w:rsidR="003C0367" w:rsidP="00507F3E" w:rsidRDefault="003C0367" w14:paraId="5FC24135" w14:textId="77777777">
      <w:pPr>
        <w:jc w:val="center"/>
        <w:rPr>
          <w:rFonts w:ascii="Arial" w:hAnsi="Arial" w:cs="Arial"/>
          <w:b/>
          <w:bCs/>
        </w:rPr>
      </w:pPr>
    </w:p>
    <w:p w:rsidR="45930B13" w:rsidP="45930B13" w:rsidRDefault="45930B13" w14:paraId="61754CB4" w14:textId="63B41158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2E4F259C" w14:textId="539A2EFE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3BF80850" w14:textId="7CEE4C22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277D6631" w14:textId="0E87AC42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3B0EFE88" w14:textId="4F06EE95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2AB03AAB" w14:textId="75EFE11C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3923B57D" w14:textId="2DA6B9B0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="45930B13" w:rsidP="45930B13" w:rsidRDefault="45930B13" w14:paraId="72E5068D" w14:textId="1ADEA66E">
      <w:pPr>
        <w:jc w:val="center"/>
        <w:rPr>
          <w:rFonts w:ascii="Arial" w:hAnsi="Arial" w:cs="Arial"/>
          <w:b w:val="1"/>
          <w:bCs w:val="1"/>
          <w:i w:val="1"/>
          <w:iCs w:val="1"/>
        </w:rPr>
      </w:pPr>
    </w:p>
    <w:p w:rsidRPr="005200B2" w:rsidR="006D12F4" w:rsidP="006D12F4" w:rsidRDefault="006D12F4" w14:paraId="469814C7" w14:textId="6D1E32DA">
      <w:pPr>
        <w:jc w:val="center"/>
        <w:rPr>
          <w:rFonts w:ascii="Arial" w:hAnsi="Arial" w:cs="Arial"/>
          <w:b/>
          <w:bCs/>
          <w:i/>
          <w:iCs/>
        </w:rPr>
      </w:pPr>
      <w:bookmarkStart w:name="_Hlk135137737" w:id="4"/>
      <w:r w:rsidRPr="005200B2">
        <w:rPr>
          <w:rFonts w:ascii="Arial" w:hAnsi="Arial" w:cs="Arial"/>
          <w:b/>
          <w:bCs/>
          <w:i/>
          <w:iCs/>
        </w:rPr>
        <w:t xml:space="preserve">Year 2 Undergraduate </w:t>
      </w:r>
    </w:p>
    <w:tbl>
      <w:tblPr>
        <w:tblStyle w:val="TableGrid"/>
        <w:tblW w:w="0" w:type="auto"/>
        <w:tblInd w:w="-856" w:type="dxa"/>
        <w:tblLook w:val="05A0" w:firstRow="1" w:lastRow="0" w:firstColumn="1" w:lastColumn="1" w:noHBand="0" w:noVBand="1"/>
      </w:tblPr>
      <w:tblGrid>
        <w:gridCol w:w="1835"/>
        <w:gridCol w:w="2661"/>
        <w:gridCol w:w="2576"/>
        <w:gridCol w:w="2578"/>
        <w:gridCol w:w="2578"/>
        <w:gridCol w:w="2576"/>
      </w:tblGrid>
      <w:tr w:rsidRPr="005200B2" w:rsidR="003B3F79" w:rsidTr="6F13E49C" w14:paraId="6A8B0E11" w14:textId="77777777">
        <w:trPr>
          <w:trHeight w:val="464"/>
        </w:trPr>
        <w:tc>
          <w:tcPr>
            <w:tcW w:w="14804" w:type="dxa"/>
            <w:gridSpan w:val="6"/>
            <w:shd w:val="clear" w:color="auto" w:fill="8EAADB" w:themeFill="accent1" w:themeFillTint="99"/>
            <w:tcMar/>
          </w:tcPr>
          <w:bookmarkEnd w:id="4"/>
          <w:p w:rsidRPr="005200B2" w:rsidR="003B3F79" w:rsidP="006D12F4" w:rsidRDefault="003B3F79" w14:paraId="1583561B" w14:textId="1E5FACDE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University Curriculum</w:t>
            </w:r>
            <w:r w:rsidRPr="005200B2" w:rsidR="002B344B">
              <w:rPr>
                <w:rFonts w:ascii="Arial" w:hAnsi="Arial" w:cs="Arial"/>
                <w:b/>
                <w:bCs/>
              </w:rPr>
              <w:t xml:space="preserve"> – Year 2</w:t>
            </w:r>
          </w:p>
        </w:tc>
      </w:tr>
      <w:tr w:rsidRPr="005200B2" w:rsidR="00BF48D9" w:rsidTr="6F13E49C" w14:paraId="781046DF" w14:textId="77777777">
        <w:trPr>
          <w:trHeight w:val="464"/>
        </w:trPr>
        <w:tc>
          <w:tcPr>
            <w:tcW w:w="1835" w:type="dxa"/>
            <w:shd w:val="clear" w:color="auto" w:fill="8EAADB" w:themeFill="accent1" w:themeFillTint="99"/>
            <w:tcMar/>
          </w:tcPr>
          <w:p w:rsidRPr="005200B2" w:rsidR="003B3F79" w:rsidP="006D12F4" w:rsidRDefault="003B3F79" w14:paraId="73A78E38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661" w:type="dxa"/>
            <w:shd w:val="clear" w:color="auto" w:fill="8EAADB" w:themeFill="accent1" w:themeFillTint="99"/>
            <w:tcMar/>
          </w:tcPr>
          <w:p w:rsidRPr="005200B2" w:rsidR="003B3F79" w:rsidP="006D12F4" w:rsidRDefault="003B3F79" w14:paraId="7E07F7B2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</w:tcPr>
          <w:p w:rsidRPr="005200B2" w:rsidR="003B3F79" w:rsidP="006D12F4" w:rsidRDefault="003B3F79" w14:paraId="12B66386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That </w:t>
            </w:r>
          </w:p>
          <w:p w:rsidRPr="005200B2" w:rsidR="003B3F79" w:rsidP="006D12F4" w:rsidRDefault="003B3F79" w14:paraId="7A14C8E5" w14:textId="2A247AE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9B720F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25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</w:tcPr>
          <w:p w:rsidRPr="005200B2" w:rsidR="003B3F79" w:rsidP="006D12F4" w:rsidRDefault="003B3F79" w14:paraId="0A6BE26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How </w:t>
            </w:r>
          </w:p>
          <w:p w:rsidRPr="005200B2" w:rsidR="003B3F79" w:rsidP="006D12F4" w:rsidRDefault="003B3F79" w14:paraId="67D8F110" w14:textId="4271724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9B720F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2578" w:type="dxa"/>
            <w:shd w:val="clear" w:color="auto" w:fill="8EAADB" w:themeFill="accent1" w:themeFillTint="99"/>
            <w:tcMar/>
          </w:tcPr>
          <w:p w:rsidRPr="005200B2" w:rsidR="003B3F79" w:rsidP="006D12F4" w:rsidRDefault="003B3F79" w14:paraId="08A4F1B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576" w:type="dxa"/>
            <w:shd w:val="clear" w:color="auto" w:fill="8EAADB" w:themeFill="accent1" w:themeFillTint="99"/>
            <w:tcMar/>
          </w:tcPr>
          <w:p w:rsidRPr="005200B2" w:rsidR="003B3F79" w:rsidP="006D12F4" w:rsidRDefault="003B3F79" w14:paraId="3ADAD45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Pr="005200B2" w:rsidR="00BF48D9" w:rsidTr="6F13E49C" w14:paraId="02039AAE" w14:textId="77777777">
        <w:trPr>
          <w:trHeight w:val="231"/>
        </w:trPr>
        <w:tc>
          <w:tcPr>
            <w:tcW w:w="1835" w:type="dxa"/>
            <w:tcMar/>
          </w:tcPr>
          <w:p w:rsidRPr="005200B2" w:rsidR="00E23C28" w:rsidP="00E23C28" w:rsidRDefault="00E23C28" w14:paraId="0CA4F129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200B2" w:rsidR="00E23C28" w:rsidP="00E23C28" w:rsidRDefault="00E23C28" w14:paraId="0349E30D" w14:textId="3157B419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1 </w:t>
            </w:r>
          </w:p>
          <w:p w:rsidRPr="005200B2" w:rsidR="00E23C28" w:rsidP="00E23C28" w:rsidRDefault="00990B2E" w14:paraId="237BC73C" w14:textId="66958C63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3</w:t>
            </w:r>
            <w:r w:rsidRPr="005200B2" w:rsidR="00E23C28">
              <w:rPr>
                <w:rFonts w:ascii="Arial" w:hAnsi="Arial" w:cs="Arial"/>
                <w:b/>
                <w:bCs/>
              </w:rPr>
              <w:t xml:space="preserve"> hours</w:t>
            </w:r>
          </w:p>
        </w:tc>
        <w:tc>
          <w:tcPr>
            <w:tcW w:w="2661" w:type="dxa"/>
            <w:tcMar/>
          </w:tcPr>
          <w:p w:rsidRPr="005200B2" w:rsidR="00E23C28" w:rsidP="00E23C28" w:rsidRDefault="00E23C28" w14:paraId="5E9703C4" w14:textId="77777777">
            <w:pPr>
              <w:rPr>
                <w:rFonts w:ascii="Arial" w:hAnsi="Arial" w:cs="Arial"/>
              </w:rPr>
            </w:pPr>
          </w:p>
          <w:p w:rsidRPr="00437930" w:rsidR="00437930" w:rsidP="00990B2E" w:rsidRDefault="00437930" w14:paraId="63FD8918" w14:textId="14912008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Identify activities to support the various strands of </w:t>
            </w:r>
            <w:r w:rsidRPr="005200B2" w:rsidR="00E23C28">
              <w:rPr>
                <w:rFonts w:ascii="Arial" w:hAnsi="Arial" w:cs="Arial"/>
              </w:rPr>
              <w:t>computing.</w:t>
            </w:r>
            <w:r w:rsidRPr="00437930">
              <w:rPr>
                <w:rFonts w:ascii="Arial" w:hAnsi="Arial" w:cs="Arial"/>
              </w:rPr>
              <w:t xml:space="preserve"> </w:t>
            </w:r>
          </w:p>
          <w:p w:rsidRPr="00437930" w:rsidR="00437930" w:rsidP="00990B2E" w:rsidRDefault="00437930" w14:paraId="1081548F" w14:textId="77777777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>Use appropriate resources to teach computing</w:t>
            </w:r>
          </w:p>
          <w:p w:rsidRPr="00437930" w:rsidR="00437930" w:rsidP="00990B2E" w:rsidRDefault="00437930" w14:paraId="4C95A892" w14:textId="18C0C5C6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Integrate computing across the wider </w:t>
            </w:r>
            <w:r w:rsidRPr="005200B2" w:rsidR="00E23C28">
              <w:rPr>
                <w:rFonts w:ascii="Arial" w:hAnsi="Arial" w:cs="Arial"/>
              </w:rPr>
              <w:t>curriculum.</w:t>
            </w:r>
          </w:p>
          <w:p w:rsidRPr="005200B2" w:rsidR="00E23C28" w:rsidP="00990B2E" w:rsidRDefault="00437930" w14:paraId="42870062" w14:textId="73D8C1A8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Employ adaptive teaching principles to facilitate </w:t>
            </w:r>
            <w:r w:rsidRPr="005200B2" w:rsidR="00E23C28">
              <w:rPr>
                <w:rFonts w:ascii="Arial" w:hAnsi="Arial" w:cs="Arial"/>
              </w:rPr>
              <w:t>inclusion</w:t>
            </w:r>
            <w:r w:rsidRPr="005200B2" w:rsidR="00990B2E">
              <w:rPr>
                <w:rFonts w:ascii="Arial" w:hAnsi="Arial" w:cs="Arial"/>
              </w:rPr>
              <w:t xml:space="preserve"> linked to planning</w:t>
            </w:r>
          </w:p>
          <w:p w:rsidRPr="005200B2" w:rsidR="00E23C28" w:rsidP="00990B2E" w:rsidRDefault="00E23C28" w14:paraId="030613F4" w14:textId="5F6EDA0C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he National Curriculum for computing in relation to KS1</w:t>
            </w:r>
          </w:p>
          <w:p w:rsidRPr="005200B2" w:rsidR="00990B2E" w:rsidP="00990B2E" w:rsidRDefault="00990B2E" w14:paraId="335C0DA0" w14:textId="15035CF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develop a greater understanding of the Digital Literacy strand in computing</w:t>
            </w:r>
          </w:p>
          <w:p w:rsidRPr="005200B2" w:rsidR="00E23C28" w:rsidP="00E23C28" w:rsidRDefault="00E23C28" w14:paraId="62784E2B" w14:textId="509570F5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  <w:vAlign w:val="center"/>
          </w:tcPr>
          <w:p w:rsidRPr="005200B2" w:rsidR="00E23C28" w:rsidP="45930B13" w:rsidRDefault="00E23C28" w14:paraId="1D8527A3" w14:textId="3FADFF0F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Seeking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to understand pupils’ differences, including their 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different levels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of prio</w:t>
            </w:r>
            <w:r w:rsidRPr="45930B13" w:rsidR="55F2E3DB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r 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knowledge 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and potential barriers to learning, is an essential part of teaching.</w:t>
            </w:r>
            <w:r w:rsidRPr="45930B13" w:rsidR="00DF6B75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  <w:r w:rsidRPr="45930B13" w:rsidR="34AD304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5.</w:t>
            </w:r>
            <w:r w:rsidRPr="45930B13" w:rsidR="009B720F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3</w:t>
            </w:r>
            <w:r w:rsidRPr="45930B13" w:rsidR="34AD304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</w:p>
          <w:p w:rsidRPr="005200B2" w:rsidR="00BF48D9" w:rsidP="00E23C28" w:rsidRDefault="00BF48D9" w14:paraId="102D664B" w14:textId="77777777">
            <w:pPr>
              <w:rPr>
                <w:rFonts w:ascii="Arial" w:hAnsi="Arial" w:cs="Arial"/>
              </w:rPr>
            </w:pPr>
          </w:p>
          <w:p w:rsidRPr="005200B2" w:rsidR="00BF48D9" w:rsidP="00E23C28" w:rsidRDefault="00BF48D9" w14:paraId="532E6837" w14:textId="77777777">
            <w:pPr>
              <w:rPr>
                <w:rFonts w:ascii="Arial" w:hAnsi="Arial" w:cs="Arial"/>
              </w:rPr>
            </w:pPr>
          </w:p>
          <w:p w:rsidRPr="005200B2" w:rsidR="00BF48D9" w:rsidP="00E23C28" w:rsidRDefault="00BF48D9" w14:paraId="3C5BAAE7" w14:textId="0349553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Adapting teaching in a responsive way, including by providing targeted support to pupils who are struggling, is likely to increase pupil success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5.</w:t>
            </w:r>
            <w:r w:rsidR="009B720F">
              <w:rPr>
                <w:rFonts w:ascii="Arial" w:hAnsi="Arial" w:eastAsia="Times New Roman" w:cs="Arial"/>
                <w:color w:val="000000"/>
                <w:lang w:eastAsia="en-GB"/>
              </w:rPr>
              <w:t>5</w:t>
            </w:r>
          </w:p>
        </w:tc>
        <w:tc>
          <w:tcPr>
            <w:tcW w:w="2578" w:type="dxa"/>
            <w:tcMar/>
          </w:tcPr>
          <w:p w:rsidRPr="005200B2" w:rsidR="00E23C28" w:rsidP="45930B13" w:rsidRDefault="00E23C28" w14:paraId="4758ECFD" w14:textId="0504E00F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Linking what pupils already know to what is being taught (e.g. explaining how 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new content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builds on what is already known).</w:t>
            </w:r>
            <w:r w:rsidRPr="45930B13" w:rsidR="625CCCFA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2</w:t>
            </w:r>
            <w:r w:rsidRPr="45930B13" w:rsidR="00DF6B75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.</w:t>
            </w:r>
            <w:r w:rsidRPr="45930B13" w:rsidR="009B720F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e</w:t>
            </w:r>
          </w:p>
          <w:p w:rsidRPr="005200B2" w:rsidR="00990B2E" w:rsidP="6F13E49C" w:rsidRDefault="00990B2E" w14:paraId="64C03AD0" w14:textId="44B581FC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1DE432CA" w14:textId="260EEA3F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nsuring pupils have relevant domain-specific knowledge, especially when being asked to think critically within a subject. 3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9B720F">
              <w:rPr>
                <w:rFonts w:ascii="Arial" w:hAnsi="Arial" w:eastAsia="Times New Roman" w:cs="Arial"/>
                <w:color w:val="000000"/>
                <w:lang w:eastAsia="en-GB"/>
              </w:rPr>
              <w:t>l</w:t>
            </w:r>
          </w:p>
          <w:p w:rsidRPr="005200B2" w:rsidR="00950447" w:rsidP="00E23C28" w:rsidRDefault="00950447" w14:paraId="4E273EC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50447" w:rsidP="00E23C28" w:rsidRDefault="00950447" w14:paraId="5C2D8D12" w14:textId="5F7BA8FD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Making use of formative assessment. 5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9B720F">
              <w:rPr>
                <w:rFonts w:ascii="Arial" w:hAnsi="Arial" w:eastAsia="Times New Roman" w:cs="Arial"/>
                <w:color w:val="000000"/>
                <w:lang w:eastAsia="en-GB"/>
              </w:rPr>
              <w:t>b</w:t>
            </w:r>
          </w:p>
          <w:p w:rsidRPr="005200B2" w:rsidR="00990B2E" w:rsidP="00E23C28" w:rsidRDefault="00990B2E" w14:paraId="6DC1CD6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3654FE5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50447" w:rsidP="00E23C28" w:rsidRDefault="00990B2E" w14:paraId="3E59AFBE" w14:textId="69CFAF0E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Making use of well-designed resources (including TAs 5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i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) 5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k</w:t>
            </w:r>
          </w:p>
          <w:p w:rsidRPr="005200B2" w:rsidR="00950447" w:rsidP="00E23C28" w:rsidRDefault="00950447" w14:paraId="5675E6E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1E3B4F3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0CE9AC0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23B82D3F" w14:textId="4EC7A9C5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  <w:tcMar/>
          </w:tcPr>
          <w:p w:rsidRPr="005200B2" w:rsidR="00E23C28" w:rsidP="45930B13" w:rsidRDefault="00E23C28" w14:paraId="20CB10F8" w14:textId="5A6F00DB">
            <w:pPr>
              <w:pStyle w:val="Normal"/>
              <w:rPr>
                <w:rFonts w:ascii="Arial" w:hAnsi="Arial" w:cs="Arial"/>
              </w:rPr>
            </w:pPr>
            <w:r w:rsidRPr="45930B13" w:rsidR="625CCCFA">
              <w:rPr>
                <w:rFonts w:ascii="Arial" w:hAnsi="Arial" w:cs="Arial"/>
              </w:rPr>
              <w:t>National Curriculum for Computing</w:t>
            </w:r>
          </w:p>
          <w:p w:rsidRPr="005200B2" w:rsidR="00E23C28" w:rsidP="00E23C28" w:rsidRDefault="00A84E24" w14:paraId="221E130F" w14:textId="77777777">
            <w:pPr>
              <w:rPr>
                <w:rFonts w:ascii="Arial" w:hAnsi="Arial" w:cs="Arial"/>
              </w:rPr>
            </w:pPr>
            <w:hyperlink w:history="1" r:id="rId13">
              <w:r w:rsidRPr="005200B2" w:rsidR="00E23C28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E23C28" w:rsidRDefault="00E23C28" w14:paraId="11364CB3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eaching Primary Computing, 2021, Burrett, M. Bloomsbury</w:t>
            </w:r>
          </w:p>
          <w:p w:rsidRPr="005200B2" w:rsidR="00E23C28" w:rsidP="00E23C28" w:rsidRDefault="00E23C28" w14:paraId="2376C80A" w14:textId="77777777">
            <w:pPr>
              <w:rPr>
                <w:rFonts w:ascii="Arial" w:hAnsi="Arial" w:cs="Arial"/>
              </w:rPr>
            </w:pPr>
          </w:p>
          <w:p w:rsidRPr="005200B2" w:rsidR="00990B2E" w:rsidP="00E23C28" w:rsidRDefault="00990B2E" w14:paraId="7E1674B6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1EE4E381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rimary ICT Across the Curriculum 2012, Simpson/Toyn Sage Publishing</w:t>
            </w:r>
          </w:p>
          <w:p w:rsidRPr="005200B2" w:rsidR="00E23C28" w:rsidP="00E23C28" w:rsidRDefault="00E23C28" w14:paraId="4DF8845C" w14:textId="77777777">
            <w:pPr>
              <w:rPr>
                <w:rFonts w:ascii="Arial" w:hAnsi="Arial" w:cs="Arial"/>
              </w:rPr>
            </w:pPr>
          </w:p>
          <w:p w:rsidRPr="005200B2" w:rsidR="00990B2E" w:rsidP="00E23C28" w:rsidRDefault="00990B2E" w14:paraId="0FD9FAC4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51FA959D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rimary Computing and ICT: Knowledge, Understanding and Practice 2014, Turvey K SAGE publications</w:t>
            </w:r>
          </w:p>
          <w:p w:rsidRPr="005200B2" w:rsidR="00E23C28" w:rsidP="00E23C28" w:rsidRDefault="00E23C28" w14:paraId="6D0CDBD3" w14:textId="77777777">
            <w:pPr>
              <w:rPr>
                <w:rFonts w:ascii="Arial" w:hAnsi="Arial" w:cs="Arial"/>
              </w:rPr>
            </w:pPr>
          </w:p>
          <w:p w:rsidRPr="005200B2" w:rsidR="00990B2E" w:rsidP="00E23C28" w:rsidRDefault="00990B2E" w14:paraId="2064FB45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215A1AFA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Digital Literacy within the Computing Curriculum 2021, Teach Computing </w:t>
            </w:r>
            <w:hyperlink w:history="1" r:id="rId14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BF48D9" w:rsidP="00990B2E" w:rsidRDefault="00BF48D9" w14:paraId="4452A556" w14:textId="77777777">
            <w:pPr>
              <w:rPr>
                <w:rFonts w:ascii="Arial" w:hAnsi="Arial" w:cs="Arial"/>
              </w:rPr>
            </w:pPr>
          </w:p>
          <w:p w:rsidRPr="005200B2" w:rsidR="00BF48D9" w:rsidP="00990B2E" w:rsidRDefault="00BF48D9" w14:paraId="0ABE9B33" w14:textId="5F1EABA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Computing in the national curriculum(Primary) </w:t>
            </w:r>
            <w:hyperlink w:history="1" r:id="rId15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C63867" w:rsidP="00C63867" w:rsidRDefault="00C63867" w14:paraId="267273AC" w14:textId="77777777">
            <w:pPr>
              <w:spacing w:line="259" w:lineRule="auto"/>
              <w:rPr>
                <w:rFonts w:ascii="Arial" w:hAnsi="Arial" w:eastAsia="Calibri" w:cs="Arial"/>
                <w:color w:val="000000" w:themeColor="text1"/>
              </w:rPr>
            </w:pPr>
          </w:p>
          <w:p w:rsidRPr="005200B2" w:rsidR="00C63867" w:rsidP="00C63867" w:rsidRDefault="00C63867" w14:paraId="0FCC5305" w14:textId="305C67FB">
            <w:pPr>
              <w:spacing w:line="259" w:lineRule="auto"/>
              <w:rPr>
                <w:rFonts w:ascii="Arial" w:hAnsi="Arial" w:eastAsia="Calibri" w:cs="Arial"/>
                <w:color w:val="000000" w:themeColor="text1"/>
              </w:rPr>
            </w:pPr>
            <w:r w:rsidRPr="005200B2">
              <w:rPr>
                <w:rFonts w:ascii="Arial" w:hAnsi="Arial" w:eastAsia="Calibri" w:cs="Arial"/>
                <w:color w:val="000000" w:themeColor="text1"/>
              </w:rPr>
              <w:t xml:space="preserve">Promoting effective computing pedagogy </w:t>
            </w:r>
            <w:r w:rsidRPr="005200B2" w:rsidR="00BF48D9">
              <w:rPr>
                <w:rFonts w:ascii="Arial" w:hAnsi="Arial" w:eastAsia="Calibri" w:cs="Arial"/>
                <w:color w:val="000000" w:themeColor="text1"/>
              </w:rPr>
              <w:t xml:space="preserve">NCCE </w:t>
            </w:r>
            <w:hyperlink w:history="1" r:id="rId16">
              <w:r w:rsidRPr="005200B2" w:rsidR="00BF48D9">
                <w:rPr>
                  <w:rStyle w:val="Hyperlink"/>
                  <w:rFonts w:ascii="Arial" w:hAnsi="Arial" w:eastAsia="Calibri" w:cs="Arial"/>
                </w:rPr>
                <w:t>click here</w:t>
              </w:r>
            </w:hyperlink>
          </w:p>
          <w:p w:rsidRPr="005200B2" w:rsidR="00990B2E" w:rsidP="00E23C28" w:rsidRDefault="00990B2E" w14:paraId="6BAC8EBE" w14:textId="5FAD1A2D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</w:tcPr>
          <w:p w:rsidRPr="005200B2" w:rsidR="007D0E70" w:rsidP="45930B13" w:rsidRDefault="007D0E70" w14:paraId="292CBE3C" w14:textId="6462BF8E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45930B13" w:rsidR="64CB7E4F">
              <w:rPr>
                <w:rFonts w:ascii="Arial" w:hAnsi="Arial" w:cs="Arial"/>
                <w:sz w:val="20"/>
                <w:szCs w:val="20"/>
              </w:rPr>
              <w:t xml:space="preserve">Participate in group/ class discussions, </w:t>
            </w:r>
            <w:r w:rsidRPr="45930B13" w:rsidR="64CB7E4F">
              <w:rPr>
                <w:rFonts w:ascii="Arial" w:hAnsi="Arial" w:cs="Arial"/>
                <w:sz w:val="20"/>
                <w:szCs w:val="20"/>
              </w:rPr>
              <w:t>activities</w:t>
            </w:r>
            <w:r w:rsidRPr="45930B13" w:rsidR="64CB7E4F">
              <w:rPr>
                <w:rFonts w:ascii="Arial" w:hAnsi="Arial" w:cs="Arial"/>
                <w:sz w:val="20"/>
                <w:szCs w:val="20"/>
              </w:rPr>
              <w:t xml:space="preserve"> and Q&amp;A </w:t>
            </w:r>
          </w:p>
          <w:p w:rsidRPr="005200B2" w:rsidR="007D0E70" w:rsidP="007D0E70" w:rsidRDefault="007D0E70" w14:paraId="348AD2EC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5200B2" w:rsidR="007D0E70" w:rsidP="007D0E70" w:rsidRDefault="007D0E70" w14:paraId="4CCA7A61" w14:textId="08804B8E">
            <w:pPr>
              <w:rPr>
                <w:rFonts w:ascii="Arial" w:hAnsi="Arial" w:cs="Arial"/>
                <w:sz w:val="20"/>
                <w:szCs w:val="20"/>
              </w:rPr>
            </w:pPr>
            <w:r w:rsidRPr="005200B2">
              <w:rPr>
                <w:rFonts w:ascii="Arial" w:hAnsi="Arial" w:cs="Arial"/>
                <w:sz w:val="20"/>
                <w:szCs w:val="20"/>
              </w:rPr>
              <w:t>Link reading and relevant web materials to facilitate a planning activity in computing for a KS1 class. (tutor observation)</w:t>
            </w:r>
          </w:p>
          <w:p w:rsidRPr="005200B2" w:rsidR="007D0E70" w:rsidP="00E23C28" w:rsidRDefault="007D0E70" w14:paraId="58E61EF4" w14:textId="77777777">
            <w:pPr>
              <w:rPr>
                <w:rFonts w:ascii="Arial" w:hAnsi="Arial" w:cs="Arial"/>
              </w:rPr>
            </w:pPr>
          </w:p>
          <w:p w:rsidRPr="005200B2" w:rsidR="007D0E70" w:rsidP="00E23C28" w:rsidRDefault="007D0E70" w14:paraId="6399DC40" w14:textId="77777777">
            <w:pPr>
              <w:rPr>
                <w:rFonts w:ascii="Arial" w:hAnsi="Arial" w:cs="Arial"/>
              </w:rPr>
            </w:pPr>
          </w:p>
          <w:p w:rsidRPr="005200B2" w:rsidR="007D0E70" w:rsidP="00E23C28" w:rsidRDefault="007D0E70" w14:paraId="4059B6A1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dentifying cross-curricular links with other subjects up to the point of student learning so far.</w:t>
            </w:r>
          </w:p>
          <w:p w:rsidRPr="005200B2" w:rsidR="007D0E70" w:rsidP="00E23C28" w:rsidRDefault="007D0E70" w14:paraId="01CB10AC" w14:textId="77777777">
            <w:pPr>
              <w:rPr>
                <w:rFonts w:ascii="Arial" w:hAnsi="Arial" w:cs="Arial"/>
              </w:rPr>
            </w:pPr>
          </w:p>
          <w:p w:rsidRPr="005200B2" w:rsidR="007D0E70" w:rsidP="00E23C28" w:rsidRDefault="007D0E70" w14:paraId="71F0ED93" w14:textId="77777777">
            <w:pPr>
              <w:rPr>
                <w:rFonts w:ascii="Arial" w:hAnsi="Arial" w:cs="Arial"/>
              </w:rPr>
            </w:pPr>
          </w:p>
          <w:p w:rsidRPr="005200B2" w:rsidR="007D0E70" w:rsidP="00E23C28" w:rsidRDefault="007D0E70" w14:paraId="55ED0C74" w14:textId="47E9753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Articulate an understanding of Digital Literacy and how this can be communicated and exemplified to KS1 children</w:t>
            </w:r>
          </w:p>
        </w:tc>
      </w:tr>
      <w:tr w:rsidRPr="005200B2" w:rsidR="00BF48D9" w:rsidTr="6F13E49C" w14:paraId="357EAE48" w14:textId="77777777">
        <w:trPr>
          <w:trHeight w:val="411"/>
        </w:trPr>
        <w:tc>
          <w:tcPr>
            <w:tcW w:w="1835" w:type="dxa"/>
            <w:tcMar/>
          </w:tcPr>
          <w:p w:rsidRPr="005200B2" w:rsidR="00E23C28" w:rsidP="00E23C28" w:rsidRDefault="00E23C28" w14:paraId="5F51C5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200B2" w:rsidR="00E23C28" w:rsidP="00E23C28" w:rsidRDefault="00E23C28" w14:paraId="09136AA2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2 </w:t>
            </w:r>
          </w:p>
          <w:p w:rsidRPr="005200B2" w:rsidR="00E23C28" w:rsidP="00E23C28" w:rsidRDefault="00990B2E" w14:paraId="5F071403" w14:textId="056668AF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3 </w:t>
            </w:r>
            <w:r w:rsidRPr="005200B2" w:rsidR="00E23C28">
              <w:rPr>
                <w:rFonts w:ascii="Arial" w:hAnsi="Arial" w:cs="Arial"/>
                <w:b/>
                <w:bCs/>
              </w:rPr>
              <w:t>hours</w:t>
            </w:r>
          </w:p>
        </w:tc>
        <w:tc>
          <w:tcPr>
            <w:tcW w:w="2661" w:type="dxa"/>
            <w:tcMar/>
          </w:tcPr>
          <w:p w:rsidRPr="005200B2" w:rsidR="00E23C28" w:rsidP="00990B2E" w:rsidRDefault="00E23C28" w14:paraId="116D10C7" w14:textId="4BBB734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examine elements within the Computing Strand</w:t>
            </w:r>
          </w:p>
          <w:p w:rsidRPr="005200B2" w:rsidR="00990B2E" w:rsidP="00990B2E" w:rsidRDefault="00E23C28" w14:paraId="76BA8027" w14:textId="0A5C9F41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Algorithms for Key Stage 1 including sequences across the curriculum Beebots and on</w:t>
            </w:r>
            <w:r w:rsidR="006E5D2F">
              <w:rPr>
                <w:rFonts w:ascii="Arial" w:hAnsi="Arial" w:cs="Arial"/>
              </w:rPr>
              <w:t xml:space="preserve"> </w:t>
            </w:r>
            <w:r w:rsidRPr="005200B2">
              <w:rPr>
                <w:rFonts w:ascii="Arial" w:hAnsi="Arial" w:cs="Arial"/>
              </w:rPr>
              <w:t>screen Logo programming</w:t>
            </w:r>
          </w:p>
          <w:p w:rsidRPr="005200B2" w:rsidR="00990B2E" w:rsidP="00990B2E" w:rsidRDefault="00990B2E" w14:paraId="0115FE35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67BE9867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6BD35179" w14:textId="77777777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develop a greater understanding of the Digital Literacy strand in computing</w:t>
            </w:r>
          </w:p>
          <w:p w:rsidRPr="005200B2" w:rsidR="00990B2E" w:rsidP="00990B2E" w:rsidRDefault="00990B2E" w14:paraId="363C1C91" w14:textId="77777777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look at safeguarding issues related to digital literacy in the classroom (social media, screen time, role models)</w:t>
            </w:r>
          </w:p>
          <w:p w:rsidRPr="005200B2" w:rsidR="00990B2E" w:rsidP="00705E08" w:rsidRDefault="00990B2E" w14:paraId="51926AEA" w14:textId="5594FF0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To develop a working practice and ethos in teaching children to use technology and </w:t>
            </w:r>
            <w:r w:rsidRPr="005200B2" w:rsidR="007D0E70">
              <w:rPr>
                <w:rFonts w:ascii="Arial" w:hAnsi="Arial" w:cs="Arial"/>
              </w:rPr>
              <w:t>information safely</w:t>
            </w:r>
            <w:r w:rsidRPr="005200B2">
              <w:rPr>
                <w:rFonts w:ascii="Arial" w:hAnsi="Arial" w:cs="Arial"/>
              </w:rPr>
              <w:t xml:space="preserve">, respectfully and </w:t>
            </w:r>
            <w:r w:rsidRPr="005200B2" w:rsidR="006E5D2F">
              <w:rPr>
                <w:rFonts w:ascii="Arial" w:hAnsi="Arial" w:cs="Arial"/>
              </w:rPr>
              <w:t>privately.</w:t>
            </w:r>
          </w:p>
          <w:p w:rsidRPr="005200B2" w:rsidR="00990B2E" w:rsidP="00990B2E" w:rsidRDefault="00990B2E" w14:paraId="2D97A9CE" w14:textId="36C62D21">
            <w:pPr>
              <w:ind w:left="360"/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</w:tcPr>
          <w:p w:rsidRPr="005200B2" w:rsidR="00E23C28" w:rsidP="00E23C28" w:rsidRDefault="00E23C28" w14:paraId="177370F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Modelling helps pupils understand new processes and ideas; good models make abstract ideas concrete and accessible. 4.3</w:t>
            </w:r>
          </w:p>
          <w:p w:rsidRPr="005200B2" w:rsidR="00E23C28" w:rsidP="00E23C28" w:rsidRDefault="00E23C28" w14:paraId="2CE4486A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990B2E" w:rsidP="00E23C28" w:rsidRDefault="00990B2E" w14:paraId="162E4BA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3733511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670E368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7161E82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1F39BB9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571FF4C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063F1E6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="006E5D2F" w:rsidP="00E23C28" w:rsidRDefault="006E5D2F" w14:paraId="69E2E18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1D26AAFC" w14:textId="30445AC9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Questioning is an essential tool for teachers; questions can be used for many purposes, including to check pupils’ prior knowledge, assess understanding and break down problems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 xml:space="preserve"> 4.6</w:t>
            </w:r>
          </w:p>
          <w:p w:rsidRPr="005200B2" w:rsidR="00BF48D9" w:rsidP="00E23C28" w:rsidRDefault="00BF48D9" w14:paraId="43E6B36E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BF48D9" w:rsidP="45930B13" w:rsidRDefault="00BF48D9" w14:paraId="3C3EABF3" w14:textId="754DBA7E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45930B13" w:rsidR="58A1FBF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Setting clear expectations can help communicate shared values that improve classroom and school culture. 1.4</w:t>
            </w:r>
          </w:p>
          <w:p w:rsidRPr="005200B2" w:rsidR="00BF48D9" w:rsidP="00E23C28" w:rsidRDefault="00BF48D9" w14:paraId="726B489A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BF48D9" w:rsidP="00E23C28" w:rsidRDefault="00BF48D9" w14:paraId="2E5A2133" w14:textId="598BF010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xplicitly teaching pupils the knowledge and skills they need to succeed within particular subject areas is beneficial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3.5</w:t>
            </w:r>
          </w:p>
        </w:tc>
        <w:tc>
          <w:tcPr>
            <w:tcW w:w="2578" w:type="dxa"/>
            <w:tcMar/>
          </w:tcPr>
          <w:p w:rsidRPr="005200B2" w:rsidR="00E23C28" w:rsidP="00E23C28" w:rsidRDefault="00E23C28" w14:paraId="4D21D999" w14:textId="2F55D1C1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nabling critical thinking and problem solving by first teaching the necessary foundational content knowledge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4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b</w:t>
            </w:r>
          </w:p>
          <w:p w:rsidRPr="005200B2" w:rsidR="00E23C28" w:rsidP="00E23C28" w:rsidRDefault="00E23C28" w14:paraId="3BD03D0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0C4C32A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71960E3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5725102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5C9B19D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625E443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271D3EE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6064CF0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990B2E" w:rsidP="00E23C28" w:rsidRDefault="00990B2E" w14:paraId="75943BA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="006E5D2F" w:rsidP="00E23C28" w:rsidRDefault="006E5D2F" w14:paraId="3FC9801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50F0E5E3" w14:textId="495B95BB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Combining a verbal explanation with a relevant graphical representation of the same concept or process, where appropriate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 xml:space="preserve"> 4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g</w:t>
            </w:r>
          </w:p>
          <w:p w:rsidRPr="005200B2" w:rsidR="00E23C28" w:rsidP="00E23C28" w:rsidRDefault="00E23C28" w14:paraId="3198716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62FD9D0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758F04C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4937348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053B217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0181179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6667BB2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64E55F2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20B62D8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08C997EA" w14:textId="68857A70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roviding opportunity for all pupils to learn and master essential concepts, knowledge, skills and principles of the subject.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3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a</w:t>
            </w:r>
          </w:p>
          <w:p w:rsidRPr="005200B2" w:rsidR="00BF48D9" w:rsidP="00E23C28" w:rsidRDefault="00BF48D9" w14:paraId="21A0719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E23C28" w:rsidRDefault="00BF48D9" w14:paraId="7A692D8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23C28" w:rsidP="00E23C28" w:rsidRDefault="00E23C28" w14:paraId="52B86171" w14:textId="20ECF5F1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  <w:tcMar/>
          </w:tcPr>
          <w:p w:rsidRPr="005200B2" w:rsidR="00E23C28" w:rsidP="00E23C28" w:rsidRDefault="00E23C28" w14:paraId="3BF6DD46" w14:textId="447E71B1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STEM learning KS1 Algorithms </w:t>
            </w:r>
            <w:hyperlink w:history="1" r:id="rId17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E23C28" w:rsidRDefault="00E23C28" w14:paraId="3B9D4A8A" w14:textId="77777777">
            <w:pPr>
              <w:rPr>
                <w:rFonts w:ascii="Arial" w:hAnsi="Arial" w:cs="Arial"/>
              </w:rPr>
            </w:pPr>
          </w:p>
          <w:p w:rsidRPr="005200B2" w:rsidR="00990B2E" w:rsidP="00E23C28" w:rsidRDefault="00990B2E" w14:paraId="21D0616F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14278A3F" w14:textId="541E8485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each Computing, National Centre for Computing Education</w:t>
            </w:r>
          </w:p>
          <w:p w:rsidRPr="005200B2" w:rsidR="00E23C28" w:rsidP="00E23C28" w:rsidRDefault="00A84E24" w14:paraId="63151C34" w14:textId="71B8D994">
            <w:pPr>
              <w:rPr>
                <w:rFonts w:ascii="Arial" w:hAnsi="Arial" w:cs="Arial"/>
              </w:rPr>
            </w:pPr>
            <w:hyperlink w:history="1" r:id="rId18">
              <w:r w:rsidRPr="005200B2" w:rsidR="00E23C28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E23C28" w:rsidRDefault="00E23C28" w14:paraId="56C86F64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073A2649" w14:textId="2CDA2CE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Demystifying the KS1 Computing Curriculum 2015 Goto, E </w:t>
            </w:r>
            <w:hyperlink w:history="1" r:id="rId19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E23C28" w:rsidRDefault="00E23C28" w14:paraId="1FC947A6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4A770C28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Online Logo </w:t>
            </w:r>
            <w:hyperlink w:history="1" r:id="rId20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  <w:r w:rsidRPr="005200B2">
              <w:rPr>
                <w:rFonts w:ascii="Arial" w:hAnsi="Arial" w:cs="Arial"/>
              </w:rPr>
              <w:t xml:space="preserve"> and Beebot Online </w:t>
            </w:r>
            <w:hyperlink w:history="1" r:id="rId2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E23C28" w:rsidRDefault="00E23C28" w14:paraId="52262AAE" w14:textId="77777777">
            <w:pPr>
              <w:rPr>
                <w:rFonts w:ascii="Arial" w:hAnsi="Arial" w:cs="Arial"/>
              </w:rPr>
            </w:pPr>
          </w:p>
          <w:p w:rsidRPr="005200B2" w:rsidR="00E23C28" w:rsidP="00E23C28" w:rsidRDefault="00E23C28" w14:paraId="165B0633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Barefoot Primary Computing </w:t>
            </w:r>
            <w:hyperlink w:history="1" r:id="rId22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990B2E" w:rsidP="00E23C28" w:rsidRDefault="00990B2E" w14:paraId="11DE4728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0959BEEE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52FE5759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Childnet website </w:t>
            </w:r>
            <w:hyperlink w:history="1" r:id="rId23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990B2E" w:rsidP="00990B2E" w:rsidRDefault="00990B2E" w14:paraId="0269D597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3133B6AE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360 Safe Website </w:t>
            </w:r>
            <w:hyperlink w:history="1" r:id="rId24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990B2E" w:rsidP="00990B2E" w:rsidRDefault="00990B2E" w14:paraId="27F40D3A" w14:textId="77777777">
            <w:pPr>
              <w:rPr>
                <w:rFonts w:ascii="Arial" w:hAnsi="Arial" w:cs="Arial"/>
              </w:rPr>
            </w:pPr>
          </w:p>
          <w:p w:rsidRPr="005200B2" w:rsidR="00990B2E" w:rsidP="00990B2E" w:rsidRDefault="00990B2E" w14:paraId="5106B4FA" w14:textId="58AC36A5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Keeping Children Safe Online NSPCC 2023  </w:t>
            </w:r>
            <w:hyperlink w:history="1" r:id="rId25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:rsidRPr="005200B2" w:rsidR="00E23C28" w:rsidP="00990B2E" w:rsidRDefault="00E23C28" w14:paraId="067F0392" w14:textId="670ECEFE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</w:tcPr>
          <w:p w:rsidRPr="005200B2" w:rsidR="00E23C28" w:rsidP="00E23C28" w:rsidRDefault="00E23C28" w14:paraId="268233C3" w14:textId="77777777">
            <w:pPr>
              <w:rPr>
                <w:rFonts w:ascii="Arial" w:hAnsi="Arial" w:cs="Arial"/>
              </w:rPr>
            </w:pPr>
          </w:p>
          <w:p w:rsidRPr="005200B2" w:rsidR="00705E08" w:rsidP="00E23C28" w:rsidRDefault="00705E08" w14:paraId="15999FC9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ractical tutor observation of algorithmic programming with Beebots and on screen</w:t>
            </w:r>
          </w:p>
          <w:p w:rsidRPr="005200B2" w:rsidR="00705E08" w:rsidP="00E23C28" w:rsidRDefault="00705E08" w14:paraId="589E1AFE" w14:textId="77777777">
            <w:pPr>
              <w:rPr>
                <w:rFonts w:ascii="Arial" w:hAnsi="Arial" w:cs="Arial"/>
              </w:rPr>
            </w:pPr>
          </w:p>
          <w:p w:rsidRPr="005200B2" w:rsidR="00705E08" w:rsidP="00E23C28" w:rsidRDefault="00705E08" w14:paraId="61062812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Discussion around safeguarding and digital media from experience and resources provided</w:t>
            </w:r>
          </w:p>
          <w:p w:rsidRPr="005200B2" w:rsidR="00705E08" w:rsidP="00E23C28" w:rsidRDefault="00705E08" w14:paraId="552DA220" w14:textId="77777777">
            <w:pPr>
              <w:rPr>
                <w:rFonts w:ascii="Arial" w:hAnsi="Arial" w:cs="Arial"/>
              </w:rPr>
            </w:pPr>
          </w:p>
          <w:p w:rsidRPr="005200B2" w:rsidR="00705E08" w:rsidP="00E23C28" w:rsidRDefault="00705E08" w14:paraId="0153A8CD" w14:textId="77777777">
            <w:pPr>
              <w:rPr>
                <w:rFonts w:ascii="Arial" w:hAnsi="Arial" w:cs="Arial"/>
              </w:rPr>
            </w:pPr>
          </w:p>
          <w:p w:rsidRPr="005200B2" w:rsidR="00705E08" w:rsidP="00E23C28" w:rsidRDefault="00705E08" w14:paraId="0E9EE4D6" w14:textId="77777777">
            <w:pPr>
              <w:rPr>
                <w:rFonts w:ascii="Arial" w:hAnsi="Arial" w:cs="Arial"/>
              </w:rPr>
            </w:pPr>
          </w:p>
          <w:p w:rsidRPr="005200B2" w:rsidR="00705E08" w:rsidP="00E23C28" w:rsidRDefault="00705E08" w14:paraId="51B8B182" w14:textId="1688A73D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Creating an action plan in how they might begin to teach concepts of digital literacy to young children</w:t>
            </w:r>
          </w:p>
        </w:tc>
      </w:tr>
      <w:tr w:rsidRPr="005200B2" w:rsidR="00BF48D9" w:rsidTr="6F13E49C" w14:paraId="557C5A29" w14:textId="77777777">
        <w:trPr>
          <w:trHeight w:val="422"/>
        </w:trPr>
        <w:tc>
          <w:tcPr>
            <w:tcW w:w="1835" w:type="dxa"/>
            <w:tcMar/>
          </w:tcPr>
          <w:p w:rsidRPr="005200B2" w:rsidR="00E23C28" w:rsidP="00E23C28" w:rsidRDefault="00E23C28" w14:paraId="57F0C2C4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200B2" w:rsidR="00E23C28" w:rsidP="00E23C28" w:rsidRDefault="00E23C28" w14:paraId="4A6CC566" w14:textId="44CAA9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61" w:type="dxa"/>
            <w:tcMar/>
          </w:tcPr>
          <w:p w:rsidRPr="005200B2" w:rsidR="00E23C28" w:rsidP="00BF48D9" w:rsidRDefault="00E23C28" w14:paraId="49DDBEFC" w14:textId="78291961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</w:tcPr>
          <w:p w:rsidRPr="005200B2" w:rsidR="00E23C28" w:rsidP="00E23C28" w:rsidRDefault="00E23C28" w14:paraId="5AF496B9" w14:textId="7777777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578" w:type="dxa"/>
            <w:tcMar/>
          </w:tcPr>
          <w:p w:rsidRPr="005200B2" w:rsidR="00E23C28" w:rsidP="00E23C28" w:rsidRDefault="00E23C28" w14:paraId="7447147D" w14:textId="77777777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  <w:tcMar/>
          </w:tcPr>
          <w:p w:rsidRPr="005200B2" w:rsidR="00E23C28" w:rsidP="00E23C28" w:rsidRDefault="00E23C28" w14:paraId="65EA0515" w14:textId="71A63EC8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  <w:tcMar/>
          </w:tcPr>
          <w:p w:rsidRPr="005200B2" w:rsidR="00E23C28" w:rsidP="00E23C28" w:rsidRDefault="00E23C28" w14:paraId="5DD1D244" w14:textId="77777777">
            <w:pPr>
              <w:rPr>
                <w:rFonts w:ascii="Arial" w:hAnsi="Arial" w:cs="Arial"/>
              </w:rPr>
            </w:pPr>
          </w:p>
        </w:tc>
      </w:tr>
    </w:tbl>
    <w:p w:rsidRPr="005200B2" w:rsidR="003B3F79" w:rsidP="0081084C" w:rsidRDefault="003B3F79" w14:paraId="5704FDC8" w14:textId="77777777">
      <w:pPr>
        <w:ind w:left="-851"/>
        <w:rPr>
          <w:rFonts w:ascii="Arial" w:hAnsi="Arial" w:cs="Arial"/>
          <w:b/>
          <w:bCs/>
          <w:u w:val="single"/>
        </w:rPr>
      </w:pPr>
    </w:p>
    <w:p w:rsidRPr="005200B2" w:rsidR="003B3F79" w:rsidP="0081084C" w:rsidRDefault="003B3F79" w14:paraId="1D259F6D" w14:textId="77777777">
      <w:pPr>
        <w:ind w:left="-851"/>
        <w:rPr>
          <w:rFonts w:ascii="Arial" w:hAnsi="Arial" w:cs="Arial"/>
          <w:b/>
          <w:bCs/>
          <w:u w:val="single"/>
        </w:rPr>
      </w:pPr>
    </w:p>
    <w:p w:rsidRPr="005200B2" w:rsidR="003B3F79" w:rsidRDefault="003B3F79" w14:paraId="116B1DB6" w14:textId="77777777">
      <w:pPr>
        <w:rPr>
          <w:rFonts w:ascii="Arial" w:hAnsi="Arial" w:cs="Arial"/>
          <w:b/>
          <w:bCs/>
          <w:u w:val="single"/>
        </w:rPr>
      </w:pPr>
      <w:r w:rsidRPr="005200B2">
        <w:rPr>
          <w:rFonts w:ascii="Arial" w:hAnsi="Arial" w:cs="Arial"/>
          <w:b/>
          <w:bCs/>
          <w:u w:val="single"/>
        </w:rPr>
        <w:br w:type="page"/>
      </w:r>
    </w:p>
    <w:p w:rsidRPr="005200B2" w:rsidR="00A619D2" w:rsidRDefault="00A619D2" w14:paraId="22558274" w14:textId="77777777">
      <w:pPr>
        <w:rPr>
          <w:rFonts w:ascii="Arial" w:hAnsi="Arial" w:cs="Arial"/>
        </w:rPr>
      </w:pPr>
      <w:bookmarkStart w:name="_Hlk135137845" w:id="5"/>
    </w:p>
    <w:tbl>
      <w:tblPr>
        <w:tblStyle w:val="TableGrid"/>
        <w:tblW w:w="5488" w:type="pct"/>
        <w:tblInd w:w="-714" w:type="dxa"/>
        <w:tblLook w:val="04A0" w:firstRow="1" w:lastRow="0" w:firstColumn="1" w:lastColumn="0" w:noHBand="0" w:noVBand="1"/>
      </w:tblPr>
      <w:tblGrid>
        <w:gridCol w:w="3279"/>
        <w:gridCol w:w="3181"/>
        <w:gridCol w:w="2667"/>
        <w:gridCol w:w="2667"/>
        <w:gridCol w:w="3515"/>
      </w:tblGrid>
      <w:tr w:rsidRPr="005200B2" w:rsidR="00A619D2" w:rsidTr="00A619D2" w14:paraId="5220A0DB" w14:textId="77777777">
        <w:trPr>
          <w:trHeight w:val="464"/>
        </w:trPr>
        <w:tc>
          <w:tcPr>
            <w:tcW w:w="5000" w:type="pct"/>
            <w:gridSpan w:val="5"/>
            <w:shd w:val="clear" w:color="auto" w:fill="BDD6EE" w:themeFill="accent5" w:themeFillTint="66"/>
          </w:tcPr>
          <w:p w:rsidRPr="005200B2" w:rsidR="00A619D2" w:rsidP="00A619D2" w:rsidRDefault="00A619D2" w14:paraId="19EA71E8" w14:textId="42A41D5F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chool Based Curriculum – Year 2</w:t>
            </w:r>
          </w:p>
        </w:tc>
      </w:tr>
      <w:tr w:rsidRPr="005200B2" w:rsidR="00A619D2" w:rsidTr="00A619D2" w14:paraId="7C6FC821" w14:textId="77777777">
        <w:trPr>
          <w:trHeight w:val="464"/>
        </w:trPr>
        <w:tc>
          <w:tcPr>
            <w:tcW w:w="5000" w:type="pct"/>
            <w:gridSpan w:val="5"/>
          </w:tcPr>
          <w:p w:rsidRPr="005200B2" w:rsidR="00A619D2" w:rsidP="00A619D2" w:rsidRDefault="00A619D2" w14:paraId="5F75EF19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Observing :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200B2" w:rsidR="00A619D2" w:rsidP="00A619D2" w:rsidRDefault="00A619D2" w14:paraId="4A626B06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A619D2" w:rsidP="00A619D2" w:rsidRDefault="00A619D2" w14:paraId="3CB08FF5" w14:textId="77777777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b/>
                <w:bCs/>
                <w:sz w:val="22"/>
              </w:rPr>
              <w:t xml:space="preserve">Planning :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>Observe how expert colleagues break tasks down into constituent components over a sequence of lessons.</w:t>
            </w:r>
            <w:r w:rsidRPr="005200B2">
              <w:rPr>
                <w:rFonts w:cs="Arial"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 xml:space="preserve">Plan for lessons in all core and selected foundation subjects. </w:t>
            </w:r>
          </w:p>
          <w:p w:rsidRPr="005200B2" w:rsidR="00A619D2" w:rsidP="00A619D2" w:rsidRDefault="00A619D2" w14:paraId="5C8F8E7B" w14:textId="77777777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sz w:val="22"/>
              </w:rPr>
              <w:t>Plan one lesson in all remaining subjects.</w:t>
            </w:r>
          </w:p>
          <w:p w:rsidRPr="005200B2" w:rsidR="00A619D2" w:rsidP="00A619D2" w:rsidRDefault="00A619D2" w14:paraId="0A59F4C8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A619D2" w:rsidP="00A619D2" w:rsidRDefault="00A619D2" w14:paraId="381045F1" w14:textId="77777777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b/>
                <w:bCs/>
                <w:sz w:val="22"/>
              </w:rPr>
              <w:t xml:space="preserve">Teaching :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200B2" w:rsidR="00A619D2" w:rsidP="00A619D2" w:rsidRDefault="00A619D2" w14:paraId="63580B9C" w14:textId="77777777">
            <w:pPr>
              <w:rPr>
                <w:rFonts w:ascii="Arial" w:hAnsi="Arial" w:cs="Arial"/>
              </w:rPr>
            </w:pPr>
          </w:p>
          <w:p w:rsidRPr="005200B2" w:rsidR="00A619D2" w:rsidP="00A619D2" w:rsidRDefault="00A619D2" w14:paraId="43C25070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Assessment :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Draw conclusions about what pupils have learnt by looking at patterns of performance over a number of assessments with support and scaffolding from expert colleagues</w:t>
            </w:r>
          </w:p>
          <w:p w:rsidRPr="005200B2" w:rsidR="00A619D2" w:rsidP="00A619D2" w:rsidRDefault="00A619D2" w14:paraId="1094C0B1" w14:textId="77777777">
            <w:pPr>
              <w:rPr>
                <w:rFonts w:ascii="Arial" w:hAnsi="Arial" w:cs="Arial"/>
                <w:b/>
                <w:bCs/>
              </w:rPr>
            </w:pPr>
          </w:p>
          <w:p w:rsidRPr="005200B2" w:rsidR="00A619D2" w:rsidP="00A619D2" w:rsidRDefault="00A619D2" w14:paraId="35B0FE46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Knowledge :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200B2" w:rsidR="00A619D2" w:rsidP="00A84E24" w:rsidRDefault="00A619D2" w14:paraId="1756EA86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200B2" w:rsidR="00A619D2" w:rsidTr="00A619D2" w14:paraId="0B38BB33" w14:textId="77777777">
        <w:trPr>
          <w:trHeight w:val="464"/>
        </w:trPr>
        <w:tc>
          <w:tcPr>
            <w:tcW w:w="1071" w:type="pct"/>
            <w:shd w:val="clear" w:color="auto" w:fill="BDD6EE" w:themeFill="accent5" w:themeFillTint="66"/>
          </w:tcPr>
          <w:p w:rsidRPr="005200B2" w:rsidR="00A619D2" w:rsidP="00A619D2" w:rsidRDefault="00A619D2" w14:paraId="27B52421" w14:textId="1BA49D51">
            <w:pPr>
              <w:rPr>
                <w:rFonts w:ascii="Arial" w:hAnsi="Arial" w:cs="Arial"/>
                <w:b/>
                <w:bCs/>
              </w:rPr>
            </w:pPr>
            <w:bookmarkStart w:name="_Hlk135140967" w:id="6"/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039" w:type="pct"/>
            <w:shd w:val="clear" w:color="auto" w:fill="BDD6EE" w:themeFill="accent5" w:themeFillTint="66"/>
          </w:tcPr>
          <w:p w:rsidRPr="005200B2" w:rsidR="00A619D2" w:rsidP="00A619D2" w:rsidRDefault="00A619D2" w14:paraId="1533E66C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:rsidRPr="005200B2" w:rsidR="00A619D2" w:rsidP="00A619D2" w:rsidRDefault="00A619D2" w14:paraId="6B37C4ED" w14:textId="697461E1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3007FE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871" w:type="pct"/>
            <w:shd w:val="clear" w:color="auto" w:fill="BDD6EE" w:themeFill="accent5" w:themeFillTint="66"/>
          </w:tcPr>
          <w:p w:rsidRPr="005200B2" w:rsidR="00A619D2" w:rsidP="00A619D2" w:rsidRDefault="00A619D2" w14:paraId="5223E0BB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:rsidRPr="005200B2" w:rsidR="00A619D2" w:rsidP="00A619D2" w:rsidRDefault="00A619D2" w14:paraId="558AA81D" w14:textId="2388BBCC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3007FE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871" w:type="pct"/>
            <w:shd w:val="clear" w:color="auto" w:fill="BDD6EE" w:themeFill="accent5" w:themeFillTint="66"/>
          </w:tcPr>
          <w:p w:rsidRPr="005200B2" w:rsidR="00A619D2" w:rsidP="00A619D2" w:rsidRDefault="00A619D2" w14:paraId="43604FA7" w14:textId="27CD5365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148" w:type="pct"/>
            <w:shd w:val="clear" w:color="auto" w:fill="BDD6EE" w:themeFill="accent5" w:themeFillTint="66"/>
          </w:tcPr>
          <w:p w:rsidRPr="005200B2" w:rsidR="00A619D2" w:rsidP="00A619D2" w:rsidRDefault="00A619D2" w14:paraId="60DCA1D1" w14:textId="0B051705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6"/>
      <w:tr w:rsidRPr="005200B2" w:rsidR="00A619D2" w:rsidTr="00A619D2" w14:paraId="1BE4BE1C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071" w:type="pct"/>
          </w:tcPr>
          <w:p w:rsidRPr="005200B2" w:rsidR="00A619D2" w:rsidP="00A619D2" w:rsidRDefault="00A619D2" w14:paraId="46C14EB0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3C8FFB53" w14:textId="2FF4088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plan and deliver a sequence of National Curriculum lessons in computing linking into other areas of curriculum as appropriate</w:t>
            </w:r>
          </w:p>
          <w:p w:rsidRPr="005200B2" w:rsidR="00A619D2" w:rsidP="00A619D2" w:rsidRDefault="00A619D2" w14:paraId="00F48717" w14:textId="77777777">
            <w:pPr>
              <w:rPr>
                <w:rFonts w:ascii="Arial" w:hAnsi="Arial" w:cs="Arial"/>
              </w:rPr>
            </w:pPr>
          </w:p>
        </w:tc>
        <w:tc>
          <w:tcPr>
            <w:tcW w:w="1039" w:type="pct"/>
          </w:tcPr>
          <w:p w:rsidRPr="005200B2" w:rsidR="00A619D2" w:rsidP="00A619D2" w:rsidRDefault="00A619D2" w14:paraId="5A7896A3" w14:textId="7CCB66FF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7B7DE583" w14:textId="442FA868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Regular purposeful practice of what has previously been taught can help consolidate material and help pupils remember what they have learned. 2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8</w:t>
            </w:r>
          </w:p>
          <w:p w:rsidRPr="005200B2" w:rsidR="00BF48D9" w:rsidP="00A619D2" w:rsidRDefault="00BF48D9" w14:paraId="485CE4BF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BF48D9" w:rsidP="00A619D2" w:rsidRDefault="00BF48D9" w14:paraId="22F7D4E4" w14:textId="1F84D99A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nsuring pupils master foundational concepts and knowledge before moving on is likely to build pupils’ confidence and help them succeed. 3.3</w:t>
            </w:r>
          </w:p>
          <w:p w:rsidRPr="005200B2" w:rsidR="00BF48D9" w:rsidP="00A619D2" w:rsidRDefault="00BF48D9" w14:paraId="247F2AF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A619D2" w:rsidRDefault="00BF48D9" w14:paraId="6C963FD0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BF48D9" w:rsidP="00A619D2" w:rsidRDefault="00BF48D9" w14:paraId="34609193" w14:textId="1727A943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Teaching unfamiliar vocabulary explicitly and planning for pupils to be repeatedly exposed to high-utility and high-frequency vocabulary in what is taught. 3</w:t>
            </w:r>
            <w:r w:rsidR="006E5D2F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p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</w:p>
          <w:p w:rsidRPr="005200B2" w:rsidR="00BF48D9" w:rsidP="00A619D2" w:rsidRDefault="00BF48D9" w14:paraId="5D4292B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A619D2" w:rsidRDefault="00BF48D9" w14:paraId="5AA73A82" w14:textId="3FC3D46B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Effective teachers introduce new material in steps, explicitly linking new ideas to what has been previously studied and learned 4.2</w:t>
            </w:r>
          </w:p>
          <w:p w:rsidRPr="005200B2" w:rsidR="00F53C0C" w:rsidP="00A619D2" w:rsidRDefault="00F53C0C" w14:paraId="24ABB72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A619D2" w:rsidRDefault="00F53C0C" w14:paraId="093308C5" w14:textId="6298F718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Over time, feedback should support pupils to monitor and regulate their own learning.6.6</w:t>
            </w:r>
          </w:p>
          <w:p w:rsidRPr="005200B2" w:rsidR="00BF48D9" w:rsidP="00A619D2" w:rsidRDefault="00BF48D9" w14:paraId="197BAFB3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BF48D9" w:rsidP="00A619D2" w:rsidRDefault="00BF48D9" w14:paraId="3C35FE70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BF48D9" w:rsidP="00A619D2" w:rsidRDefault="00BF48D9" w14:paraId="7ED000BD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BF48D9" w:rsidP="00A619D2" w:rsidRDefault="00BF48D9" w14:paraId="3FEF25F8" w14:textId="7777777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871" w:type="pct"/>
          </w:tcPr>
          <w:p w:rsidRPr="005200B2" w:rsidR="00BF48D9" w:rsidP="00A619D2" w:rsidRDefault="00BF48D9" w14:paraId="0EBB0F0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A619D2" w:rsidP="00A619D2" w:rsidRDefault="00BF48D9" w14:paraId="4B9A82C6" w14:textId="6682FB21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Receiving clear, consistent and effective mentoring in how to set tasks that stretch pupils, but which are achievable, within a challenging curriculum. 1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a, 2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a</w:t>
            </w:r>
          </w:p>
          <w:p w:rsidRPr="005200B2" w:rsidR="00BF48D9" w:rsidP="00A619D2" w:rsidRDefault="00BF48D9" w14:paraId="1E52DFB4" w14:textId="441FE629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roviding opportunity for all pupils to learn and master essential concepts, knowledge, skills and principles of the subject. 3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a</w:t>
            </w:r>
          </w:p>
          <w:p w:rsidRPr="005200B2" w:rsidR="00BF48D9" w:rsidP="00A619D2" w:rsidRDefault="00BF48D9" w14:paraId="3D9109C4" w14:textId="77777777">
            <w:pPr>
              <w:rPr>
                <w:rFonts w:ascii="Arial" w:hAnsi="Arial" w:eastAsia="Times New Roman" w:cs="Arial"/>
                <w:color w:val="000000"/>
                <w:u w:val="single"/>
                <w:lang w:eastAsia="en-GB"/>
              </w:rPr>
            </w:pPr>
          </w:p>
          <w:p w:rsidRPr="005200B2" w:rsidR="00BF48D9" w:rsidP="00A619D2" w:rsidRDefault="00BF48D9" w14:paraId="75A4DE0E" w14:textId="6751B1D3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Drawing explicit links between new content and the core concepts and principles in the subject.3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="003007FE">
              <w:rPr>
                <w:rFonts w:ascii="Arial" w:hAnsi="Arial" w:eastAsia="Times New Roman" w:cs="Arial"/>
                <w:color w:val="000000"/>
                <w:lang w:eastAsia="en-GB"/>
              </w:rPr>
              <w:t>i</w:t>
            </w:r>
          </w:p>
          <w:p w:rsidRPr="005200B2" w:rsidR="00BF48D9" w:rsidP="00A619D2" w:rsidRDefault="00BF48D9" w14:paraId="699EA9D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A619D2" w:rsidRDefault="00BF48D9" w14:paraId="689B142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BF48D9" w:rsidP="00A619D2" w:rsidRDefault="00FF204B" w14:paraId="58CF5ECA" w14:textId="511D2CEF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FF204B">
              <w:rPr>
                <w:rFonts w:ascii="Arial" w:hAnsi="Arial" w:eastAsia="Times New Roman" w:cs="Arial"/>
                <w:color w:val="000000"/>
                <w:lang w:eastAsia="en-GB"/>
              </w:rPr>
              <w:t>Breaking tasks down into constituent components when first setting up independent practice (e.g. using tasks that scaffold pupils through meta-cognitive and procedural processes).</w:t>
            </w:r>
            <w:r w:rsidRPr="005200B2" w:rsidR="00BF48D9">
              <w:rPr>
                <w:rFonts w:ascii="Arial" w:hAnsi="Arial" w:eastAsia="Times New Roman" w:cs="Arial"/>
                <w:color w:val="000000"/>
                <w:lang w:eastAsia="en-GB"/>
              </w:rPr>
              <w:t>4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 w:rsidR="00BF48D9">
              <w:rPr>
                <w:rFonts w:ascii="Arial" w:hAnsi="Arial" w:eastAsia="Times New Roman" w:cs="Arial"/>
                <w:color w:val="000000"/>
                <w:lang w:eastAsia="en-GB"/>
              </w:rPr>
              <w:t>e</w:t>
            </w:r>
          </w:p>
          <w:p w:rsidRPr="005200B2" w:rsidR="00F53C0C" w:rsidP="00A619D2" w:rsidRDefault="00F53C0C" w14:paraId="7BA074C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F53C0C" w:rsidP="00A619D2" w:rsidRDefault="00FF204B" w14:paraId="40BC360F" w14:textId="15B80ED1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FF204B">
              <w:rPr>
                <w:rFonts w:ascii="Arial" w:hAnsi="Arial" w:eastAsia="Times New Roman" w:cs="Arial"/>
                <w:color w:val="000000"/>
                <w:lang w:eastAsia="en-GB"/>
              </w:rPr>
              <w:t>Structuring tasks and questions to enable the identification of knowledge gaps and misconceptions (e.g. by using common misconceptions within multiple-choice questions)</w:t>
            </w:r>
            <w:r w:rsidRPr="005200B2" w:rsidR="00F53C0C">
              <w:rPr>
                <w:rFonts w:ascii="Arial" w:hAnsi="Arial" w:eastAsia="Times New Roman" w:cs="Arial"/>
                <w:color w:val="000000"/>
                <w:lang w:eastAsia="en-GB"/>
              </w:rPr>
              <w:t xml:space="preserve"> 6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>f</w:t>
            </w:r>
          </w:p>
          <w:p w:rsidRPr="005200B2" w:rsidR="00BF48D9" w:rsidP="00A619D2" w:rsidRDefault="00BF48D9" w14:paraId="5599F53D" w14:textId="493E9258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871" w:type="pct"/>
          </w:tcPr>
          <w:p w:rsidRPr="005200B2" w:rsidR="00A619D2" w:rsidP="00A619D2" w:rsidRDefault="00BF48D9" w14:paraId="6F879485" w14:textId="3DA0FB56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See above from University Based provision</w:t>
            </w:r>
          </w:p>
          <w:p w:rsidRPr="005200B2" w:rsidR="00BF48D9" w:rsidP="00A619D2" w:rsidRDefault="00BF48D9" w14:paraId="6F30C957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448551D2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38C55028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54905FCE" w14:textId="49A0CC2A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ink to school policy and Local Education Authority policy also and the specific curriculum tailored to the needs of the school where the student is based</w:t>
            </w:r>
          </w:p>
        </w:tc>
        <w:tc>
          <w:tcPr>
            <w:tcW w:w="1148" w:type="pct"/>
          </w:tcPr>
          <w:p w:rsidRPr="005200B2" w:rsidR="00F53C0C" w:rsidP="00A619D2" w:rsidRDefault="00A619D2" w14:paraId="01F3CC95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Weekly Development Summary</w:t>
            </w:r>
          </w:p>
          <w:p w:rsidRPr="005200B2" w:rsidR="00A619D2" w:rsidP="00A619D2" w:rsidRDefault="00A619D2" w14:paraId="41B8366E" w14:textId="2DC1E17A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:rsidRPr="005200B2" w:rsidR="00A619D2" w:rsidP="00A619D2" w:rsidRDefault="00A619D2" w14:paraId="530CF692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:rsidRPr="005200B2" w:rsidR="00F53C0C" w:rsidP="00A619D2" w:rsidRDefault="00F53C0C" w14:paraId="6270742E" w14:textId="77777777">
            <w:pPr>
              <w:rPr>
                <w:rFonts w:ascii="Arial" w:hAnsi="Arial" w:cs="Arial"/>
              </w:rPr>
            </w:pPr>
          </w:p>
          <w:p w:rsidRPr="005200B2" w:rsidR="00A619D2" w:rsidP="00A619D2" w:rsidRDefault="00A619D2" w14:paraId="335C2C5C" w14:textId="5755F2F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Link Tutor </w:t>
            </w:r>
            <w:r w:rsidRPr="005200B2" w:rsidR="00F53C0C">
              <w:rPr>
                <w:rFonts w:ascii="Arial" w:hAnsi="Arial" w:cs="Arial"/>
              </w:rPr>
              <w:t>discussions and observations</w:t>
            </w:r>
          </w:p>
          <w:p w:rsidRPr="005200B2" w:rsidR="00F53C0C" w:rsidP="00A619D2" w:rsidRDefault="00F53C0C" w14:paraId="7C96BFA2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548DD7B7" w14:textId="49E0461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:rsidRPr="005200B2" w:rsidR="00BF48D9" w:rsidP="00A619D2" w:rsidRDefault="00BF48D9" w14:paraId="149A98DA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2DB44287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6F208B4A" w14:textId="12F68A6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nterim visits</w:t>
            </w:r>
            <w:r w:rsidRPr="005200B2" w:rsidR="00F53C0C">
              <w:rPr>
                <w:rFonts w:ascii="Arial" w:hAnsi="Arial" w:cs="Arial"/>
              </w:rPr>
              <w:t xml:space="preserve"> and joint observations</w:t>
            </w:r>
          </w:p>
          <w:p w:rsidRPr="005200B2" w:rsidR="00F53C0C" w:rsidP="00A619D2" w:rsidRDefault="00F53C0C" w14:paraId="7D8926A3" w14:textId="77777777">
            <w:pPr>
              <w:rPr>
                <w:rFonts w:ascii="Arial" w:hAnsi="Arial" w:cs="Arial"/>
              </w:rPr>
            </w:pPr>
          </w:p>
          <w:p w:rsidRPr="005200B2" w:rsidR="00BF48D9" w:rsidP="00A619D2" w:rsidRDefault="00BF48D9" w14:paraId="2B43120A" w14:textId="62E6430C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</w:t>
            </w:r>
            <w:r w:rsidRPr="005200B2" w:rsidR="00F53C0C">
              <w:rPr>
                <w:rFonts w:ascii="Arial" w:hAnsi="Arial" w:cs="Arial"/>
              </w:rPr>
              <w:t xml:space="preserve"> discussions</w:t>
            </w:r>
          </w:p>
          <w:p w:rsidRPr="005200B2" w:rsidR="00A619D2" w:rsidP="00A619D2" w:rsidRDefault="00A619D2" w14:paraId="721E9FC8" w14:textId="77777777">
            <w:pPr>
              <w:rPr>
                <w:rFonts w:ascii="Arial" w:hAnsi="Arial" w:cs="Arial"/>
              </w:rPr>
            </w:pPr>
          </w:p>
        </w:tc>
      </w:tr>
      <w:bookmarkEnd w:id="5"/>
    </w:tbl>
    <w:p w:rsidRPr="005200B2" w:rsidR="003B3F79" w:rsidP="0081084C" w:rsidRDefault="003B3F79" w14:paraId="7E5E0EDF" w14:textId="77777777">
      <w:pPr>
        <w:ind w:left="-851"/>
        <w:rPr>
          <w:rFonts w:ascii="Arial" w:hAnsi="Arial" w:cs="Arial"/>
          <w:b/>
          <w:bCs/>
        </w:rPr>
      </w:pPr>
    </w:p>
    <w:p w:rsidRPr="005200B2" w:rsidR="00757F1D" w:rsidP="0081084C" w:rsidRDefault="00757F1D" w14:paraId="0B2105EA" w14:textId="0CEC8DEB">
      <w:pPr>
        <w:rPr>
          <w:rFonts w:ascii="Arial" w:hAnsi="Arial" w:cs="Arial"/>
          <w:b/>
          <w:bCs/>
          <w:u w:val="single"/>
        </w:rPr>
      </w:pPr>
    </w:p>
    <w:p w:rsidRPr="005200B2" w:rsidR="006D12F4" w:rsidP="006D12F4" w:rsidRDefault="006D12F4" w14:paraId="057B5569" w14:textId="27F2847B">
      <w:pPr>
        <w:jc w:val="center"/>
        <w:rPr>
          <w:rFonts w:ascii="Arial" w:hAnsi="Arial" w:cs="Arial"/>
          <w:b/>
          <w:bCs/>
        </w:rPr>
      </w:pPr>
      <w:bookmarkStart w:name="_Hlk135137896" w:id="7"/>
      <w:r w:rsidRPr="005200B2">
        <w:rPr>
          <w:rFonts w:ascii="Arial" w:hAnsi="Arial" w:cs="Arial"/>
          <w:b/>
          <w:bCs/>
        </w:rPr>
        <w:t xml:space="preserve">Year 3 Undergraduate </w:t>
      </w:r>
    </w:p>
    <w:tbl>
      <w:tblPr>
        <w:tblStyle w:val="TableGrid"/>
        <w:tblW w:w="15452" w:type="dxa"/>
        <w:tblInd w:w="-856" w:type="dxa"/>
        <w:tblLook w:val="05A0" w:firstRow="1" w:lastRow="0" w:firstColumn="1" w:lastColumn="1" w:noHBand="0" w:noVBand="1"/>
      </w:tblPr>
      <w:tblGrid>
        <w:gridCol w:w="1844"/>
        <w:gridCol w:w="2592"/>
        <w:gridCol w:w="2936"/>
        <w:gridCol w:w="2693"/>
        <w:gridCol w:w="2835"/>
        <w:gridCol w:w="2552"/>
      </w:tblGrid>
      <w:tr w:rsidRPr="005200B2" w:rsidR="002B344B" w:rsidTr="006D12F4" w14:paraId="134AC001" w14:textId="77777777">
        <w:trPr>
          <w:trHeight w:val="464"/>
        </w:trPr>
        <w:tc>
          <w:tcPr>
            <w:tcW w:w="15452" w:type="dxa"/>
            <w:gridSpan w:val="6"/>
            <w:shd w:val="clear" w:color="auto" w:fill="F4B083" w:themeFill="accent2" w:themeFillTint="99"/>
          </w:tcPr>
          <w:p w:rsidRPr="005200B2" w:rsidR="002B344B" w:rsidP="006D12F4" w:rsidRDefault="002B344B" w14:paraId="059DD6EC" w14:textId="3E4C2B20">
            <w:pPr>
              <w:jc w:val="center"/>
              <w:rPr>
                <w:rFonts w:ascii="Arial" w:hAnsi="Arial" w:cs="Arial"/>
                <w:b/>
                <w:bCs/>
              </w:rPr>
            </w:pPr>
            <w:bookmarkStart w:name="_Hlk135137924" w:id="8"/>
            <w:bookmarkEnd w:id="7"/>
            <w:r w:rsidRPr="005200B2">
              <w:rPr>
                <w:rFonts w:ascii="Arial" w:hAnsi="Arial" w:cs="Arial"/>
                <w:b/>
                <w:bCs/>
              </w:rPr>
              <w:t xml:space="preserve">University Curriculum – Year </w:t>
            </w:r>
            <w:r w:rsidRPr="005200B2" w:rsidR="00824687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Pr="005200B2" w:rsidR="006D12F4" w:rsidTr="006D12F4" w14:paraId="339AB071" w14:textId="77777777">
        <w:trPr>
          <w:trHeight w:val="464"/>
        </w:trPr>
        <w:tc>
          <w:tcPr>
            <w:tcW w:w="1844" w:type="dxa"/>
            <w:shd w:val="clear" w:color="auto" w:fill="F4B083" w:themeFill="accent2" w:themeFillTint="99"/>
          </w:tcPr>
          <w:p w:rsidRPr="005200B2" w:rsidR="002B344B" w:rsidP="006D12F4" w:rsidRDefault="002B344B" w14:paraId="35B4968B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592" w:type="dxa"/>
            <w:shd w:val="clear" w:color="auto" w:fill="F4B083" w:themeFill="accent2" w:themeFillTint="99"/>
          </w:tcPr>
          <w:p w:rsidRPr="005200B2" w:rsidR="002B344B" w:rsidP="006D12F4" w:rsidRDefault="002B344B" w14:paraId="6C002477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9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4B083" w:themeFill="accent2" w:themeFillTint="99"/>
          </w:tcPr>
          <w:p w:rsidRPr="005200B2" w:rsidR="002B344B" w:rsidP="006D12F4" w:rsidRDefault="002B344B" w14:paraId="5C83DE7E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That </w:t>
            </w:r>
          </w:p>
          <w:p w:rsidRPr="005200B2" w:rsidR="002B344B" w:rsidP="006D12F4" w:rsidRDefault="002B344B" w14:paraId="49FB6BF4" w14:textId="28614CC6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FF204B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26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4B083" w:themeFill="accent2" w:themeFillTint="99"/>
          </w:tcPr>
          <w:p w:rsidRPr="005200B2" w:rsidR="002B344B" w:rsidP="006D12F4" w:rsidRDefault="002B344B" w14:paraId="4D6943DC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How </w:t>
            </w:r>
          </w:p>
          <w:p w:rsidRPr="005200B2" w:rsidR="002B344B" w:rsidP="006D12F4" w:rsidRDefault="002B344B" w14:paraId="5A5D2F0E" w14:textId="77439A59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FF204B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2835" w:type="dxa"/>
            <w:shd w:val="clear" w:color="auto" w:fill="F4B083" w:themeFill="accent2" w:themeFillTint="99"/>
          </w:tcPr>
          <w:p w:rsidRPr="005200B2" w:rsidR="002B344B" w:rsidP="006D12F4" w:rsidRDefault="002B344B" w14:paraId="43E307A6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552" w:type="dxa"/>
            <w:shd w:val="clear" w:color="auto" w:fill="F4B083" w:themeFill="accent2" w:themeFillTint="99"/>
          </w:tcPr>
          <w:p w:rsidRPr="005200B2" w:rsidR="002B344B" w:rsidP="006D12F4" w:rsidRDefault="002B344B" w14:paraId="77A943CB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Pr="005200B2" w:rsidR="002B344B" w:rsidTr="002B344B" w14:paraId="28B5AF30" w14:textId="77777777">
        <w:trPr>
          <w:trHeight w:val="231"/>
        </w:trPr>
        <w:tc>
          <w:tcPr>
            <w:tcW w:w="1844" w:type="dxa"/>
          </w:tcPr>
          <w:p w:rsidRPr="005200B2" w:rsidR="002B344B" w:rsidP="00A84E24" w:rsidRDefault="00C327C2" w14:paraId="506FB5E4" w14:textId="427A5E43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All School Based</w:t>
            </w:r>
          </w:p>
        </w:tc>
        <w:tc>
          <w:tcPr>
            <w:tcW w:w="2592" w:type="dxa"/>
          </w:tcPr>
          <w:p w:rsidRPr="005200B2" w:rsidR="002B344B" w:rsidP="00A84E24" w:rsidRDefault="002B344B" w14:paraId="68A1D9AC" w14:textId="77777777">
            <w:pPr>
              <w:rPr>
                <w:rFonts w:ascii="Arial" w:hAnsi="Arial" w:cs="Arial"/>
              </w:rPr>
            </w:pPr>
          </w:p>
          <w:p w:rsidRPr="005200B2" w:rsidR="002B344B" w:rsidP="00A84E24" w:rsidRDefault="002B344B" w14:paraId="24288044" w14:textId="77777777">
            <w:pPr>
              <w:rPr>
                <w:rFonts w:ascii="Arial" w:hAnsi="Arial" w:cs="Arial"/>
              </w:rPr>
            </w:pPr>
          </w:p>
        </w:tc>
        <w:tc>
          <w:tcPr>
            <w:tcW w:w="2936" w:type="dxa"/>
          </w:tcPr>
          <w:p w:rsidRPr="005200B2" w:rsidR="002B344B" w:rsidP="00A84E24" w:rsidRDefault="002B344B" w14:paraId="40CD6FF1" w14:textId="46DAE69A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93" w:type="dxa"/>
          </w:tcPr>
          <w:p w:rsidRPr="005200B2" w:rsidR="002B344B" w:rsidP="00A84E24" w:rsidRDefault="002B344B" w14:paraId="244C5615" w14:textId="77777777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:rsidRPr="005200B2" w:rsidR="002B344B" w:rsidP="00A84E24" w:rsidRDefault="002B344B" w14:paraId="1F8F1BD4" w14:textId="77777777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:rsidRPr="005200B2" w:rsidR="002B344B" w:rsidP="00A84E24" w:rsidRDefault="002B344B" w14:paraId="502B5055" w14:textId="77777777">
            <w:pPr>
              <w:rPr>
                <w:rFonts w:ascii="Arial" w:hAnsi="Arial" w:cs="Arial"/>
              </w:rPr>
            </w:pPr>
          </w:p>
        </w:tc>
      </w:tr>
      <w:bookmarkEnd w:id="8"/>
    </w:tbl>
    <w:p w:rsidRPr="005200B2" w:rsidR="00A619D2" w:rsidP="00757F1D" w:rsidRDefault="00A619D2" w14:paraId="1717E0E4" w14:textId="267A499F">
      <w:pPr>
        <w:rPr>
          <w:rFonts w:ascii="Arial" w:hAnsi="Arial" w:cs="Arial"/>
          <w:b/>
          <w:bCs/>
          <w:u w:val="single"/>
        </w:rPr>
      </w:pPr>
    </w:p>
    <w:p w:rsidRPr="005200B2" w:rsidR="00A619D2" w:rsidRDefault="00A619D2" w14:paraId="67D3565B" w14:textId="400C59BC">
      <w:pPr>
        <w:rPr>
          <w:rFonts w:ascii="Arial" w:hAnsi="Arial" w:cs="Arial"/>
          <w:b/>
          <w:bCs/>
          <w:u w:val="single"/>
        </w:rPr>
      </w:pPr>
      <w:r w:rsidRPr="005200B2">
        <w:rPr>
          <w:rFonts w:ascii="Arial" w:hAnsi="Arial" w:cs="Arial"/>
          <w:b/>
          <w:bCs/>
          <w:u w:val="single"/>
        </w:rPr>
        <w:br w:type="page"/>
      </w:r>
      <w:bookmarkStart w:name="_Hlk135137995" w:id="9"/>
    </w:p>
    <w:p w:rsidRPr="005200B2" w:rsidR="008B6642" w:rsidRDefault="008B6642" w14:paraId="5B64407E" w14:textId="77777777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5488" w:type="pct"/>
        <w:tblInd w:w="-714" w:type="dxa"/>
        <w:tblLook w:val="04A0" w:firstRow="1" w:lastRow="0" w:firstColumn="1" w:lastColumn="0" w:noHBand="0" w:noVBand="1"/>
      </w:tblPr>
      <w:tblGrid>
        <w:gridCol w:w="3279"/>
        <w:gridCol w:w="3181"/>
        <w:gridCol w:w="2667"/>
        <w:gridCol w:w="2667"/>
        <w:gridCol w:w="3515"/>
      </w:tblGrid>
      <w:tr w:rsidRPr="005200B2" w:rsidR="008B6642" w:rsidTr="6681CFEE" w14:paraId="3BBD1257" w14:textId="77777777">
        <w:trPr>
          <w:trHeight w:val="464"/>
        </w:trPr>
        <w:tc>
          <w:tcPr>
            <w:tcW w:w="5000" w:type="pct"/>
            <w:gridSpan w:val="5"/>
            <w:shd w:val="clear" w:color="auto" w:fill="F7CAAC" w:themeFill="accent2" w:themeFillTint="66"/>
          </w:tcPr>
          <w:p w:rsidRPr="005200B2" w:rsidR="008B6642" w:rsidP="008B6642" w:rsidRDefault="008B6642" w14:paraId="75899F9C" w14:textId="701DBDEE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chool Based Curriculum – Year 3</w:t>
            </w:r>
          </w:p>
        </w:tc>
      </w:tr>
      <w:tr w:rsidRPr="005200B2" w:rsidR="008B6642" w:rsidTr="6681CFEE" w14:paraId="1C0F7D76" w14:textId="77777777">
        <w:trPr>
          <w:trHeight w:val="464"/>
        </w:trPr>
        <w:tc>
          <w:tcPr>
            <w:tcW w:w="5000" w:type="pct"/>
            <w:gridSpan w:val="5"/>
            <w:shd w:val="clear" w:color="auto" w:fill="auto"/>
          </w:tcPr>
          <w:p w:rsidRPr="005200B2" w:rsidR="008B6642" w:rsidP="008B6642" w:rsidRDefault="008B6642" w14:paraId="6844931D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Observing :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200B2" w:rsidR="008B6642" w:rsidP="008B6642" w:rsidRDefault="008B6642" w14:paraId="29CCAB6F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8B6642" w:rsidP="008B6642" w:rsidRDefault="008B6642" w14:paraId="2BD98A62" w14:textId="77777777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b/>
                <w:bCs/>
                <w:sz w:val="22"/>
              </w:rPr>
              <w:t xml:space="preserve">Planning :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>Plan a sequence of lessons in all core and foundation subjects.</w:t>
            </w:r>
          </w:p>
          <w:p w:rsidRPr="005200B2" w:rsidR="008B6642" w:rsidP="008B6642" w:rsidRDefault="008B6642" w14:paraId="539E88E6" w14:textId="77777777">
            <w:pPr>
              <w:pStyle w:val="NoSpacing"/>
              <w:rPr>
                <w:rFonts w:cs="Arial"/>
                <w:sz w:val="22"/>
              </w:rPr>
            </w:pPr>
          </w:p>
          <w:p w:rsidRPr="005200B2" w:rsidR="008B6642" w:rsidP="008B6642" w:rsidRDefault="008B6642" w14:paraId="03F6BB59" w14:textId="77777777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b/>
                <w:bCs/>
                <w:sz w:val="22"/>
              </w:rPr>
              <w:t xml:space="preserve">Teaching :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200B2" w:rsidR="008B6642" w:rsidP="008B6642" w:rsidRDefault="008B6642" w14:paraId="2B7DE601" w14:textId="77777777">
            <w:pPr>
              <w:rPr>
                <w:rFonts w:ascii="Arial" w:hAnsi="Arial" w:cs="Arial"/>
              </w:rPr>
            </w:pPr>
          </w:p>
          <w:p w:rsidRPr="005200B2" w:rsidR="008B6642" w:rsidP="008B6642" w:rsidRDefault="008B6642" w14:paraId="17ED6F56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Assessment :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Discuss with expert colleagues summative assessment, reporting and how data is used.</w:t>
            </w:r>
          </w:p>
          <w:p w:rsidRPr="005200B2" w:rsidR="008B6642" w:rsidP="008B6642" w:rsidRDefault="008B6642" w14:paraId="0AD4E7D9" w14:textId="77777777">
            <w:pPr>
              <w:rPr>
                <w:rFonts w:ascii="Arial" w:hAnsi="Arial" w:cs="Arial"/>
                <w:b/>
                <w:bCs/>
              </w:rPr>
            </w:pPr>
          </w:p>
          <w:p w:rsidRPr="005200B2" w:rsidR="008B6642" w:rsidP="008B6642" w:rsidRDefault="008B6642" w14:paraId="24CF2CC0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Knowledge :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200B2" w:rsidR="008B6642" w:rsidP="00A84E24" w:rsidRDefault="008B6642" w14:paraId="468CA129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200B2" w:rsidR="008B6642" w:rsidTr="6681CFEE" w14:paraId="4F933ED1" w14:textId="77777777">
        <w:trPr>
          <w:trHeight w:val="464"/>
        </w:trPr>
        <w:tc>
          <w:tcPr>
            <w:tcW w:w="1071" w:type="pct"/>
            <w:shd w:val="clear" w:color="auto" w:fill="F7CAAC" w:themeFill="accent2" w:themeFillTint="66"/>
          </w:tcPr>
          <w:p w:rsidRPr="005200B2" w:rsidR="008B6642" w:rsidP="008B6642" w:rsidRDefault="008B6642" w14:paraId="0806E086" w14:textId="516E610D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039" w:type="pct"/>
            <w:shd w:val="clear" w:color="auto" w:fill="F7CAAC" w:themeFill="accent2" w:themeFillTint="66"/>
          </w:tcPr>
          <w:p w:rsidRPr="005200B2" w:rsidR="008B6642" w:rsidP="008B6642" w:rsidRDefault="008B6642" w14:paraId="128E21FE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:rsidRPr="005200B2" w:rsidR="008B6642" w:rsidP="008B6642" w:rsidRDefault="008B6642" w14:paraId="0AE01906" w14:textId="245B00A5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FF204B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in numerics e.g. 1.1)</w:t>
            </w:r>
          </w:p>
        </w:tc>
        <w:tc>
          <w:tcPr>
            <w:tcW w:w="871" w:type="pct"/>
            <w:shd w:val="clear" w:color="auto" w:fill="F7CAAC" w:themeFill="accent2" w:themeFillTint="66"/>
          </w:tcPr>
          <w:p w:rsidRPr="005200B2" w:rsidR="008B6642" w:rsidP="008B6642" w:rsidRDefault="008B6642" w14:paraId="2484374B" w14:textId="77777777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:rsidRPr="005200B2" w:rsidR="008B6642" w:rsidP="008B6642" w:rsidRDefault="008B6642" w14:paraId="522CB253" w14:textId="477526DD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(</w:t>
            </w:r>
            <w:r w:rsidR="00FF204B">
              <w:rPr>
                <w:rFonts w:ascii="Arial" w:hAnsi="Arial" w:cs="Arial"/>
                <w:b/>
                <w:bCs/>
              </w:rPr>
              <w:t>ITTECF</w:t>
            </w:r>
            <w:r w:rsidRPr="005200B2">
              <w:rPr>
                <w:rFonts w:ascii="Arial" w:hAnsi="Arial" w:cs="Arial"/>
                <w:b/>
                <w:bCs/>
              </w:rPr>
              <w:t xml:space="preserve"> reference bullets alphabetically e.g. 1c)</w:t>
            </w:r>
          </w:p>
        </w:tc>
        <w:tc>
          <w:tcPr>
            <w:tcW w:w="871" w:type="pct"/>
            <w:shd w:val="clear" w:color="auto" w:fill="F7CAAC" w:themeFill="accent2" w:themeFillTint="66"/>
          </w:tcPr>
          <w:p w:rsidRPr="005200B2" w:rsidR="008B6642" w:rsidP="008B6642" w:rsidRDefault="008B6642" w14:paraId="17C20E5E" w14:textId="56F82F6C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148" w:type="pct"/>
            <w:shd w:val="clear" w:color="auto" w:fill="F7CAAC" w:themeFill="accent2" w:themeFillTint="66"/>
          </w:tcPr>
          <w:p w:rsidRPr="005200B2" w:rsidR="008B6642" w:rsidP="008B6642" w:rsidRDefault="008B6642" w14:paraId="0AADFB6D" w14:textId="0A402CDC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tr w:rsidRPr="005200B2" w:rsidR="008B6642" w:rsidTr="6681CFEE" w14:paraId="020FB390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071" w:type="pct"/>
          </w:tcPr>
          <w:p w:rsidRPr="005200B2" w:rsidR="008B6642" w:rsidP="008B6642" w:rsidRDefault="008B6642" w14:paraId="1B411979" w14:textId="77777777">
            <w:pPr>
              <w:rPr>
                <w:rFonts w:ascii="Arial" w:hAnsi="Arial" w:cs="Arial"/>
              </w:rPr>
            </w:pPr>
          </w:p>
          <w:p w:rsidRPr="005200B2" w:rsidR="008B6642" w:rsidP="008B6642" w:rsidRDefault="00E45C20" w14:paraId="5101A9AC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or students to develop teaching practices in EYFS that facilitate the use of computing across the curriculum eg phonics, maths, art and design etc</w:t>
            </w:r>
          </w:p>
          <w:p w:rsidRPr="005200B2" w:rsidR="00E45C20" w:rsidP="008B6642" w:rsidRDefault="00E45C20" w14:paraId="0ECFA5F4" w14:textId="77777777">
            <w:pPr>
              <w:rPr>
                <w:rFonts w:ascii="Arial" w:hAnsi="Arial" w:cs="Arial"/>
              </w:rPr>
            </w:pPr>
          </w:p>
          <w:p w:rsidRPr="005200B2" w:rsidR="00E45C20" w:rsidP="008B6642" w:rsidRDefault="00E45C20" w14:paraId="559509CF" w14:textId="77777777">
            <w:pPr>
              <w:rPr>
                <w:rFonts w:ascii="Arial" w:hAnsi="Arial" w:cs="Arial"/>
              </w:rPr>
            </w:pPr>
          </w:p>
          <w:p w:rsidRPr="005200B2" w:rsidR="00E45C20" w:rsidP="008B6642" w:rsidRDefault="00E45C20" w14:paraId="1D282785" w14:textId="77777777">
            <w:pPr>
              <w:rPr>
                <w:rFonts w:ascii="Arial" w:hAnsi="Arial" w:cs="Arial"/>
              </w:rPr>
            </w:pPr>
          </w:p>
          <w:p w:rsidRPr="005200B2" w:rsidR="00E45C20" w:rsidP="008B6642" w:rsidRDefault="00E45C20" w14:paraId="71400DC7" w14:textId="77777777">
            <w:pPr>
              <w:rPr>
                <w:rFonts w:ascii="Arial" w:hAnsi="Arial" w:cs="Arial"/>
              </w:rPr>
            </w:pPr>
          </w:p>
          <w:p w:rsidRPr="005200B2" w:rsidR="00E45C20" w:rsidP="008B6642" w:rsidRDefault="00E45C20" w14:paraId="2B7AFDEA" w14:textId="7EE844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or students to specifically (explicitly where appropriate) teach the principles of safe and respectful use of computing leading towards Key Stage 1</w:t>
            </w:r>
          </w:p>
        </w:tc>
        <w:tc>
          <w:tcPr>
            <w:tcW w:w="1039" w:type="pct"/>
          </w:tcPr>
          <w:p w:rsidRPr="005200B2" w:rsidR="008B6642" w:rsidP="008B6642" w:rsidRDefault="008B6642" w14:paraId="6C03E00A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E45C20" w:rsidP="008B6642" w:rsidRDefault="00E45C20" w14:paraId="618508C3" w14:textId="5D101725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In all subject areas, pupils learn new ideas by linking those ideas to existing knowledge, organising this knowledge into increasingly complex mental models (or “schemata”); carefully sequencing teaching to facilitate this process is important</w:t>
            </w:r>
            <w:r w:rsidR="00FF204B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3.7</w:t>
            </w:r>
          </w:p>
          <w:p w:rsidRPr="005200B2" w:rsidR="00E45C20" w:rsidP="008B6642" w:rsidRDefault="00E45C20" w14:paraId="651582A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Setting clear expectations can help communicate shared values that improve classroom and school culture. 1.4</w:t>
            </w:r>
          </w:p>
          <w:p w:rsidRPr="005200B2" w:rsidR="00E45C20" w:rsidP="008B6642" w:rsidRDefault="00E45C20" w14:paraId="4B54A2BD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E45C20" w:rsidP="008B6642" w:rsidRDefault="00E45C20" w14:paraId="3B653B1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45C20" w:rsidP="008B6642" w:rsidRDefault="00E45C20" w14:paraId="4A3C41CF" w14:textId="4AA8B611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Requiring pupils to retrieve information from memory, and spacing practice so that pupils revisit ideas after a gap are also likely to strengthen recall 2.</w:t>
            </w:r>
            <w:r w:rsidR="00FF204B">
              <w:rPr>
                <w:rFonts w:ascii="Arial" w:hAnsi="Arial" w:eastAsia="Times New Roman" w:cs="Arial"/>
                <w:color w:val="000000"/>
                <w:lang w:eastAsia="en-GB"/>
              </w:rPr>
              <w:t>9</w:t>
            </w:r>
          </w:p>
          <w:p w:rsidRPr="005200B2" w:rsidR="00E45C20" w:rsidP="008B6642" w:rsidRDefault="00E45C20" w14:paraId="44751A00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E45C20" w:rsidP="008B6642" w:rsidRDefault="00E45C20" w14:paraId="4ACB873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ractice is an integral part of effective teaching; ensuring pupils have repeated opportunities to practise, with appropriate guidance and support, increases success. 4.8</w:t>
            </w:r>
          </w:p>
          <w:p w:rsidRPr="005200B2" w:rsidR="00615971" w:rsidP="008B6642" w:rsidRDefault="00615971" w14:paraId="2AA2DE6D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78AA6BC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Pupils with special educational needs or disabilities are likely to require additional or adapted support 5.7</w:t>
            </w:r>
          </w:p>
          <w:p w:rsidRPr="005200B2" w:rsidR="00615971" w:rsidP="008B6642" w:rsidRDefault="00615971" w14:paraId="31C2364A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3E8FF879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7FD90165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744AEBB3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528791E8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286BD460" w14:textId="65DD8FBA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Working with colleagues to identify efficient approaches to assessment is important 6.7</w:t>
            </w:r>
          </w:p>
        </w:tc>
        <w:tc>
          <w:tcPr>
            <w:tcW w:w="871" w:type="pct"/>
          </w:tcPr>
          <w:p w:rsidRPr="00FF204B" w:rsidR="008B6642" w:rsidP="008B6642" w:rsidRDefault="008B6642" w14:paraId="2A110E1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FF204B" w:rsidR="00E45C20" w:rsidP="008B6642" w:rsidRDefault="00FF204B" w14:paraId="491BFBC8" w14:textId="7675868F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FF204B">
              <w:rPr>
                <w:rFonts w:ascii="Arial" w:hAnsi="Arial" w:eastAsia="Times New Roman" w:cs="Arial"/>
                <w:color w:val="000000"/>
                <w:lang w:eastAsia="en-GB"/>
              </w:rPr>
              <w:t>Discussing and analysing with expert colleagues the rationale for curriculum choices, the process for arriving at current curriculum choices and how the school’s curriculum materials inform lesson preparation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. </w:t>
            </w:r>
            <w:r w:rsidRPr="005200B2" w:rsidR="00E45C20">
              <w:rPr>
                <w:rFonts w:ascii="Arial" w:hAnsi="Arial" w:eastAsia="Times New Roman" w:cs="Arial"/>
                <w:color w:val="000000"/>
                <w:lang w:eastAsia="en-GB"/>
              </w:rPr>
              <w:t>3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 w:rsidR="00E45C20">
              <w:rPr>
                <w:rFonts w:ascii="Arial" w:hAnsi="Arial" w:eastAsia="Times New Roman" w:cs="Arial"/>
                <w:color w:val="000000"/>
                <w:lang w:eastAsia="en-GB"/>
              </w:rPr>
              <w:t>f</w:t>
            </w:r>
          </w:p>
          <w:p w:rsidRPr="005200B2" w:rsidR="00E45C20" w:rsidP="008B6642" w:rsidRDefault="2492FB30" w14:paraId="37C7FEDC" w14:textId="62BF9C72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6681CFEE">
              <w:rPr>
                <w:rFonts w:ascii="Arial" w:hAnsi="Arial" w:eastAsia="Times New Roman" w:cs="Arial"/>
                <w:color w:val="000000" w:themeColor="text1"/>
                <w:lang w:eastAsia="en-GB"/>
              </w:rPr>
              <w:t>Teaching and rigorously maintaining clear behavioural expectations 1</w:t>
            </w:r>
            <w:r w:rsidR="00DF6B75">
              <w:rPr>
                <w:rFonts w:ascii="Arial" w:hAnsi="Arial" w:eastAsia="Times New Roman" w:cs="Arial"/>
                <w:color w:val="000000" w:themeColor="text1"/>
                <w:lang w:eastAsia="en-GB"/>
              </w:rPr>
              <w:t>.</w:t>
            </w:r>
            <w:r w:rsidRPr="6681CFEE" w:rsidR="5520865E">
              <w:rPr>
                <w:rFonts w:ascii="Arial" w:hAnsi="Arial" w:eastAsia="Times New Roman" w:cs="Arial"/>
                <w:color w:val="000000" w:themeColor="text1"/>
                <w:lang w:eastAsia="en-GB"/>
              </w:rPr>
              <w:t>f</w:t>
            </w:r>
          </w:p>
          <w:p w:rsidRPr="005200B2" w:rsidR="00E45C20" w:rsidP="008B6642" w:rsidRDefault="00E45C20" w14:paraId="3A16FFE5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5E5BD23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615971" w:rsidP="008B6642" w:rsidRDefault="00615971" w14:paraId="02D126F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200B2" w:rsidR="00E45C20" w:rsidP="008B6642" w:rsidRDefault="00E45C20" w14:paraId="141F9B35" w14:textId="5857E93A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Breaking complex material into smaller steps (e.g. using partially completed examples to focus pupils on the specific steps). 2</w:t>
            </w:r>
            <w:r w:rsidR="00FF204B">
              <w:rPr>
                <w:rFonts w:ascii="Arial" w:hAnsi="Arial" w:eastAsia="Times New Roman" w:cs="Arial"/>
                <w:color w:val="000000"/>
                <w:lang w:eastAsia="en-GB"/>
              </w:rPr>
              <w:t>.b</w:t>
            </w:r>
          </w:p>
          <w:p w:rsidRPr="005200B2" w:rsidR="00E45C20" w:rsidP="008B6642" w:rsidRDefault="00E45C20" w14:paraId="4C313CB9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E45C20" w:rsidP="008B6642" w:rsidRDefault="00E45C20" w14:paraId="4CC8BF45" w14:textId="231B68DC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Balancing exposition, repetition, practice and retrieval of critical knowledge and skills. 2</w:t>
            </w:r>
            <w:r w:rsidR="00FF204B">
              <w:rPr>
                <w:rFonts w:ascii="Arial" w:hAnsi="Arial" w:eastAsia="Times New Roman" w:cs="Arial"/>
                <w:color w:val="000000"/>
                <w:lang w:eastAsia="en-GB"/>
              </w:rPr>
              <w:t>.h</w:t>
            </w:r>
          </w:p>
          <w:p w:rsidRPr="005200B2" w:rsidR="00615971" w:rsidP="008B6642" w:rsidRDefault="00615971" w14:paraId="64FDD5AA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461A15CE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6D4B9F6A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033D1125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615971" w:rsidP="008B6642" w:rsidRDefault="00615971" w14:paraId="07C3CEEC" w14:textId="639EEB8E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 xml:space="preserve">Working closely with the Special Educational Needs Co-ordinator (SENCO) and special education professionals and the Designated Safeguarding Lead (DSL) under supervision of expert colleagues 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 xml:space="preserve">5.c 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5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</w:t>
            </w: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d</w:t>
            </w:r>
          </w:p>
          <w:p w:rsidRPr="005200B2" w:rsidR="005200B2" w:rsidP="008B6642" w:rsidRDefault="005200B2" w14:paraId="6B4B34E6" w14:textId="279411A4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eastAsia="Times New Roman" w:cs="Arial"/>
                <w:color w:val="000000"/>
                <w:lang w:eastAsia="en-GB"/>
              </w:rPr>
              <w:t>Monitoring pupil work during lessons, including checking for misconceptions. 6</w:t>
            </w:r>
            <w:r w:rsidR="00DF6B75">
              <w:rPr>
                <w:rFonts w:ascii="Arial" w:hAnsi="Arial" w:eastAsia="Times New Roman" w:cs="Arial"/>
                <w:color w:val="000000"/>
                <w:lang w:eastAsia="en-GB"/>
              </w:rPr>
              <w:t>.h</w:t>
            </w:r>
          </w:p>
        </w:tc>
        <w:tc>
          <w:tcPr>
            <w:tcW w:w="871" w:type="pct"/>
          </w:tcPr>
          <w:p w:rsidRPr="005200B2" w:rsidR="008B6642" w:rsidP="008B6642" w:rsidRDefault="008B6642" w14:paraId="002BD2D0" w14:textId="77777777">
            <w:pPr>
              <w:rPr>
                <w:rFonts w:ascii="Arial" w:hAnsi="Arial" w:cs="Arial"/>
                <w:u w:val="single"/>
              </w:rPr>
            </w:pPr>
          </w:p>
          <w:p w:rsidRPr="005200B2" w:rsidR="00E45C20" w:rsidP="00E45C20" w:rsidRDefault="00E45C20" w14:paraId="2C433075" w14:textId="6FCF3854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See above from University Based provision.</w:t>
            </w:r>
          </w:p>
          <w:p w:rsidRPr="005200B2" w:rsidR="00E45C20" w:rsidP="00E45C20" w:rsidRDefault="00E45C20" w14:paraId="28A6C981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218D294A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3F75C40A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4BBF1C99" w14:textId="23EE8A67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cs="Arial"/>
              </w:rPr>
              <w:t>Link to school policy and Local Education Authority policy also and the specific curriculum tailored to the needs of the school where the student is based</w:t>
            </w:r>
          </w:p>
        </w:tc>
        <w:tc>
          <w:tcPr>
            <w:tcW w:w="1148" w:type="pct"/>
          </w:tcPr>
          <w:p w:rsidRPr="005200B2" w:rsidR="00E45C20" w:rsidP="00E45C20" w:rsidRDefault="00E45C20" w14:paraId="2CAC895C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Weekly Development Summary</w:t>
            </w:r>
          </w:p>
          <w:p w:rsidRPr="005200B2" w:rsidR="00E45C20" w:rsidP="00E45C20" w:rsidRDefault="00E45C20" w14:paraId="721E5514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:rsidRPr="005200B2" w:rsidR="00E45C20" w:rsidP="00E45C20" w:rsidRDefault="00E45C20" w14:paraId="10B2C51F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:rsidRPr="005200B2" w:rsidR="00E45C20" w:rsidP="00E45C20" w:rsidRDefault="00E45C20" w14:paraId="3540FC9F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192828BF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ink Tutor discussions and observations</w:t>
            </w:r>
          </w:p>
          <w:p w:rsidRPr="005200B2" w:rsidR="00E45C20" w:rsidP="00E45C20" w:rsidRDefault="00E45C20" w14:paraId="34AFD7B7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58F36763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:rsidRPr="005200B2" w:rsidR="00E45C20" w:rsidP="00E45C20" w:rsidRDefault="00E45C20" w14:paraId="0CD22DFD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763B0166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50B192A0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nterim visits and joint observations</w:t>
            </w:r>
          </w:p>
          <w:p w:rsidRPr="005200B2" w:rsidR="00E45C20" w:rsidP="00E45C20" w:rsidRDefault="00E45C20" w14:paraId="4752E59B" w14:textId="77777777">
            <w:pPr>
              <w:rPr>
                <w:rFonts w:ascii="Arial" w:hAnsi="Arial" w:cs="Arial"/>
              </w:rPr>
            </w:pPr>
          </w:p>
          <w:p w:rsidRPr="005200B2" w:rsidR="00E45C20" w:rsidP="00E45C20" w:rsidRDefault="00E45C20" w14:paraId="523F5136" w14:textId="77777777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 discussions</w:t>
            </w:r>
          </w:p>
          <w:p w:rsidRPr="005200B2" w:rsidR="008B6642" w:rsidP="008B6642" w:rsidRDefault="008B6642" w14:paraId="0A0F251E" w14:textId="77777777">
            <w:pPr>
              <w:rPr>
                <w:rFonts w:ascii="Arial" w:hAnsi="Arial" w:cs="Arial"/>
              </w:rPr>
            </w:pPr>
          </w:p>
        </w:tc>
      </w:tr>
      <w:bookmarkEnd w:id="9"/>
    </w:tbl>
    <w:p w:rsidRPr="005200B2" w:rsidR="00757F1D" w:rsidP="0081084C" w:rsidRDefault="00757F1D" w14:paraId="6A0D34C7" w14:textId="77777777">
      <w:pPr>
        <w:rPr>
          <w:rFonts w:ascii="Arial" w:hAnsi="Arial" w:cs="Arial"/>
          <w:b/>
          <w:bCs/>
          <w:u w:val="single"/>
        </w:rPr>
      </w:pPr>
    </w:p>
    <w:sectPr w:rsidRPr="005200B2" w:rsidR="00757F1D" w:rsidSect="000D42D9">
      <w:headerReference w:type="default" r:id="rId26"/>
      <w:footerReference w:type="default" r:id="rId2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01460" w:rsidP="00D33357" w:rsidRDefault="00701460" w14:paraId="285FD51E" w14:textId="77777777">
      <w:pPr>
        <w:spacing w:after="0" w:line="240" w:lineRule="auto"/>
      </w:pPr>
      <w:r>
        <w:separator/>
      </w:r>
    </w:p>
  </w:endnote>
  <w:endnote w:type="continuationSeparator" w:id="0">
    <w:p w:rsidR="00701460" w:rsidP="00D33357" w:rsidRDefault="00701460" w14:paraId="5FC39353" w14:textId="77777777">
      <w:pPr>
        <w:spacing w:after="0" w:line="240" w:lineRule="auto"/>
      </w:pPr>
      <w:r>
        <w:continuationSeparator/>
      </w:r>
    </w:p>
  </w:endnote>
  <w:endnote w:type="continuationNotice" w:id="1">
    <w:p w:rsidR="00A84E24" w:rsidRDefault="00A84E24" w14:paraId="7B455E7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2">
    <w:altName w:val="Webdings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009BADBE" w:rsidTr="009BADBE" w14:paraId="283BCE24" w14:textId="77777777">
      <w:trPr>
        <w:trHeight w:val="300"/>
      </w:trPr>
      <w:tc>
        <w:tcPr>
          <w:tcW w:w="4650" w:type="dxa"/>
        </w:tcPr>
        <w:p w:rsidR="009BADBE" w:rsidP="009BADBE" w:rsidRDefault="009BADBE" w14:paraId="072BAB62" w14:textId="4FC49E1B">
          <w:pPr>
            <w:pStyle w:val="Header"/>
            <w:ind w:left="-115"/>
          </w:pPr>
        </w:p>
      </w:tc>
      <w:tc>
        <w:tcPr>
          <w:tcW w:w="4650" w:type="dxa"/>
        </w:tcPr>
        <w:p w:rsidR="009BADBE" w:rsidP="009BADBE" w:rsidRDefault="009BADBE" w14:paraId="442C0698" w14:textId="2E6B78FD">
          <w:pPr>
            <w:pStyle w:val="Header"/>
            <w:jc w:val="center"/>
          </w:pPr>
        </w:p>
      </w:tc>
      <w:tc>
        <w:tcPr>
          <w:tcW w:w="4650" w:type="dxa"/>
        </w:tcPr>
        <w:p w:rsidR="009BADBE" w:rsidP="009BADBE" w:rsidRDefault="009BADBE" w14:paraId="0CC10C15" w14:textId="09A4AB38">
          <w:pPr>
            <w:pStyle w:val="Header"/>
            <w:ind w:right="-115"/>
            <w:jc w:val="right"/>
          </w:pPr>
        </w:p>
      </w:tc>
    </w:tr>
  </w:tbl>
  <w:p w:rsidR="009BADBE" w:rsidP="009BADBE" w:rsidRDefault="009BADBE" w14:paraId="3746682C" w14:textId="546F9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01460" w:rsidP="00D33357" w:rsidRDefault="00701460" w14:paraId="68075A0E" w14:textId="77777777">
      <w:pPr>
        <w:spacing w:after="0" w:line="240" w:lineRule="auto"/>
      </w:pPr>
      <w:r>
        <w:separator/>
      </w:r>
    </w:p>
  </w:footnote>
  <w:footnote w:type="continuationSeparator" w:id="0">
    <w:p w:rsidR="00701460" w:rsidP="00D33357" w:rsidRDefault="00701460" w14:paraId="6DACF11F" w14:textId="77777777">
      <w:pPr>
        <w:spacing w:after="0" w:line="240" w:lineRule="auto"/>
      </w:pPr>
      <w:r>
        <w:continuationSeparator/>
      </w:r>
    </w:p>
  </w:footnote>
  <w:footnote w:type="continuationNotice" w:id="1">
    <w:p w:rsidR="00A84E24" w:rsidRDefault="00A84E24" w14:paraId="572A68A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D33357" w:rsidRDefault="00D33357" w14:paraId="0D93DA7D" w14:textId="41AFFFA6">
    <w:pPr>
      <w:pStyle w:val="Header"/>
    </w:pPr>
    <w:r>
      <w:rPr>
        <w:noProof/>
      </w:rPr>
      <w:drawing>
        <wp:inline distT="0" distB="0" distL="0" distR="0" wp14:anchorId="17EF4F82" wp14:editId="52C9FDA6">
          <wp:extent cx="2882265" cy="75374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753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color w:val="000000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0103A7"/>
    <w:multiLevelType w:val="hybridMultilevel"/>
    <w:tmpl w:val="BFCC9DFC"/>
    <w:lvl w:ilvl="0" w:tplc="530A096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hint="default" w:ascii="Wingdings 2" w:hAnsi="Wingdings 2"/>
      </w:rPr>
    </w:lvl>
    <w:lvl w:ilvl="1" w:tplc="F36E51F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hint="default" w:ascii="Wingdings 2" w:hAnsi="Wingdings 2"/>
      </w:rPr>
    </w:lvl>
    <w:lvl w:ilvl="2" w:tplc="A8FE855A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hint="default" w:ascii="Wingdings 2" w:hAnsi="Wingdings 2"/>
      </w:rPr>
    </w:lvl>
    <w:lvl w:ilvl="3" w:tplc="61AEE9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hint="default" w:ascii="Wingdings 2" w:hAnsi="Wingdings 2"/>
      </w:rPr>
    </w:lvl>
    <w:lvl w:ilvl="4" w:tplc="AD96C07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hint="default" w:ascii="Wingdings 2" w:hAnsi="Wingdings 2"/>
      </w:rPr>
    </w:lvl>
    <w:lvl w:ilvl="5" w:tplc="25A6D82E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hint="default" w:ascii="Wingdings 2" w:hAnsi="Wingdings 2"/>
      </w:rPr>
    </w:lvl>
    <w:lvl w:ilvl="6" w:tplc="09DEEF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hint="default" w:ascii="Wingdings 2" w:hAnsi="Wingdings 2"/>
      </w:rPr>
    </w:lvl>
    <w:lvl w:ilvl="7" w:tplc="7834E2F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hint="default" w:ascii="Wingdings 2" w:hAnsi="Wingdings 2"/>
      </w:rPr>
    </w:lvl>
    <w:lvl w:ilvl="8" w:tplc="10E0D2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hint="default" w:ascii="Wingdings 2" w:hAnsi="Wingdings 2"/>
      </w:rPr>
    </w:lvl>
  </w:abstractNum>
  <w:abstractNum w:abstractNumId="1" w15:restartNumberingAfterBreak="0">
    <w:nsid w:val="1A4756EC"/>
    <w:multiLevelType w:val="hybridMultilevel"/>
    <w:tmpl w:val="D4A0A0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3E41A3E"/>
    <w:multiLevelType w:val="hybridMultilevel"/>
    <w:tmpl w:val="D5E079C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41F6B8E"/>
    <w:multiLevelType w:val="hybridMultilevel"/>
    <w:tmpl w:val="5548166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4CE775C"/>
    <w:multiLevelType w:val="hybridMultilevel"/>
    <w:tmpl w:val="C75C8FB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11242946">
    <w:abstractNumId w:val="4"/>
  </w:num>
  <w:num w:numId="2" w16cid:durableId="645012481">
    <w:abstractNumId w:val="1"/>
  </w:num>
  <w:num w:numId="3" w16cid:durableId="685715354">
    <w:abstractNumId w:val="0"/>
  </w:num>
  <w:num w:numId="4" w16cid:durableId="1403872129">
    <w:abstractNumId w:val="2"/>
  </w:num>
  <w:num w:numId="5" w16cid:durableId="1391924807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zQ2NTC2NzQyMjCyUdpeDU4uLM/DyQAsNaAFlOKOEsAAAA"/>
  </w:docVars>
  <w:rsids>
    <w:rsidRoot w:val="00A10021"/>
    <w:rsid w:val="000104D7"/>
    <w:rsid w:val="00012362"/>
    <w:rsid w:val="00070110"/>
    <w:rsid w:val="00070151"/>
    <w:rsid w:val="0008458E"/>
    <w:rsid w:val="000A2FC8"/>
    <w:rsid w:val="000B53C8"/>
    <w:rsid w:val="000D42D9"/>
    <w:rsid w:val="000E4484"/>
    <w:rsid w:val="000E7276"/>
    <w:rsid w:val="000F4235"/>
    <w:rsid w:val="0010394E"/>
    <w:rsid w:val="00120799"/>
    <w:rsid w:val="00180374"/>
    <w:rsid w:val="00180818"/>
    <w:rsid w:val="0018552D"/>
    <w:rsid w:val="001923A7"/>
    <w:rsid w:val="001A1D34"/>
    <w:rsid w:val="00223EE0"/>
    <w:rsid w:val="00257B79"/>
    <w:rsid w:val="00267275"/>
    <w:rsid w:val="002925C5"/>
    <w:rsid w:val="002A2FFB"/>
    <w:rsid w:val="002B071A"/>
    <w:rsid w:val="002B1337"/>
    <w:rsid w:val="002B344B"/>
    <w:rsid w:val="002C694E"/>
    <w:rsid w:val="002D167D"/>
    <w:rsid w:val="002E539C"/>
    <w:rsid w:val="002F3793"/>
    <w:rsid w:val="003007FE"/>
    <w:rsid w:val="00336978"/>
    <w:rsid w:val="003A2A98"/>
    <w:rsid w:val="003B3F79"/>
    <w:rsid w:val="003B76B2"/>
    <w:rsid w:val="003C0367"/>
    <w:rsid w:val="003D7431"/>
    <w:rsid w:val="00435F2B"/>
    <w:rsid w:val="00437930"/>
    <w:rsid w:val="00454ECA"/>
    <w:rsid w:val="00456EFE"/>
    <w:rsid w:val="00465B39"/>
    <w:rsid w:val="0047246B"/>
    <w:rsid w:val="00480E6F"/>
    <w:rsid w:val="004A490C"/>
    <w:rsid w:val="004D5B26"/>
    <w:rsid w:val="004E14B1"/>
    <w:rsid w:val="004E64A8"/>
    <w:rsid w:val="00505550"/>
    <w:rsid w:val="00507F3E"/>
    <w:rsid w:val="005144E4"/>
    <w:rsid w:val="00517951"/>
    <w:rsid w:val="005200B2"/>
    <w:rsid w:val="00536B6F"/>
    <w:rsid w:val="005618F0"/>
    <w:rsid w:val="00575136"/>
    <w:rsid w:val="00585503"/>
    <w:rsid w:val="0059269C"/>
    <w:rsid w:val="005975C4"/>
    <w:rsid w:val="005A7C47"/>
    <w:rsid w:val="005D1A76"/>
    <w:rsid w:val="005E091A"/>
    <w:rsid w:val="0061394C"/>
    <w:rsid w:val="00615971"/>
    <w:rsid w:val="00637C12"/>
    <w:rsid w:val="006D12F4"/>
    <w:rsid w:val="006E5D2F"/>
    <w:rsid w:val="00701460"/>
    <w:rsid w:val="00702B96"/>
    <w:rsid w:val="00705E08"/>
    <w:rsid w:val="0073250C"/>
    <w:rsid w:val="007461DF"/>
    <w:rsid w:val="00756195"/>
    <w:rsid w:val="00757F1D"/>
    <w:rsid w:val="007B266F"/>
    <w:rsid w:val="007D0E70"/>
    <w:rsid w:val="0081084C"/>
    <w:rsid w:val="00824687"/>
    <w:rsid w:val="00836DC8"/>
    <w:rsid w:val="00844160"/>
    <w:rsid w:val="00852AC5"/>
    <w:rsid w:val="00881D78"/>
    <w:rsid w:val="008A6BDE"/>
    <w:rsid w:val="008B6642"/>
    <w:rsid w:val="008D0892"/>
    <w:rsid w:val="00906115"/>
    <w:rsid w:val="00916E30"/>
    <w:rsid w:val="00935A53"/>
    <w:rsid w:val="00950447"/>
    <w:rsid w:val="00976CCD"/>
    <w:rsid w:val="00990B2E"/>
    <w:rsid w:val="00992F5B"/>
    <w:rsid w:val="009B720F"/>
    <w:rsid w:val="009BADBE"/>
    <w:rsid w:val="009F0B14"/>
    <w:rsid w:val="00A10021"/>
    <w:rsid w:val="00A619D2"/>
    <w:rsid w:val="00A84E24"/>
    <w:rsid w:val="00A92D8C"/>
    <w:rsid w:val="00AA13FD"/>
    <w:rsid w:val="00AC39A6"/>
    <w:rsid w:val="00AE115D"/>
    <w:rsid w:val="00AF3A47"/>
    <w:rsid w:val="00B07754"/>
    <w:rsid w:val="00B13E1E"/>
    <w:rsid w:val="00B44BAE"/>
    <w:rsid w:val="00B541EA"/>
    <w:rsid w:val="00B6181D"/>
    <w:rsid w:val="00B64096"/>
    <w:rsid w:val="00BA2FCF"/>
    <w:rsid w:val="00BC2F85"/>
    <w:rsid w:val="00BE5D33"/>
    <w:rsid w:val="00BF48D9"/>
    <w:rsid w:val="00C044CF"/>
    <w:rsid w:val="00C04C87"/>
    <w:rsid w:val="00C2028E"/>
    <w:rsid w:val="00C30F12"/>
    <w:rsid w:val="00C327C2"/>
    <w:rsid w:val="00C63867"/>
    <w:rsid w:val="00C64849"/>
    <w:rsid w:val="00C6713A"/>
    <w:rsid w:val="00CA7724"/>
    <w:rsid w:val="00D33357"/>
    <w:rsid w:val="00D82372"/>
    <w:rsid w:val="00DB5AD3"/>
    <w:rsid w:val="00DF3786"/>
    <w:rsid w:val="00DF6B75"/>
    <w:rsid w:val="00E018E6"/>
    <w:rsid w:val="00E01B38"/>
    <w:rsid w:val="00E23C28"/>
    <w:rsid w:val="00E35E15"/>
    <w:rsid w:val="00E45C20"/>
    <w:rsid w:val="00E809D7"/>
    <w:rsid w:val="00EB48FA"/>
    <w:rsid w:val="00EF2C86"/>
    <w:rsid w:val="00EF39C7"/>
    <w:rsid w:val="00F323CB"/>
    <w:rsid w:val="00F45ECE"/>
    <w:rsid w:val="00F53C0C"/>
    <w:rsid w:val="00FA6853"/>
    <w:rsid w:val="00FB4E81"/>
    <w:rsid w:val="00FF204B"/>
    <w:rsid w:val="0857E646"/>
    <w:rsid w:val="0CDB13C2"/>
    <w:rsid w:val="0D32A2CB"/>
    <w:rsid w:val="0E4B1E0F"/>
    <w:rsid w:val="13B31BFB"/>
    <w:rsid w:val="174DE022"/>
    <w:rsid w:val="18804044"/>
    <w:rsid w:val="18ED69FE"/>
    <w:rsid w:val="1D64A541"/>
    <w:rsid w:val="1EE15561"/>
    <w:rsid w:val="21C3A5CB"/>
    <w:rsid w:val="231C8798"/>
    <w:rsid w:val="241678A4"/>
    <w:rsid w:val="2492FB30"/>
    <w:rsid w:val="312AF7B3"/>
    <w:rsid w:val="3244D0F2"/>
    <w:rsid w:val="32549714"/>
    <w:rsid w:val="32959CFD"/>
    <w:rsid w:val="3336FD54"/>
    <w:rsid w:val="34840CED"/>
    <w:rsid w:val="34AD3049"/>
    <w:rsid w:val="35956E80"/>
    <w:rsid w:val="362A5A9F"/>
    <w:rsid w:val="36FC1CAF"/>
    <w:rsid w:val="39E375B8"/>
    <w:rsid w:val="3BB6CCEF"/>
    <w:rsid w:val="3D5304AA"/>
    <w:rsid w:val="4111FF3F"/>
    <w:rsid w:val="44CB47EC"/>
    <w:rsid w:val="45930B13"/>
    <w:rsid w:val="4858E5AA"/>
    <w:rsid w:val="496C0944"/>
    <w:rsid w:val="49870219"/>
    <w:rsid w:val="4B24C4EF"/>
    <w:rsid w:val="4F425EC0"/>
    <w:rsid w:val="50A786A9"/>
    <w:rsid w:val="527AD1BA"/>
    <w:rsid w:val="530C0CDF"/>
    <w:rsid w:val="54878AE8"/>
    <w:rsid w:val="5520865E"/>
    <w:rsid w:val="55F2E3DB"/>
    <w:rsid w:val="58A1FBF9"/>
    <w:rsid w:val="58BBA916"/>
    <w:rsid w:val="59CC8E39"/>
    <w:rsid w:val="59E023DE"/>
    <w:rsid w:val="5A8561EA"/>
    <w:rsid w:val="5B3D74ED"/>
    <w:rsid w:val="5E2965A2"/>
    <w:rsid w:val="61D7473F"/>
    <w:rsid w:val="625CCCFA"/>
    <w:rsid w:val="64CB7E4F"/>
    <w:rsid w:val="65BC5672"/>
    <w:rsid w:val="6681CFEE"/>
    <w:rsid w:val="6783344D"/>
    <w:rsid w:val="6F13E49C"/>
    <w:rsid w:val="703BFBC5"/>
    <w:rsid w:val="70C8E77F"/>
    <w:rsid w:val="7304E1CE"/>
    <w:rsid w:val="79C9C141"/>
    <w:rsid w:val="7CEDDF30"/>
    <w:rsid w:val="7E76D98F"/>
    <w:rsid w:val="7F44D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5E26"/>
  <w15:chartTrackingRefBased/>
  <w15:docId w15:val="{ED25BAE6-8AD3-4485-9ACE-60108570706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45C20"/>
  </w:style>
  <w:style w:type="paragraph" w:styleId="Heading1">
    <w:name w:val="heading 1"/>
    <w:basedOn w:val="Normal"/>
    <w:link w:val="Heading1Char"/>
    <w:uiPriority w:val="9"/>
    <w:qFormat/>
    <w:rsid w:val="00435F2B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002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07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33357"/>
  </w:style>
  <w:style w:type="paragraph" w:styleId="Footer">
    <w:name w:val="footer"/>
    <w:basedOn w:val="Normal"/>
    <w:link w:val="Foot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33357"/>
  </w:style>
  <w:style w:type="paragraph" w:styleId="NoSpacing">
    <w:name w:val="No Spacing"/>
    <w:uiPriority w:val="1"/>
    <w:qFormat/>
    <w:rsid w:val="00757F1D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D7431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435F2B"/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638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41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396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52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518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306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gov.uk/government/publications/national-curriculum-in-england-computing-programmes-of-study/national-curriculum-in-england-computing-programmes-of-study" TargetMode="External" Id="rId13" /><Relationship Type="http://schemas.openxmlformats.org/officeDocument/2006/relationships/hyperlink" Target="https://teachcomputing.org/curriculum/key-stage-1/programming-a-robot-algorithms" TargetMode="External" Id="rId18" /><Relationship Type="http://schemas.openxmlformats.org/officeDocument/2006/relationships/header" Target="header1.xml" Id="rId26" /><Relationship Type="http://schemas.openxmlformats.org/officeDocument/2006/relationships/customXml" Target="../customXml/item3.xml" Id="rId3" /><Relationship Type="http://schemas.openxmlformats.org/officeDocument/2006/relationships/hyperlink" Target="https://beebot.terrapinlogo.com/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s://books.google.co.uk/books?hl=en&amp;lr=&amp;id=39S8DwAAQBAJ&amp;oi=fnd&amp;pg=PT9&amp;dq=nursery+computing+books&amp;ots=ZNQ9n4PFGa&amp;sig=0XXnKb2DvVUBJQ__ShFEw0OccSI" TargetMode="External" Id="rId12" /><Relationship Type="http://schemas.openxmlformats.org/officeDocument/2006/relationships/hyperlink" Target="https://www.stem.org.uk/resources/community/collection/357940/ks1-algorithms" TargetMode="External" Id="rId17" /><Relationship Type="http://schemas.openxmlformats.org/officeDocument/2006/relationships/hyperlink" Target="https://www.nspcc.org.uk/keeping-children-safe/online-safety/" TargetMode="External" Id="rId25" /><Relationship Type="http://schemas.openxmlformats.org/officeDocument/2006/relationships/customXml" Target="../customXml/item2.xml" Id="rId2" /><Relationship Type="http://schemas.openxmlformats.org/officeDocument/2006/relationships/hyperlink" Target="https://teachcomputing.org/pedagogy" TargetMode="External" Id="rId16" /><Relationship Type="http://schemas.openxmlformats.org/officeDocument/2006/relationships/hyperlink" Target="https://www.transum.org/software/Logo/" TargetMode="External" Id="rId20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link.springer.com/article/10.1007/s10643-021-01236-8" TargetMode="External" Id="rId11" /><Relationship Type="http://schemas.openxmlformats.org/officeDocument/2006/relationships/hyperlink" Target="https://360safe.org.uk/" TargetMode="External" Id="rId24" /><Relationship Type="http://schemas.openxmlformats.org/officeDocument/2006/relationships/styles" Target="styles.xml" Id="rId5" /><Relationship Type="http://schemas.openxmlformats.org/officeDocument/2006/relationships/hyperlink" Target="https://www.computingatschool.org.uk/resources/2014/september/computing-in-the-national-curriculum-a-guide-for-primary-teachers" TargetMode="External" Id="rId15" /><Relationship Type="http://schemas.openxmlformats.org/officeDocument/2006/relationships/hyperlink" Target="https://www.childnet.com/help-and-advice/4-11-year-olds" TargetMode="External" Id="rId23" /><Relationship Type="http://schemas.openxmlformats.org/officeDocument/2006/relationships/fontTable" Target="fontTable.xml" Id="rId28" /><Relationship Type="http://schemas.openxmlformats.org/officeDocument/2006/relationships/hyperlink" Target="https://www.nurseryworld.co.uk/news/article/analysis-computers-benefit-children" TargetMode="External" Id="rId10" /><Relationship Type="http://schemas.openxmlformats.org/officeDocument/2006/relationships/hyperlink" Target="https://code-it.co.uk/wp-content/uploads/2015/05/Demystifying_the_KS1_Computing_Curriculum.pdf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static.teachcomputing.org/Digital-Literacy-Within-the-Computing-Curriculum.pdf" TargetMode="External" Id="rId14" /><Relationship Type="http://schemas.openxmlformats.org/officeDocument/2006/relationships/hyperlink" Target="https://www.barefootcomputing.org/primary-computing-resources" TargetMode="External" Id="rId22" /><Relationship Type="http://schemas.openxmlformats.org/officeDocument/2006/relationships/footer" Target="footer1.xml" Id="rId27" /><Relationship Type="http://schemas.openxmlformats.org/officeDocument/2006/relationships/hyperlink" Target="https://www.gov.uk/government/publications/national-curriculum-in-england-computing-programmes-of-study/national-curriculum-in-england-computing-programmes-of-study" TargetMode="External" Id="Rac49f2416c0a42c7" /><Relationship Type="http://schemas.openxmlformats.org/officeDocument/2006/relationships/hyperlink" Target="https://static.teachcomputing.org/Digital-Literacy-Within-the-Computing-Curriculum.pdf" TargetMode="External" Id="R5b33664802624d46" /><Relationship Type="http://schemas.openxmlformats.org/officeDocument/2006/relationships/hyperlink" Target="https://www.computingatschool.org.uk/resources/2014/september/computing-in-the-national-curriculum-a-guide-for-primary-teachers" TargetMode="External" Id="Ra206fc9f6c0f48d4" /><Relationship Type="http://schemas.openxmlformats.org/officeDocument/2006/relationships/hyperlink" Target="https://teachcomputing.org/pedagogy" TargetMode="External" Id="R342d6f86623940e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895116B4E38B4288BA9A39B43CF355" ma:contentTypeVersion="15" ma:contentTypeDescription="Create a new document." ma:contentTypeScope="" ma:versionID="f2b8d05f2c948ade77b203503b4304d7">
  <xsd:schema xmlns:xsd="http://www.w3.org/2001/XMLSchema" xmlns:xs="http://www.w3.org/2001/XMLSchema" xmlns:p="http://schemas.microsoft.com/office/2006/metadata/properties" xmlns:ns2="754d6e73-fe5b-41b3-a127-7c7499c1b4ff" xmlns:ns3="01066a13-820b-4c60-ba96-d8ebdecbed62" targetNamespace="http://schemas.microsoft.com/office/2006/metadata/properties" ma:root="true" ma:fieldsID="3ee5d71a4ed77d44978ccf5f9f28575e" ns2:_="" ns3:_="">
    <xsd:import namespace="754d6e73-fe5b-41b3-a127-7c7499c1b4ff"/>
    <xsd:import namespace="01066a13-820b-4c60-ba96-d8ebdecbe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d6e73-fe5b-41b3-a127-7c7499c1b4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36e2fbd-7907-4c3b-9c38-9ca127abe6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66a13-820b-4c60-ba96-d8ebdecbe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464f39e-a5ec-4b05-a2c9-71a61592de72}" ma:internalName="TaxCatchAll" ma:showField="CatchAllData" ma:web="01066a13-820b-4c60-ba96-d8ebdecbed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4d6e73-fe5b-41b3-a127-7c7499c1b4ff">
      <Terms xmlns="http://schemas.microsoft.com/office/infopath/2007/PartnerControls"/>
    </lcf76f155ced4ddcb4097134ff3c332f>
    <TaxCatchAll xmlns="01066a13-820b-4c60-ba96-d8ebdecbed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4FB026-631A-448E-8F7C-BDBB55B6BD9B}"/>
</file>

<file path=customXml/itemProps2.xml><?xml version="1.0" encoding="utf-8"?>
<ds:datastoreItem xmlns:ds="http://schemas.openxmlformats.org/officeDocument/2006/customXml" ds:itemID="{DFA42010-116D-4973-A3D5-D01AE54DE366}">
  <ds:schemaRefs>
    <ds:schemaRef ds:uri="http://schemas.microsoft.com/office/2006/metadata/properties"/>
    <ds:schemaRef ds:uri="http://schemas.microsoft.com/office/infopath/2007/PartnerControls"/>
    <ds:schemaRef ds:uri="b0394101-b7cf-47bc-ab19-fc02c1d9d5ff"/>
    <ds:schemaRef ds:uri="3468f3a0-886a-4d3b-a7de-a66a9c46d2f0"/>
    <ds:schemaRef ds:uri="944eac8e-5332-4d00-a2db-af5d7cd54f84"/>
  </ds:schemaRefs>
</ds:datastoreItem>
</file>

<file path=customXml/itemProps3.xml><?xml version="1.0" encoding="utf-8"?>
<ds:datastoreItem xmlns:ds="http://schemas.openxmlformats.org/officeDocument/2006/customXml" ds:itemID="{2E5A0029-3CCB-4684-9FEA-CBCE7180DDB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uzanne Thompson</dc:creator>
  <keywords/>
  <dc:description/>
  <lastModifiedBy>Hefin Williams</lastModifiedBy>
  <revision>6</revision>
  <dcterms:created xsi:type="dcterms:W3CDTF">2024-05-09T21:01:00.0000000Z</dcterms:created>
  <dcterms:modified xsi:type="dcterms:W3CDTF">2024-08-14T13:34:51.66411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95116B4E38B4288BA9A39B43CF355</vt:lpwstr>
  </property>
  <property fmtid="{D5CDD505-2E9C-101B-9397-08002B2CF9AE}" pid="3" name="amzn:id">
    <vt:lpwstr>09069512-8159-41da-bc53-c1fb77b118e8</vt:lpwstr>
  </property>
  <property fmtid="{D5CDD505-2E9C-101B-9397-08002B2CF9AE}" pid="4" name="MediaServiceImageTags">
    <vt:lpwstr/>
  </property>
</Properties>
</file>